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5AA86A" w14:textId="330B5E68" w:rsidR="001064B4" w:rsidRDefault="001064B4" w:rsidP="001064B4">
      <w:pPr>
        <w:pStyle w:val="Naslov1"/>
        <w:rPr>
          <w:color w:val="000000" w:themeColor="text1"/>
        </w:rPr>
      </w:pPr>
      <w:bookmarkStart w:id="0" w:name="_GoBack"/>
      <w:bookmarkEnd w:id="0"/>
      <w:r w:rsidRPr="00B1262D">
        <w:rPr>
          <w:color w:val="000000" w:themeColor="text1"/>
        </w:rPr>
        <w:t xml:space="preserve">Navodila za </w:t>
      </w:r>
      <w:r>
        <w:rPr>
          <w:color w:val="000000" w:themeColor="text1"/>
        </w:rPr>
        <w:t>kandidata</w:t>
      </w:r>
    </w:p>
    <w:p w14:paraId="18BD54A7" w14:textId="77777777" w:rsidR="001064B4" w:rsidRPr="001064B4" w:rsidRDefault="001064B4" w:rsidP="00C01DAE">
      <w:pPr>
        <w:jc w:val="both"/>
      </w:pPr>
    </w:p>
    <w:p w14:paraId="5EEB9FA1" w14:textId="1BC91C03" w:rsidR="007471B0" w:rsidRDefault="009E6DBF" w:rsidP="00C01DAE">
      <w:pPr>
        <w:jc w:val="both"/>
        <w:rPr>
          <w:b/>
        </w:rPr>
      </w:pPr>
      <w:r>
        <w:t>Predloga »</w:t>
      </w:r>
      <w:r w:rsidR="00772EC4" w:rsidRPr="001064B4">
        <w:rPr>
          <w:b/>
          <w:bCs/>
        </w:rPr>
        <w:t>Prošnja za izvolitev v naziv</w:t>
      </w:r>
      <w:r>
        <w:t>«</w:t>
      </w:r>
      <w:r w:rsidR="00772EC4">
        <w:t xml:space="preserve"> je krovni dokument vaše vloge, v kateri navedete,</w:t>
      </w:r>
      <w:r w:rsidR="007471B0">
        <w:t xml:space="preserve"> za kateri naziv prosite</w:t>
      </w:r>
      <w:r w:rsidR="00772EC4">
        <w:t>.</w:t>
      </w:r>
      <w:r w:rsidR="007471B0">
        <w:t xml:space="preserve"> </w:t>
      </w:r>
      <w:r w:rsidR="007471B0">
        <w:rPr>
          <w:b/>
        </w:rPr>
        <w:t xml:space="preserve">S podpisom jamčite za pravilnost in celovitost navedenih podatkov. Če v vlogi </w:t>
      </w:r>
      <w:r w:rsidR="007471B0" w:rsidRPr="00C41FD6">
        <w:rPr>
          <w:b/>
        </w:rPr>
        <w:t>zavestno navede netočne</w:t>
      </w:r>
      <w:r w:rsidR="007471B0">
        <w:rPr>
          <w:b/>
        </w:rPr>
        <w:t xml:space="preserve"> ali zavajajoče</w:t>
      </w:r>
      <w:r w:rsidR="007471B0" w:rsidRPr="00C41FD6">
        <w:rPr>
          <w:b/>
        </w:rPr>
        <w:t xml:space="preserve"> podatke, se o tem s</w:t>
      </w:r>
      <w:r w:rsidR="007471B0">
        <w:rPr>
          <w:b/>
        </w:rPr>
        <w:t>eznani disciplinsko komisijo Univerze v Ljubljani</w:t>
      </w:r>
      <w:r w:rsidR="001064B4">
        <w:rPr>
          <w:b/>
        </w:rPr>
        <w:t>.</w:t>
      </w:r>
    </w:p>
    <w:p w14:paraId="0D445617" w14:textId="77777777" w:rsidR="001064B4" w:rsidRPr="00772EC4" w:rsidRDefault="001064B4" w:rsidP="00C01DAE">
      <w:pPr>
        <w:jc w:val="both"/>
      </w:pPr>
    </w:p>
    <w:p w14:paraId="574AA451" w14:textId="275DED1E" w:rsidR="00261F7B" w:rsidRDefault="00261F7B" w:rsidP="00C01DAE">
      <w:pPr>
        <w:jc w:val="both"/>
      </w:pPr>
      <w:r>
        <w:t>V priloženi predlog</w:t>
      </w:r>
      <w:r w:rsidR="001064B4">
        <w:t>i »</w:t>
      </w:r>
      <w:r w:rsidR="001064B4" w:rsidRPr="001064B4">
        <w:rPr>
          <w:b/>
          <w:bCs/>
          <w:color w:val="000000" w:themeColor="text1"/>
        </w:rPr>
        <w:t>Predstavitev kandidata ob vlogi za izvolitev v naziv</w:t>
      </w:r>
      <w:r w:rsidR="001064B4">
        <w:rPr>
          <w:color w:val="000000" w:themeColor="text1"/>
        </w:rPr>
        <w:t>«</w:t>
      </w:r>
      <w:r>
        <w:t xml:space="preserve"> je</w:t>
      </w:r>
      <w:r w:rsidRPr="00F85012">
        <w:t xml:space="preserve"> z </w:t>
      </w:r>
      <w:r w:rsidRPr="00A26A2C">
        <w:rPr>
          <w:highlight w:val="yellow"/>
        </w:rPr>
        <w:t>rumeno</w:t>
      </w:r>
      <w:r>
        <w:t xml:space="preserve"> označeno</w:t>
      </w:r>
      <w:r w:rsidRPr="00F85012">
        <w:t xml:space="preserve"> </w:t>
      </w:r>
      <w:r>
        <w:t>besedilo, ki ga nadomestite s svojim</w:t>
      </w:r>
      <w:r w:rsidR="00772EC4">
        <w:t xml:space="preserve">. Če svojih enot v neki rubriki nimate, rumeno besedilo </w:t>
      </w:r>
      <w:r>
        <w:t>zbrišete</w:t>
      </w:r>
      <w:r w:rsidR="00772EC4">
        <w:t xml:space="preserve"> in pustite rubriko prazno</w:t>
      </w:r>
      <w:r>
        <w:t xml:space="preserve">. Rumeno barvo nato odstranite </w:t>
      </w:r>
      <w:r w:rsidRPr="00C42B9E">
        <w:t>(Text Highlight Color=None).</w:t>
      </w:r>
      <w:r>
        <w:t xml:space="preserve"> </w:t>
      </w:r>
      <w:r w:rsidR="00710F93">
        <w:t xml:space="preserve">Ta navodila pred oddajo vloge pobrišite. </w:t>
      </w:r>
      <w:r>
        <w:t>Ostalega besedila ne spreminjajte.</w:t>
      </w:r>
    </w:p>
    <w:p w14:paraId="284CFA08" w14:textId="77777777" w:rsidR="00CE0407" w:rsidRDefault="00CE0407" w:rsidP="00C01DAE">
      <w:pPr>
        <w:jc w:val="both"/>
      </w:pPr>
    </w:p>
    <w:p w14:paraId="2C20D382" w14:textId="4C5B2067" w:rsidR="00CE0407" w:rsidRPr="00F85012" w:rsidRDefault="00CE0407" w:rsidP="00C01DAE">
      <w:pPr>
        <w:jc w:val="both"/>
      </w:pPr>
      <w:r>
        <w:t xml:space="preserve">Predloga predpostavlja, da zaprošate za izvolitev v </w:t>
      </w:r>
      <w:r w:rsidR="00421ABC">
        <w:t>pedagoški</w:t>
      </w:r>
      <w:r>
        <w:t xml:space="preserve"> naziv. </w:t>
      </w:r>
      <w:r w:rsidRPr="00F85012">
        <w:t xml:space="preserve">Če prosite za izvolitev v </w:t>
      </w:r>
      <w:r>
        <w:t>raziskovalni naziv</w:t>
      </w:r>
      <w:r w:rsidRPr="00F85012">
        <w:t xml:space="preserve"> ali prosite za priznanje naziva, </w:t>
      </w:r>
      <w:r>
        <w:t>v predlogi povsod</w:t>
      </w:r>
      <w:r w:rsidRPr="00F85012">
        <w:t xml:space="preserve"> ustrezno zamenjajte </w:t>
      </w:r>
      <w:r w:rsidR="00CF4AF7">
        <w:t>pedagoški</w:t>
      </w:r>
      <w:r>
        <w:t xml:space="preserve"> naziv z ustreznim raziskovalnim nazivom</w:t>
      </w:r>
      <w:r w:rsidR="0038469D">
        <w:t xml:space="preserve"> oz. </w:t>
      </w:r>
      <w:r w:rsidR="00E20ECA">
        <w:t>»</w:t>
      </w:r>
      <w:r w:rsidR="0038469D">
        <w:t>izvolitev</w:t>
      </w:r>
      <w:r w:rsidR="00E20ECA">
        <w:t>«</w:t>
      </w:r>
      <w:r w:rsidR="0038469D">
        <w:t xml:space="preserve"> zamenjajte </w:t>
      </w:r>
      <w:r w:rsidR="00CC5D8A">
        <w:t>s</w:t>
      </w:r>
      <w:r w:rsidR="00433AF4">
        <w:t xml:space="preserve"> </w:t>
      </w:r>
      <w:r w:rsidR="00E20ECA">
        <w:t>»</w:t>
      </w:r>
      <w:r w:rsidR="0038469D">
        <w:t>priznanjem naziva</w:t>
      </w:r>
      <w:r w:rsidR="00E20ECA">
        <w:t>«</w:t>
      </w:r>
      <w:r>
        <w:t>.</w:t>
      </w:r>
    </w:p>
    <w:p w14:paraId="481BAD57" w14:textId="1658AB6F" w:rsidR="00772EC4" w:rsidRDefault="00772EC4" w:rsidP="001064B4"/>
    <w:p w14:paraId="27624B4F" w14:textId="62B56FDA" w:rsidR="00772EC4" w:rsidRDefault="00CE0407" w:rsidP="001064B4">
      <w:r>
        <w:t>Dodatna pojasnila o izpolnjevanju nekaterih rubrik v predlogi:</w:t>
      </w:r>
    </w:p>
    <w:p w14:paraId="0E42FE3A" w14:textId="0C13726E" w:rsidR="00CE0E77" w:rsidRDefault="00CE0407" w:rsidP="001064B4">
      <w:pPr>
        <w:pStyle w:val="Odstavekseznama"/>
        <w:numPr>
          <w:ilvl w:val="0"/>
          <w:numId w:val="31"/>
        </w:numPr>
        <w:ind w:left="284" w:hanging="284"/>
      </w:pPr>
      <w:r w:rsidRPr="001064B4">
        <w:rPr>
          <w:b/>
        </w:rPr>
        <w:t xml:space="preserve">6. </w:t>
      </w:r>
      <w:r w:rsidR="00DC4E60" w:rsidRPr="001064B4">
        <w:rPr>
          <w:b/>
        </w:rPr>
        <w:t>Raziskovalno oz. umetniško delo</w:t>
      </w:r>
      <w:r w:rsidR="00BC30E9">
        <w:rPr>
          <w:b/>
        </w:rPr>
        <w:t xml:space="preserve">. </w:t>
      </w:r>
      <w:r w:rsidR="003D097C">
        <w:t>Na kratko o</w:t>
      </w:r>
      <w:r w:rsidR="00AA564B">
        <w:t>pisno predstavite področja vašega raziskovalnega ali umetniškega delovanja, še posebej tista, ki se izkazujejo skozi vaša pomembna dela</w:t>
      </w:r>
      <w:r w:rsidR="003D097C">
        <w:t>.</w:t>
      </w:r>
      <w:r w:rsidR="00CE0E77">
        <w:br/>
      </w:r>
    </w:p>
    <w:p w14:paraId="6CA731E5" w14:textId="75EE94BB" w:rsidR="00CE0E77" w:rsidRDefault="00AA564B" w:rsidP="001064B4">
      <w:pPr>
        <w:pStyle w:val="Odstavekseznama"/>
        <w:numPr>
          <w:ilvl w:val="0"/>
          <w:numId w:val="31"/>
        </w:numPr>
        <w:ind w:left="284" w:hanging="284"/>
      </w:pPr>
      <w:r w:rsidRPr="00AA564B">
        <w:rPr>
          <w:b/>
        </w:rPr>
        <w:t>7. Mednarodna odmevnost</w:t>
      </w:r>
      <w:r w:rsidR="00BC30E9">
        <w:rPr>
          <w:b/>
        </w:rPr>
        <w:t>.</w:t>
      </w:r>
      <w:r w:rsidR="00BC30E9">
        <w:t xml:space="preserve"> N</w:t>
      </w:r>
      <w:r>
        <w:t xml:space="preserve">avedite podrobnejše podatke o citiranosti vaših del in druge relevantne </w:t>
      </w:r>
      <w:r w:rsidR="00BC30E9">
        <w:t>kazalce vaše mednarodne</w:t>
      </w:r>
      <w:r>
        <w:t xml:space="preserve"> odmevnosti.</w:t>
      </w:r>
      <w:r w:rsidR="00BC30E9">
        <w:t xml:space="preserve"> Priporočamo, da navedete šte</w:t>
      </w:r>
      <w:r>
        <w:t xml:space="preserve">vilo </w:t>
      </w:r>
      <w:r>
        <w:rPr>
          <w:i/>
        </w:rPr>
        <w:t>čistih</w:t>
      </w:r>
      <w:r>
        <w:t xml:space="preserve"> citatov </w:t>
      </w:r>
      <w:r w:rsidR="00BC30E9">
        <w:t xml:space="preserve">po letih (kot vir uporabite podatke iz WoS, kot jih prikaže SICRIS) ter do tri najbolj citirana dela in število njihovih </w:t>
      </w:r>
      <w:r w:rsidR="00BC30E9">
        <w:rPr>
          <w:lang w:val="x-none"/>
        </w:rPr>
        <w:t xml:space="preserve">čistih </w:t>
      </w:r>
      <w:r w:rsidR="00BC30E9">
        <w:t>citatov.</w:t>
      </w:r>
      <w:r w:rsidR="00BC30E9">
        <w:br/>
      </w:r>
      <w:r w:rsidR="00BC30E9">
        <w:br/>
      </w:r>
      <w:r>
        <w:t>Ne podvajajte podatkov, ki so že razvidni iz izpisa, ki ga pripravi SICRIS (h-indeks, seznam pomembnih del).</w:t>
      </w:r>
      <w:r w:rsidR="0067073B">
        <w:br/>
      </w:r>
      <w:r w:rsidR="0067073B">
        <w:br/>
        <w:t>Če citatov v WoS nimate ali če niso relevantni, navedite citate v prilo</w:t>
      </w:r>
      <w:r w:rsidR="00CE0E77">
        <w:t>ženi tabeli</w:t>
      </w:r>
      <w:r w:rsidR="00870E53">
        <w:t>, kjer lahko prikažete tudi drugo mednarodno odmevnost</w:t>
      </w:r>
      <w:r w:rsidR="0067073B">
        <w:t>.</w:t>
      </w:r>
      <w:r w:rsidR="0067073B">
        <w:br/>
      </w:r>
      <w:r w:rsidR="0067073B">
        <w:br/>
      </w:r>
      <w:r>
        <w:t xml:space="preserve">Če za vaše habilitacijsko področje nastopanje v mednarodnem prostoru ni mogoče ali ni primerno merilo kakovosti, potem </w:t>
      </w:r>
      <w:r w:rsidR="00BC30E9">
        <w:t xml:space="preserve">opredelite </w:t>
      </w:r>
      <w:r>
        <w:t>pomembnost vašega dela</w:t>
      </w:r>
      <w:r w:rsidRPr="00C94661">
        <w:t xml:space="preserve"> za narodno ali državno samobitnost in kulturo</w:t>
      </w:r>
      <w:r>
        <w:t>.</w:t>
      </w:r>
      <w:r w:rsidR="0067073B">
        <w:br/>
      </w:r>
      <w:r w:rsidR="0067073B">
        <w:br/>
        <w:t>Pod rubriko »Ostali kazalci mednarodne odmevnosti« n</w:t>
      </w:r>
      <w:r w:rsidR="00DC4E60">
        <w:t xml:space="preserve">avedite </w:t>
      </w:r>
      <w:r w:rsidR="0067073B">
        <w:t>dodatne kazalce</w:t>
      </w:r>
      <w:r w:rsidR="00DC4E60">
        <w:t xml:space="preserve"> mednarodne odmevnosti, kot </w:t>
      </w:r>
      <w:r w:rsidR="0067073B">
        <w:t xml:space="preserve">jih </w:t>
      </w:r>
      <w:r w:rsidR="00894445">
        <w:t xml:space="preserve">morebiti </w:t>
      </w:r>
      <w:r w:rsidR="0067073B">
        <w:t>zahteva</w:t>
      </w:r>
      <w:r w:rsidR="00894445">
        <w:t xml:space="preserve"> v </w:t>
      </w:r>
      <w:r w:rsidR="00870E53">
        <w:t>Prilogi</w:t>
      </w:r>
      <w:r w:rsidR="00894445">
        <w:t xml:space="preserve"> </w:t>
      </w:r>
      <w:r w:rsidR="0067073B">
        <w:t>članic</w:t>
      </w:r>
      <w:r w:rsidR="00894445">
        <w:t>e</w:t>
      </w:r>
      <w:r w:rsidR="0067073B">
        <w:t>, na kateri boste oddali vlogo</w:t>
      </w:r>
      <w:r w:rsidR="00CE0E77">
        <w:t>.</w:t>
      </w:r>
      <w:r w:rsidR="00CE0E77">
        <w:br/>
      </w:r>
    </w:p>
    <w:p w14:paraId="252B9E49" w14:textId="3DD092AE" w:rsidR="00CE0E77" w:rsidRDefault="00CE0E77" w:rsidP="001064B4">
      <w:pPr>
        <w:pStyle w:val="Odstavekseznama"/>
        <w:numPr>
          <w:ilvl w:val="0"/>
          <w:numId w:val="31"/>
        </w:numPr>
        <w:ind w:left="284" w:hanging="284"/>
      </w:pPr>
      <w:r>
        <w:rPr>
          <w:b/>
        </w:rPr>
        <w:t>9. Projekti</w:t>
      </w:r>
      <w:r w:rsidR="00894445">
        <w:rPr>
          <w:b/>
        </w:rPr>
        <w:t xml:space="preserve">. </w:t>
      </w:r>
      <w:r>
        <w:t xml:space="preserve">Navedite osnovne podatke o najpomembnejši projektih, pri katerih ste bili vodja </w:t>
      </w:r>
      <w:r w:rsidR="00894445">
        <w:t xml:space="preserve">projekta </w:t>
      </w:r>
      <w:r>
        <w:t>ali slovenski koordinator v mednarodnem projektu. Če je vodenje projekta zahtevano za izvolitev v zaprošeni naziv, vlogi priložite ustrezno dokazilo. Za projekte ARRS dokazila niso potrebna, ker so dostopna v sistemu SICRIS.</w:t>
      </w:r>
      <w:r>
        <w:br/>
      </w:r>
    </w:p>
    <w:p w14:paraId="46BFBEA5" w14:textId="77777777" w:rsidR="00520D9B" w:rsidRDefault="00520D9B">
      <w:pPr>
        <w:spacing w:before="0" w:after="0"/>
        <w:rPr>
          <w:b/>
        </w:rPr>
      </w:pPr>
      <w:r>
        <w:rPr>
          <w:b/>
        </w:rPr>
        <w:br w:type="page"/>
      </w:r>
    </w:p>
    <w:p w14:paraId="1381F317" w14:textId="3598ECC3" w:rsidR="00CE0E77" w:rsidRPr="00CE0E77" w:rsidRDefault="00CE0E77" w:rsidP="00C01DAE">
      <w:pPr>
        <w:pStyle w:val="Odstavekseznama"/>
        <w:numPr>
          <w:ilvl w:val="0"/>
          <w:numId w:val="31"/>
        </w:numPr>
        <w:ind w:left="284" w:hanging="284"/>
      </w:pPr>
      <w:r>
        <w:rPr>
          <w:b/>
        </w:rPr>
        <w:lastRenderedPageBreak/>
        <w:t>11. Delovanje v mednarodnem prostoru</w:t>
      </w:r>
      <w:r w:rsidR="00963596">
        <w:rPr>
          <w:b/>
        </w:rPr>
        <w:t>.</w:t>
      </w:r>
      <w:r w:rsidR="00963596">
        <w:t xml:space="preserve"> N</w:t>
      </w:r>
      <w:r>
        <w:t>avedite podatke o delovanju na tujih uglednih ustanovah in</w:t>
      </w:r>
      <w:r w:rsidRPr="00CE0E77">
        <w:t xml:space="preserve"> </w:t>
      </w:r>
      <w:r>
        <w:t xml:space="preserve">sodelovanju v žirijah </w:t>
      </w:r>
      <w:r w:rsidRPr="00CE0E77">
        <w:t>pri pomembnih mednarodnih umetniških tekmovanjih, natečajih ali na mednarodnih prireditvah, ki so glede na prostor in kraj dogajanja izjemnega pomena</w:t>
      </w:r>
      <w:r>
        <w:t>.</w:t>
      </w:r>
      <w:r>
        <w:br/>
      </w:r>
      <w:r>
        <w:br/>
      </w:r>
      <w:r w:rsidR="0038582F">
        <w:t>Navedite samo daljša</w:t>
      </w:r>
      <w:r w:rsidR="0038582F" w:rsidRPr="00F76C56">
        <w:t xml:space="preserve"> gostovanj</w:t>
      </w:r>
      <w:r w:rsidR="0038582F">
        <w:t xml:space="preserve">a, ki so trajala vsaj teden dni. Navedite gostitelja in vsebino ali rezultate gostovanja </w:t>
      </w:r>
      <w:r w:rsidR="0038582F" w:rsidRPr="00F76C56">
        <w:t>(izvedba predmeta in nje</w:t>
      </w:r>
      <w:r w:rsidR="00963596">
        <w:t>gov</w:t>
      </w:r>
      <w:r w:rsidR="0038582F" w:rsidRPr="00F76C56">
        <w:t xml:space="preserve"> obseg, članki v revijah, skupni projekti ipd).</w:t>
      </w:r>
      <w:r w:rsidR="0038582F">
        <w:br/>
      </w:r>
      <w:r w:rsidR="0038582F">
        <w:br/>
      </w:r>
      <w:r w:rsidR="0038582F" w:rsidRPr="00F76C56">
        <w:t>Za delovanje v tujini, s katerimi izpolnjujete minimalni pogoj gostovanja v tujini za z</w:t>
      </w:r>
      <w:r w:rsidR="0038582F">
        <w:t>aprošeni naziv, vlogi priložite ustrezno dokazilo.</w:t>
      </w:r>
      <w:r w:rsidR="0038582F">
        <w:br/>
      </w:r>
    </w:p>
    <w:p w14:paraId="153DAA3D" w14:textId="11F37E9E" w:rsidR="00CE0E77" w:rsidRDefault="0038582F" w:rsidP="001064B4">
      <w:pPr>
        <w:pStyle w:val="Odstavekseznama"/>
        <w:numPr>
          <w:ilvl w:val="0"/>
          <w:numId w:val="31"/>
        </w:numPr>
        <w:ind w:left="284" w:hanging="284"/>
      </w:pPr>
      <w:r w:rsidRPr="001064B4">
        <w:rPr>
          <w:b/>
        </w:rPr>
        <w:t>12. Pomembna vabljena predavanja v tujini</w:t>
      </w:r>
      <w:r w:rsidR="00963596">
        <w:rPr>
          <w:b/>
        </w:rPr>
        <w:t>.</w:t>
      </w:r>
      <w:r>
        <w:t xml:space="preserve"> </w:t>
      </w:r>
      <w:r w:rsidR="00963596">
        <w:t>N</w:t>
      </w:r>
      <w:r w:rsidRPr="00ED28C4">
        <w:t xml:space="preserve">avedite </w:t>
      </w:r>
      <w:r>
        <w:t>podatke o vabljenih predavanjih na mednarodnih odmevnih dogodkih</w:t>
      </w:r>
      <w:r w:rsidRPr="00ED28C4">
        <w:t xml:space="preserve">. </w:t>
      </w:r>
      <w:r>
        <w:t xml:space="preserve">Če na vašem habilitacijskem področju nastopi v mednarodnem prostoru niso mogoči ali niso primerno merilo kakovosti, potem navedite </w:t>
      </w:r>
      <w:r w:rsidR="00963596">
        <w:t xml:space="preserve">vaša vabljena </w:t>
      </w:r>
      <w:r>
        <w:t xml:space="preserve">predavanja na </w:t>
      </w:r>
      <w:r w:rsidRPr="00ED28C4">
        <w:t>dogodkih, pomembnih za narodno ali državno samobitnost in kulturo</w:t>
      </w:r>
      <w:r>
        <w:t>.</w:t>
      </w:r>
      <w:r>
        <w:br/>
      </w:r>
    </w:p>
    <w:p w14:paraId="3B982685" w14:textId="1A1D6A9F" w:rsidR="0038582F" w:rsidRDefault="0038582F" w:rsidP="001064B4">
      <w:pPr>
        <w:pStyle w:val="Odstavekseznama"/>
        <w:numPr>
          <w:ilvl w:val="0"/>
          <w:numId w:val="31"/>
        </w:numPr>
        <w:ind w:left="284" w:hanging="284"/>
      </w:pPr>
      <w:r>
        <w:rPr>
          <w:b/>
        </w:rPr>
        <w:t>13. St</w:t>
      </w:r>
      <w:r w:rsidR="0038469D">
        <w:rPr>
          <w:b/>
        </w:rPr>
        <w:t>r</w:t>
      </w:r>
      <w:r>
        <w:rPr>
          <w:b/>
        </w:rPr>
        <w:t>okovno delo:</w:t>
      </w:r>
      <w:r>
        <w:t xml:space="preserve"> </w:t>
      </w:r>
      <w:r w:rsidR="0038469D">
        <w:t>N</w:t>
      </w:r>
      <w:r>
        <w:t>avedite pomembnejše</w:t>
      </w:r>
      <w:r w:rsidRPr="0038582F">
        <w:t xml:space="preserve"> </w:t>
      </w:r>
      <w:r>
        <w:t>strokovne aktivnost</w:t>
      </w:r>
      <w:r w:rsidRPr="0038582F">
        <w:t xml:space="preserve"> in jih primerno razvrstite v skupine. Naveden</w:t>
      </w:r>
      <w:r>
        <w:t xml:space="preserve">e rubrike so </w:t>
      </w:r>
      <w:r w:rsidRPr="0038582F">
        <w:t xml:space="preserve">le primer take razvrstitve, zato </w:t>
      </w:r>
      <w:r>
        <w:t xml:space="preserve">jih uredite </w:t>
      </w:r>
      <w:r w:rsidRPr="0038582F">
        <w:t>po lastni presoji. Skupaj naj t</w:t>
      </w:r>
      <w:r w:rsidR="00963596">
        <w:t xml:space="preserve">a rubrika </w:t>
      </w:r>
      <w:r w:rsidRPr="0038582F">
        <w:t>ne bo daljš</w:t>
      </w:r>
      <w:r w:rsidR="00963596">
        <w:t>a</w:t>
      </w:r>
      <w:r w:rsidRPr="0038582F">
        <w:t xml:space="preserve"> od ene strani.</w:t>
      </w:r>
      <w:r>
        <w:br/>
      </w:r>
    </w:p>
    <w:p w14:paraId="587C3569" w14:textId="75901B4B" w:rsidR="0038582F" w:rsidRDefault="0038582F" w:rsidP="001064B4">
      <w:pPr>
        <w:pStyle w:val="Odstavekseznama"/>
        <w:numPr>
          <w:ilvl w:val="0"/>
          <w:numId w:val="31"/>
        </w:numPr>
        <w:ind w:left="284" w:hanging="284"/>
      </w:pPr>
      <w:r w:rsidRPr="001064B4">
        <w:rPr>
          <w:b/>
        </w:rPr>
        <w:t>14. Do pet najpomembnejših dosežkov, ki niso zajeti v zgornjih točkah:</w:t>
      </w:r>
      <w:r>
        <w:t xml:space="preserve"> </w:t>
      </w:r>
      <w:r w:rsidR="0038469D">
        <w:t>N</w:t>
      </w:r>
      <w:r w:rsidRPr="0038582F">
        <w:t xml:space="preserve">avedite do pet najpomembnejših dosežkov, ki lahko </w:t>
      </w:r>
      <w:r w:rsidR="00963596">
        <w:t xml:space="preserve">dodatno </w:t>
      </w:r>
      <w:r w:rsidRPr="0038582F">
        <w:t>vplivajo na presojo vloge za izvolitev v zaprošeni naziv.</w:t>
      </w:r>
      <w:r>
        <w:br/>
      </w:r>
    </w:p>
    <w:p w14:paraId="04499B4B" w14:textId="3473FBAA" w:rsidR="0038582F" w:rsidRPr="0038582F" w:rsidRDefault="0038582F" w:rsidP="001064B4">
      <w:pPr>
        <w:pStyle w:val="Odstavekseznama"/>
        <w:numPr>
          <w:ilvl w:val="0"/>
          <w:numId w:val="31"/>
        </w:numPr>
        <w:ind w:left="284" w:hanging="284"/>
        <w:rPr>
          <w:b/>
        </w:rPr>
      </w:pPr>
      <w:r w:rsidRPr="001064B4">
        <w:rPr>
          <w:b/>
        </w:rPr>
        <w:t xml:space="preserve">15. Količinsko izpolnjevanje minimalnih pogojev za izvolitev v naziv: </w:t>
      </w:r>
      <w:r w:rsidR="0038469D">
        <w:t>V</w:t>
      </w:r>
      <w:r w:rsidR="005D39E6">
        <w:t xml:space="preserve"> stolpec »Enote« vpišite zaporedne številke v izpisu »Klasificirana bibliografija«, šifre projektov, oziroma kratk</w:t>
      </w:r>
      <w:r w:rsidR="00963596">
        <w:t>e</w:t>
      </w:r>
      <w:r w:rsidR="005D39E6">
        <w:t xml:space="preserve"> opis</w:t>
      </w:r>
      <w:r w:rsidR="00963596">
        <w:t>e</w:t>
      </w:r>
      <w:r w:rsidR="005D39E6">
        <w:t xml:space="preserve"> o izpolnjevanju pogoja. V stolpec »Doseženo« vpišite število, enot ki ste jih dosegli. Ostalih polj ne spreminjajte.</w:t>
      </w:r>
      <w:r w:rsidR="005D39E6">
        <w:br/>
      </w:r>
      <w:r w:rsidR="005D39E6">
        <w:br/>
        <w:t>Upoštevajte, da je izpolnjevanje pogojev v tej tabeli le potreben, ne pa tudi zadosten pogoj za izvolitev v naziv.</w:t>
      </w:r>
    </w:p>
    <w:p w14:paraId="31F8DAE8" w14:textId="32F2B632" w:rsidR="00DC4E60" w:rsidRDefault="00DC4E60">
      <w:pPr>
        <w:spacing w:before="0" w:after="0"/>
        <w:rPr>
          <w:b/>
          <w:highlight w:val="yellow"/>
        </w:rPr>
      </w:pPr>
      <w:r>
        <w:rPr>
          <w:b/>
          <w:highlight w:val="yellow"/>
        </w:rPr>
        <w:br w:type="page"/>
      </w:r>
    </w:p>
    <w:p w14:paraId="0A3CB663" w14:textId="6EBBB417" w:rsidR="006D6734" w:rsidRPr="00F740E4" w:rsidRDefault="006D6734" w:rsidP="006D6734">
      <w:pPr>
        <w:rPr>
          <w:b/>
        </w:rPr>
      </w:pPr>
      <w:r>
        <w:rPr>
          <w:b/>
          <w:highlight w:val="yellow"/>
        </w:rPr>
        <w:lastRenderedPageBreak/>
        <w:t xml:space="preserve">dr. </w:t>
      </w:r>
      <w:r w:rsidRPr="00D26123">
        <w:rPr>
          <w:b/>
          <w:highlight w:val="yellow"/>
        </w:rPr>
        <w:t>Fran Miklošič</w:t>
      </w:r>
    </w:p>
    <w:p w14:paraId="4A5BCA43" w14:textId="77777777" w:rsidR="006D6734" w:rsidRDefault="006D6734" w:rsidP="006D6734">
      <w:pPr>
        <w:rPr>
          <w:highlight w:val="yellow"/>
        </w:rPr>
      </w:pPr>
      <w:r>
        <w:rPr>
          <w:highlight w:val="yellow"/>
        </w:rPr>
        <w:t>Topniška ulica 43</w:t>
      </w:r>
    </w:p>
    <w:p w14:paraId="562DB646" w14:textId="5443DC00" w:rsidR="006D6734" w:rsidRDefault="006D6734" w:rsidP="006D6734">
      <w:r w:rsidRPr="00D26123">
        <w:rPr>
          <w:highlight w:val="yellow"/>
        </w:rPr>
        <w:t>1000 Ljubljana</w:t>
      </w:r>
    </w:p>
    <w:p w14:paraId="25B4AC19" w14:textId="3E6B4A27" w:rsidR="006D6734" w:rsidRDefault="006D6734">
      <w:pPr>
        <w:rPr>
          <w:b/>
          <w:highlight w:val="yellow"/>
        </w:rPr>
      </w:pPr>
    </w:p>
    <w:p w14:paraId="35087D88" w14:textId="77777777" w:rsidR="006D6734" w:rsidRDefault="006D6734">
      <w:pPr>
        <w:rPr>
          <w:b/>
          <w:highlight w:val="yellow"/>
        </w:rPr>
      </w:pPr>
    </w:p>
    <w:p w14:paraId="2F40F382" w14:textId="77777777" w:rsidR="00BA15A9" w:rsidRPr="007A2894" w:rsidRDefault="00BA15A9" w:rsidP="00BA15A9">
      <w:pPr>
        <w:rPr>
          <w:b/>
          <w:highlight w:val="yellow"/>
        </w:rPr>
      </w:pPr>
      <w:r w:rsidRPr="007A2894">
        <w:rPr>
          <w:b/>
          <w:highlight w:val="yellow"/>
        </w:rPr>
        <w:t>Univerza v Ljubljani, Fakulteta za elektrotehniko</w:t>
      </w:r>
    </w:p>
    <w:p w14:paraId="69CA83B6" w14:textId="77777777" w:rsidR="00BA15A9" w:rsidRPr="007A2894" w:rsidRDefault="00BA15A9" w:rsidP="00BA15A9">
      <w:pPr>
        <w:rPr>
          <w:highlight w:val="yellow"/>
        </w:rPr>
      </w:pPr>
      <w:r w:rsidRPr="007A2894">
        <w:rPr>
          <w:highlight w:val="yellow"/>
        </w:rPr>
        <w:t>Tržaška 25</w:t>
      </w:r>
    </w:p>
    <w:p w14:paraId="192BD3E2" w14:textId="77777777" w:rsidR="00BA15A9" w:rsidRPr="007A2894" w:rsidRDefault="00BA15A9" w:rsidP="00BA15A9">
      <w:pPr>
        <w:rPr>
          <w:highlight w:val="yellow"/>
        </w:rPr>
      </w:pPr>
      <w:r w:rsidRPr="007A2894">
        <w:rPr>
          <w:highlight w:val="yellow"/>
        </w:rPr>
        <w:t>1000 Ljubljana</w:t>
      </w:r>
    </w:p>
    <w:p w14:paraId="61FA8773" w14:textId="632B2675" w:rsidR="006D6734" w:rsidRDefault="006D6734">
      <w:pPr>
        <w:rPr>
          <w:b/>
          <w:highlight w:val="yellow"/>
        </w:rPr>
      </w:pPr>
    </w:p>
    <w:p w14:paraId="096F54FD" w14:textId="77777777" w:rsidR="006D6734" w:rsidRDefault="006D6734">
      <w:pPr>
        <w:rPr>
          <w:b/>
          <w:highlight w:val="yellow"/>
        </w:rPr>
      </w:pPr>
    </w:p>
    <w:p w14:paraId="36068849" w14:textId="12ED1B4E" w:rsidR="006D6734" w:rsidRPr="006D6734" w:rsidRDefault="006D6734" w:rsidP="006D6734">
      <w:pPr>
        <w:pStyle w:val="Naslov1"/>
        <w:rPr>
          <w:color w:val="000000" w:themeColor="text1"/>
        </w:rPr>
      </w:pPr>
      <w:r w:rsidRPr="006D6734">
        <w:rPr>
          <w:color w:val="000000" w:themeColor="text1"/>
        </w:rPr>
        <w:t xml:space="preserve">Prošnja za </w:t>
      </w:r>
      <w:r w:rsidR="009A1C79" w:rsidRPr="00C01DAE">
        <w:rPr>
          <w:color w:val="000000" w:themeColor="text1"/>
          <w:highlight w:val="yellow"/>
        </w:rPr>
        <w:t>prvo</w:t>
      </w:r>
      <w:r w:rsidR="009A1C79">
        <w:rPr>
          <w:color w:val="000000" w:themeColor="text1"/>
        </w:rPr>
        <w:t xml:space="preserve"> ponovno </w:t>
      </w:r>
      <w:r w:rsidRPr="006D6734">
        <w:rPr>
          <w:color w:val="000000" w:themeColor="text1"/>
        </w:rPr>
        <w:t xml:space="preserve">izvolitev v naziv </w:t>
      </w:r>
      <w:r w:rsidRPr="00BA15A9">
        <w:rPr>
          <w:color w:val="000000" w:themeColor="text1"/>
          <w:highlight w:val="yellow"/>
        </w:rPr>
        <w:t>docenta</w:t>
      </w:r>
      <w:r w:rsidR="00BA15A9" w:rsidRPr="00BA15A9">
        <w:rPr>
          <w:color w:val="000000" w:themeColor="text1"/>
          <w:highlight w:val="yellow"/>
        </w:rPr>
        <w:t xml:space="preserve"> / znanstvenega sodelavca</w:t>
      </w:r>
    </w:p>
    <w:p w14:paraId="4B22423E" w14:textId="77777777" w:rsidR="00B84D1A" w:rsidRDefault="00B84D1A" w:rsidP="00B84D1A"/>
    <w:p w14:paraId="2DC5A1CE" w14:textId="547BD234" w:rsidR="006D6734" w:rsidRDefault="006D6734" w:rsidP="000B0DC1">
      <w:pPr>
        <w:jc w:val="both"/>
      </w:pPr>
      <w:r w:rsidRPr="00B84D1A">
        <w:t>Podpisani</w:t>
      </w:r>
      <w:r w:rsidR="00B84D1A" w:rsidRPr="00B84D1A">
        <w:t xml:space="preserve"> </w:t>
      </w:r>
      <w:r w:rsidR="00B84D1A" w:rsidRPr="00B84D1A">
        <w:rPr>
          <w:highlight w:val="yellow"/>
        </w:rPr>
        <w:t>dr.</w:t>
      </w:r>
      <w:r w:rsidRPr="00B84D1A">
        <w:rPr>
          <w:highlight w:val="yellow"/>
        </w:rPr>
        <w:t xml:space="preserve"> Fran Miklošič</w:t>
      </w:r>
      <w:r w:rsidRPr="00B84D1A">
        <w:t xml:space="preserve"> prosim </w:t>
      </w:r>
      <w:r w:rsidRPr="00E8253C">
        <w:t xml:space="preserve">za </w:t>
      </w:r>
      <w:r w:rsidR="00E8253C" w:rsidRPr="00E8253C">
        <w:rPr>
          <w:highlight w:val="yellow"/>
        </w:rPr>
        <w:t>prvo</w:t>
      </w:r>
      <w:r w:rsidR="00E8253C">
        <w:t xml:space="preserve"> </w:t>
      </w:r>
      <w:r w:rsidR="00E8253C" w:rsidRPr="00E8253C">
        <w:t>ponovno</w:t>
      </w:r>
      <w:r w:rsidR="00B84D1A" w:rsidRPr="00E8253C">
        <w:t xml:space="preserve"> </w:t>
      </w:r>
      <w:r w:rsidRPr="00E8253C">
        <w:t>izvol</w:t>
      </w:r>
      <w:r w:rsidR="00B84D1A" w:rsidRPr="00E8253C">
        <w:t xml:space="preserve">itev v naziv </w:t>
      </w:r>
      <w:r w:rsidR="00B84D1A" w:rsidRPr="00BA15A9">
        <w:rPr>
          <w:highlight w:val="yellow"/>
        </w:rPr>
        <w:t>docenta</w:t>
      </w:r>
      <w:r w:rsidR="00BA15A9" w:rsidRPr="00BA15A9">
        <w:rPr>
          <w:highlight w:val="yellow"/>
        </w:rPr>
        <w:t xml:space="preserve"> / znanstvenega sodelavca</w:t>
      </w:r>
      <w:r w:rsidR="00B84D1A" w:rsidRPr="00E8253C">
        <w:t xml:space="preserve"> za področje</w:t>
      </w:r>
      <w:r w:rsidR="00B84D1A" w:rsidRPr="00B84D1A">
        <w:t xml:space="preserve"> </w:t>
      </w:r>
      <w:r w:rsidR="00BA15A9" w:rsidRPr="00BA15A9">
        <w:rPr>
          <w:highlight w:val="yellow"/>
        </w:rPr>
        <w:t>elektrotehnika</w:t>
      </w:r>
      <w:r w:rsidR="00B84D1A" w:rsidRPr="00B84D1A">
        <w:t xml:space="preserve"> po </w:t>
      </w:r>
      <w:r w:rsidR="00B84D1A" w:rsidRPr="006F2306">
        <w:rPr>
          <w:i/>
        </w:rPr>
        <w:t>Merilih za volitve v nazive visokošolskih učiteljev, znanstvenih delavcev ter sodelavcev Univerze v Ljubljani</w:t>
      </w:r>
      <w:r w:rsidR="00B84D1A" w:rsidRPr="00B84D1A">
        <w:t xml:space="preserve"> z dne </w:t>
      </w:r>
      <w:r w:rsidR="00B84D1A">
        <w:t>25.</w:t>
      </w:r>
      <w:r w:rsidR="006F2306">
        <w:t xml:space="preserve"> </w:t>
      </w:r>
      <w:r w:rsidR="00B84D1A">
        <w:t>10.</w:t>
      </w:r>
      <w:r w:rsidR="006F2306">
        <w:t xml:space="preserve"> </w:t>
      </w:r>
      <w:r w:rsidR="00B84D1A">
        <w:t>2011 z nadaljnjimi spremembami.</w:t>
      </w:r>
    </w:p>
    <w:p w14:paraId="730ADA50" w14:textId="73716FE6" w:rsidR="000B0DC1" w:rsidRDefault="00B84D1A" w:rsidP="00B84D1A">
      <w:r>
        <w:t xml:space="preserve">Prošnji prilagam </w:t>
      </w:r>
      <w:r w:rsidR="000B0DC1">
        <w:t>zahtevano dokumentacijo.</w:t>
      </w:r>
      <w:r w:rsidR="0010340C">
        <w:t xml:space="preserve"> </w:t>
      </w:r>
      <w:r w:rsidR="000B0DC1">
        <w:t xml:space="preserve">Izjavljam, da so </w:t>
      </w:r>
      <w:r w:rsidR="000A2AE8">
        <w:t xml:space="preserve">točni vsi </w:t>
      </w:r>
      <w:r w:rsidR="000B0DC1">
        <w:t>podatki, ki jih navajam v vlogi, predstavitvi kandidata, točkovniku, bibliografiji in v prilogah.</w:t>
      </w:r>
    </w:p>
    <w:p w14:paraId="7CAC1662" w14:textId="70E3A1BD" w:rsidR="000B0DC1" w:rsidRDefault="000B0DC1" w:rsidP="000B0DC1">
      <w:pPr>
        <w:rPr>
          <w:highlight w:val="yellow"/>
        </w:rPr>
      </w:pPr>
    </w:p>
    <w:p w14:paraId="67C0BE7A" w14:textId="1908EEB9" w:rsidR="000B0DC1" w:rsidRDefault="000B0DC1" w:rsidP="000B0DC1">
      <w:pPr>
        <w:rPr>
          <w:highlight w:val="yellow"/>
        </w:rPr>
      </w:pPr>
    </w:p>
    <w:p w14:paraId="06BAE6A8" w14:textId="77777777" w:rsidR="000B0DC1" w:rsidRDefault="000B0DC1" w:rsidP="000B0DC1">
      <w:pPr>
        <w:rPr>
          <w:highlight w:val="yellow"/>
        </w:rPr>
      </w:pPr>
    </w:p>
    <w:p w14:paraId="1CC3D3A2" w14:textId="03116561" w:rsidR="000B0DC1" w:rsidRDefault="000B0DC1" w:rsidP="000B0DC1">
      <w:pPr>
        <w:jc w:val="right"/>
      </w:pPr>
      <w:r w:rsidRPr="00A870DE">
        <w:rPr>
          <w:highlight w:val="yellow"/>
        </w:rPr>
        <w:t>dr. Fran Miklošič</w:t>
      </w:r>
    </w:p>
    <w:p w14:paraId="4D6AF9ED" w14:textId="1C02E214" w:rsidR="000B0DC1" w:rsidRDefault="000B0DC1" w:rsidP="000B0DC1"/>
    <w:p w14:paraId="35A7CFBD" w14:textId="7474B42B" w:rsidR="000B0DC1" w:rsidRDefault="000B0DC1" w:rsidP="000B0DC1">
      <w:r>
        <w:t xml:space="preserve">Ljubljana, </w:t>
      </w:r>
      <w:r w:rsidR="00E26C2A">
        <w:rPr>
          <w:highlight w:val="yellow"/>
        </w:rPr>
        <w:t>30</w:t>
      </w:r>
      <w:r w:rsidR="00E26C2A" w:rsidRPr="0010340C">
        <w:rPr>
          <w:highlight w:val="yellow"/>
        </w:rPr>
        <w:t>.</w:t>
      </w:r>
      <w:r w:rsidR="00E26C2A">
        <w:rPr>
          <w:highlight w:val="yellow"/>
        </w:rPr>
        <w:t> 4. 2019</w:t>
      </w:r>
    </w:p>
    <w:p w14:paraId="28A18B1E" w14:textId="77FE51D0" w:rsidR="000B0DC1" w:rsidRDefault="000B0DC1" w:rsidP="000B0DC1"/>
    <w:p w14:paraId="7295A041" w14:textId="7131DC04" w:rsidR="000B0DC1" w:rsidRDefault="000B0DC1" w:rsidP="000B0DC1"/>
    <w:p w14:paraId="20D26FC7" w14:textId="4416F58B" w:rsidR="000B0DC1" w:rsidRDefault="000B0DC1" w:rsidP="000B0DC1"/>
    <w:p w14:paraId="3FD69D94" w14:textId="77777777" w:rsidR="000B0DC1" w:rsidRDefault="000B0DC1" w:rsidP="000B0DC1"/>
    <w:p w14:paraId="618B4FE2" w14:textId="0981AD93" w:rsidR="000B0DC1" w:rsidRDefault="000B0DC1" w:rsidP="000B0DC1">
      <w:r>
        <w:t>Priloge:</w:t>
      </w:r>
    </w:p>
    <w:p w14:paraId="4EEC900E" w14:textId="12BF406A" w:rsid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Predstavitev kandidata</w:t>
      </w:r>
    </w:p>
    <w:p w14:paraId="1C360BA5" w14:textId="4E16E8F1" w:rsid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Pregled dela in točkovnik</w:t>
      </w:r>
    </w:p>
    <w:p w14:paraId="1F63B32E" w14:textId="5FF3357F" w:rsid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Klasificirana bibliografija</w:t>
      </w:r>
    </w:p>
    <w:p w14:paraId="7C01F9D2" w14:textId="24EB8CD3" w:rsidR="000B0DC1" w:rsidRP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Dokazila</w:t>
      </w:r>
      <w:r w:rsidR="00CE0123">
        <w:t xml:space="preserve"> s seznamom</w:t>
      </w:r>
    </w:p>
    <w:p w14:paraId="77C95DE7" w14:textId="4CC18F21" w:rsidR="006D6734" w:rsidRDefault="006D6734">
      <w:pPr>
        <w:rPr>
          <w:b/>
          <w:highlight w:val="yellow"/>
        </w:rPr>
      </w:pPr>
      <w:r>
        <w:rPr>
          <w:b/>
          <w:highlight w:val="yellow"/>
        </w:rPr>
        <w:br w:type="page"/>
      </w:r>
    </w:p>
    <w:p w14:paraId="505E7B54" w14:textId="10ADEAD6" w:rsidR="000A2AE8" w:rsidRDefault="00116BF3" w:rsidP="00A1733E">
      <w:pPr>
        <w:pStyle w:val="Naslov1"/>
        <w:rPr>
          <w:color w:val="000000" w:themeColor="text1"/>
        </w:rPr>
      </w:pPr>
      <w:r w:rsidRPr="00D93362">
        <w:rPr>
          <w:color w:val="000000" w:themeColor="text1"/>
        </w:rPr>
        <w:lastRenderedPageBreak/>
        <w:t>Predstavitev kandidata</w:t>
      </w:r>
      <w:r w:rsidR="000A2AE8">
        <w:rPr>
          <w:color w:val="000000" w:themeColor="text1"/>
        </w:rPr>
        <w:t xml:space="preserve"> ob vlogi za izvolitev</w:t>
      </w:r>
      <w:r w:rsidR="00337055">
        <w:rPr>
          <w:color w:val="000000" w:themeColor="text1"/>
        </w:rPr>
        <w:t xml:space="preserve"> v naziv</w:t>
      </w:r>
    </w:p>
    <w:p w14:paraId="4EC37335" w14:textId="77777777" w:rsidR="000A2AE8" w:rsidRPr="00337055" w:rsidRDefault="000A2AE8" w:rsidP="00337055"/>
    <w:p w14:paraId="5ED72B57" w14:textId="0336988C" w:rsidR="000A2AE8" w:rsidRPr="00C9260F" w:rsidRDefault="000A2AE8" w:rsidP="00337055">
      <w:r w:rsidRPr="00337055">
        <w:rPr>
          <w:b/>
        </w:rPr>
        <w:t xml:space="preserve">Zaprošeni naziv: </w:t>
      </w:r>
      <w:r w:rsidRPr="00BA15A9">
        <w:rPr>
          <w:b/>
          <w:highlight w:val="yellow"/>
        </w:rPr>
        <w:t>docent</w:t>
      </w:r>
      <w:r w:rsidR="00BA15A9" w:rsidRPr="00BA15A9">
        <w:rPr>
          <w:b/>
          <w:highlight w:val="yellow"/>
        </w:rPr>
        <w:t xml:space="preserve"> / znanstveni sodelavec</w:t>
      </w:r>
      <w:r w:rsidRPr="00E8253C">
        <w:rPr>
          <w:b/>
        </w:rPr>
        <w:t xml:space="preserve"> (</w:t>
      </w:r>
      <w:r w:rsidRPr="00E8253C">
        <w:rPr>
          <w:b/>
          <w:highlight w:val="yellow"/>
        </w:rPr>
        <w:t>prva</w:t>
      </w:r>
      <w:r w:rsidRPr="00E8253C">
        <w:rPr>
          <w:b/>
        </w:rPr>
        <w:t xml:space="preserve"> </w:t>
      </w:r>
      <w:r w:rsidR="00E8253C" w:rsidRPr="00E8253C">
        <w:rPr>
          <w:b/>
        </w:rPr>
        <w:t xml:space="preserve">ponovna </w:t>
      </w:r>
      <w:r w:rsidRPr="00E8253C">
        <w:rPr>
          <w:b/>
        </w:rPr>
        <w:t>izvolitev)</w:t>
      </w:r>
    </w:p>
    <w:p w14:paraId="3493F75D" w14:textId="77777777" w:rsidR="000A2AE8" w:rsidRDefault="000A2AE8" w:rsidP="00337055"/>
    <w:p w14:paraId="6DE920AB" w14:textId="19A43B46" w:rsidR="004977BE" w:rsidRPr="00D93362" w:rsidRDefault="000A2AE8" w:rsidP="00337055">
      <w:r w:rsidRPr="00337055">
        <w:rPr>
          <w:b/>
        </w:rPr>
        <w:t xml:space="preserve">Področje: </w:t>
      </w:r>
      <w:r w:rsidR="00BA15A9" w:rsidRPr="00BA15A9">
        <w:rPr>
          <w:b/>
          <w:highlight w:val="yellow"/>
        </w:rPr>
        <w:t>elektrotehnika</w:t>
      </w:r>
    </w:p>
    <w:p w14:paraId="17C5C84C" w14:textId="0FACDDCF" w:rsidR="006D6734" w:rsidRDefault="006D6734" w:rsidP="007A5C81">
      <w:pPr>
        <w:pStyle w:val="Naslov"/>
      </w:pPr>
      <w:r>
        <w:t xml:space="preserve">1. </w:t>
      </w:r>
      <w:r w:rsidR="00D50F53">
        <w:tab/>
      </w:r>
      <w:r>
        <w:t>Osnovni podatki o kandidatu</w:t>
      </w:r>
    </w:p>
    <w:p w14:paraId="1A950586" w14:textId="77777777" w:rsidR="006D6734" w:rsidRPr="00B84D1A" w:rsidRDefault="006D6734" w:rsidP="00B84D1A">
      <w:pPr>
        <w:pStyle w:val="Nastevanje"/>
      </w:pPr>
      <w:r w:rsidRPr="00B84D1A">
        <w:rPr>
          <w:highlight w:val="yellow"/>
        </w:rPr>
        <w:t>dr. Fran Miklošič</w:t>
      </w:r>
    </w:p>
    <w:p w14:paraId="72324724" w14:textId="075875FB" w:rsidR="006D6734" w:rsidRDefault="00B84D1A" w:rsidP="00B84D1A">
      <w:pPr>
        <w:pStyle w:val="Nastevanje"/>
      </w:pPr>
      <w:r>
        <w:t>Datum</w:t>
      </w:r>
      <w:r w:rsidR="006D6734">
        <w:t xml:space="preserve"> in kraj rojstva: </w:t>
      </w:r>
      <w:r w:rsidR="00C01DAE" w:rsidRPr="00C13431">
        <w:rPr>
          <w:highlight w:val="yellow"/>
        </w:rPr>
        <w:t>26. 1. 1968</w:t>
      </w:r>
      <w:r w:rsidR="000A2AE8">
        <w:rPr>
          <w:highlight w:val="yellow"/>
        </w:rPr>
        <w:t xml:space="preserve">, </w:t>
      </w:r>
      <w:r w:rsidR="006D6734" w:rsidRPr="00D26123">
        <w:rPr>
          <w:highlight w:val="yellow"/>
        </w:rPr>
        <w:t>Ljutomer</w:t>
      </w:r>
    </w:p>
    <w:p w14:paraId="0DE020EC" w14:textId="69CAB630" w:rsidR="006D6734" w:rsidRPr="006F408F" w:rsidRDefault="006D6734" w:rsidP="00B84D1A">
      <w:pPr>
        <w:pStyle w:val="Nastevanje"/>
      </w:pPr>
      <w:r>
        <w:t xml:space="preserve">Državljanstvo: </w:t>
      </w:r>
      <w:r w:rsidR="00B84D1A">
        <w:tab/>
      </w:r>
      <w:r>
        <w:rPr>
          <w:highlight w:val="yellow"/>
        </w:rPr>
        <w:t>s</w:t>
      </w:r>
      <w:r w:rsidRPr="00C13431">
        <w:rPr>
          <w:highlight w:val="yellow"/>
        </w:rPr>
        <w:t>lovensko</w:t>
      </w:r>
    </w:p>
    <w:p w14:paraId="556592F3" w14:textId="0CAE2422" w:rsidR="006D6734" w:rsidRDefault="006D6734" w:rsidP="007A5C81">
      <w:pPr>
        <w:pStyle w:val="Naslov"/>
      </w:pPr>
      <w:r>
        <w:t xml:space="preserve">2. </w:t>
      </w:r>
      <w:r w:rsidR="00D50F53">
        <w:tab/>
      </w:r>
      <w:r>
        <w:t>Kontaktni podatki</w:t>
      </w:r>
    </w:p>
    <w:p w14:paraId="19986189" w14:textId="4163EC80" w:rsidR="006D6734" w:rsidRDefault="006D6734" w:rsidP="00B84D1A">
      <w:pPr>
        <w:pStyle w:val="Nastevanje"/>
        <w:rPr>
          <w:highlight w:val="yellow"/>
        </w:rPr>
      </w:pPr>
      <w:r w:rsidRPr="006D6734">
        <w:t xml:space="preserve">Naslov: </w:t>
      </w:r>
      <w:r w:rsidR="00B84D1A">
        <w:tab/>
      </w:r>
      <w:r>
        <w:rPr>
          <w:highlight w:val="yellow"/>
        </w:rPr>
        <w:t>Topniška ulica 43</w:t>
      </w:r>
      <w:r w:rsidRPr="00D26123">
        <w:rPr>
          <w:highlight w:val="yellow"/>
        </w:rPr>
        <w:t>, 1000 Ljubljana</w:t>
      </w:r>
    </w:p>
    <w:p w14:paraId="5CF2009C" w14:textId="3174D2E0" w:rsidR="006D6734" w:rsidRDefault="006D6734" w:rsidP="00B84D1A">
      <w:pPr>
        <w:pStyle w:val="Nastevanje"/>
      </w:pPr>
      <w:r>
        <w:t xml:space="preserve">E-pošta: </w:t>
      </w:r>
      <w:r w:rsidR="00B84D1A">
        <w:tab/>
      </w:r>
      <w:r w:rsidRPr="006D6734">
        <w:rPr>
          <w:highlight w:val="yellow"/>
        </w:rPr>
        <w:t>fran.miklosic@uni-lj.si</w:t>
      </w:r>
    </w:p>
    <w:p w14:paraId="7D157BB0" w14:textId="3421C4A7" w:rsidR="00680743" w:rsidRDefault="00B84D1A" w:rsidP="007A5C81">
      <w:pPr>
        <w:pStyle w:val="Naslov"/>
      </w:pPr>
      <w:r>
        <w:t>3</w:t>
      </w:r>
      <w:r w:rsidR="00F7728D">
        <w:t>.</w:t>
      </w:r>
      <w:r w:rsidR="00680743">
        <w:tab/>
        <w:t>Izobrazba</w:t>
      </w:r>
      <w:r w:rsidR="005F7A4E">
        <w:t xml:space="preserve"> oz. priznanje umetniških del</w:t>
      </w:r>
    </w:p>
    <w:p w14:paraId="2760C8FF" w14:textId="791C02B9" w:rsidR="00680743" w:rsidRPr="00B84D1A" w:rsidRDefault="00680743" w:rsidP="00B84D1A">
      <w:pPr>
        <w:pStyle w:val="Nastevanje"/>
      </w:pPr>
      <w:r w:rsidRPr="00B84D1A">
        <w:rPr>
          <w:highlight w:val="yellow"/>
        </w:rPr>
        <w:t xml:space="preserve">Diploma: </w:t>
      </w:r>
      <w:r w:rsidR="00B84D1A" w:rsidRPr="00B84D1A">
        <w:rPr>
          <w:highlight w:val="yellow"/>
        </w:rPr>
        <w:tab/>
      </w:r>
      <w:r w:rsidRPr="00B84D1A">
        <w:rPr>
          <w:highlight w:val="yellow"/>
        </w:rPr>
        <w:t>prof. slov. in nem., Univerza v Ljubljani (Filozofska fakulteta), Ljubljana, Slovenija, 1982</w:t>
      </w:r>
      <w:r w:rsidR="00935099" w:rsidRPr="00B84D1A">
        <w:rPr>
          <w:highlight w:val="yellow"/>
        </w:rPr>
        <w:t>–</w:t>
      </w:r>
      <w:r w:rsidRPr="00B84D1A">
        <w:rPr>
          <w:highlight w:val="yellow"/>
        </w:rPr>
        <w:t>1985.</w:t>
      </w:r>
    </w:p>
    <w:p w14:paraId="2563AC82" w14:textId="43D1FE75" w:rsidR="00680743" w:rsidRPr="00B52ABD" w:rsidRDefault="00680743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 xml:space="preserve">Magisterij: </w:t>
      </w:r>
      <w:r w:rsidR="00B84D1A">
        <w:rPr>
          <w:highlight w:val="yellow"/>
        </w:rPr>
        <w:tab/>
      </w:r>
      <w:r>
        <w:rPr>
          <w:highlight w:val="yellow"/>
        </w:rPr>
        <w:t>Univerza na Dunaju</w:t>
      </w:r>
      <w:r w:rsidRPr="00B52ABD">
        <w:rPr>
          <w:highlight w:val="yellow"/>
        </w:rPr>
        <w:t xml:space="preserve">, </w:t>
      </w:r>
      <w:r>
        <w:rPr>
          <w:highlight w:val="yellow"/>
        </w:rPr>
        <w:t>Dunaj, Avstrija (Jezikoslovje), 1988</w:t>
      </w:r>
      <w:r w:rsidRPr="00B52ABD">
        <w:rPr>
          <w:highlight w:val="yellow"/>
        </w:rPr>
        <w:t xml:space="preserve">, </w:t>
      </w:r>
      <w:r w:rsidR="00935099">
        <w:rPr>
          <w:highlight w:val="yellow"/>
        </w:rPr>
        <w:t>»</w:t>
      </w:r>
      <w:r>
        <w:rPr>
          <w:highlight w:val="yellow"/>
        </w:rPr>
        <w:t xml:space="preserve">Subjectlose </w:t>
      </w:r>
      <w:r w:rsidRPr="0063174D">
        <w:rPr>
          <w:highlight w:val="yellow"/>
        </w:rPr>
        <w:t>Sätze</w:t>
      </w:r>
      <w:r>
        <w:rPr>
          <w:highlight w:val="yellow"/>
        </w:rPr>
        <w:t xml:space="preserve">«, </w:t>
      </w:r>
      <w:r w:rsidR="00935099">
        <w:rPr>
          <w:highlight w:val="yellow"/>
        </w:rPr>
        <w:t>m</w:t>
      </w:r>
      <w:r>
        <w:rPr>
          <w:highlight w:val="yellow"/>
        </w:rPr>
        <w:t>entor</w:t>
      </w:r>
      <w:r w:rsidR="00CC5D8A">
        <w:rPr>
          <w:highlight w:val="yellow"/>
        </w:rPr>
        <w:t>:</w:t>
      </w:r>
      <w:r w:rsidRPr="00B52ABD">
        <w:rPr>
          <w:highlight w:val="yellow"/>
        </w:rPr>
        <w:t xml:space="preserve"> </w:t>
      </w:r>
      <w:r w:rsidR="00142612">
        <w:rPr>
          <w:highlight w:val="yellow"/>
        </w:rPr>
        <w:t>d</w:t>
      </w:r>
      <w:r w:rsidRPr="00B52ABD">
        <w:rPr>
          <w:highlight w:val="yellow"/>
        </w:rPr>
        <w:t xml:space="preserve">r. A. A. </w:t>
      </w:r>
      <w:r>
        <w:rPr>
          <w:highlight w:val="yellow"/>
        </w:rPr>
        <w:t>Moser</w:t>
      </w:r>
      <w:r w:rsidRPr="00B52ABD">
        <w:rPr>
          <w:highlight w:val="yellow"/>
        </w:rPr>
        <w:t>.</w:t>
      </w:r>
    </w:p>
    <w:p w14:paraId="0C7A50C6" w14:textId="77777777" w:rsidR="005D1346" w:rsidRDefault="00680743" w:rsidP="005D1346">
      <w:pPr>
        <w:pStyle w:val="Nastevanje"/>
        <w:rPr>
          <w:highlight w:val="yellow"/>
        </w:rPr>
      </w:pPr>
      <w:r w:rsidRPr="0063174D">
        <w:rPr>
          <w:highlight w:val="yellow"/>
        </w:rPr>
        <w:t xml:space="preserve">Doktorat: </w:t>
      </w:r>
      <w:r w:rsidR="00B84D1A">
        <w:rPr>
          <w:highlight w:val="yellow"/>
        </w:rPr>
        <w:tab/>
      </w:r>
      <w:r w:rsidRPr="0063174D">
        <w:rPr>
          <w:highlight w:val="yellow"/>
        </w:rPr>
        <w:t xml:space="preserve">Univerza v Oxfordu (Worcester College), Oxford, Velika Britanija </w:t>
      </w:r>
      <w:r>
        <w:rPr>
          <w:highlight w:val="yellow"/>
        </w:rPr>
        <w:t>(primerjalno jezikoslovje), 1992</w:t>
      </w:r>
      <w:r w:rsidRPr="0063174D">
        <w:rPr>
          <w:highlight w:val="yellow"/>
        </w:rPr>
        <w:t xml:space="preserve">, </w:t>
      </w:r>
      <w:r w:rsidRPr="007867D3">
        <w:rPr>
          <w:highlight w:val="yellow"/>
        </w:rPr>
        <w:t xml:space="preserve">»Subjectless sentences in the history of Slavic languages«, </w:t>
      </w:r>
      <w:r w:rsidR="00C94CDD">
        <w:rPr>
          <w:highlight w:val="yellow"/>
        </w:rPr>
        <w:t>m</w:t>
      </w:r>
      <w:r w:rsidRPr="007867D3">
        <w:rPr>
          <w:highlight w:val="yellow"/>
        </w:rPr>
        <w:t>entor: prof. dr. Andreas Smith</w:t>
      </w:r>
    </w:p>
    <w:p w14:paraId="5576D09D" w14:textId="4B797E3E" w:rsidR="002B10B1" w:rsidRDefault="002B10B1" w:rsidP="005D1346">
      <w:pPr>
        <w:pStyle w:val="Nastevanje"/>
        <w:rPr>
          <w:highlight w:val="yellow"/>
        </w:rPr>
      </w:pPr>
      <w:r>
        <w:rPr>
          <w:highlight w:val="yellow"/>
        </w:rPr>
        <w:t xml:space="preserve">Podoktorsko </w:t>
      </w:r>
    </w:p>
    <w:p w14:paraId="4A2E040E" w14:textId="77777777" w:rsidR="002B10B1" w:rsidRPr="00B84D1A" w:rsidRDefault="002B10B1" w:rsidP="002B10B1">
      <w:pPr>
        <w:pStyle w:val="Nastevanje"/>
        <w:rPr>
          <w:highlight w:val="yellow"/>
        </w:rPr>
      </w:pPr>
      <w:r>
        <w:rPr>
          <w:highlight w:val="yellow"/>
        </w:rPr>
        <w:t>usposabljanje</w:t>
      </w:r>
      <w:r w:rsidRPr="0063174D">
        <w:rPr>
          <w:highlight w:val="yellow"/>
        </w:rPr>
        <w:t xml:space="preserve">: </w:t>
      </w:r>
      <w:r>
        <w:rPr>
          <w:highlight w:val="yellow"/>
        </w:rPr>
        <w:tab/>
      </w:r>
      <w:r w:rsidRPr="00DE41C6">
        <w:rPr>
          <w:highlight w:val="yellow"/>
        </w:rPr>
        <w:t xml:space="preserve">ETH Zürich (Statistics), Švica, </w:t>
      </w:r>
      <w:r>
        <w:rPr>
          <w:highlight w:val="yellow"/>
        </w:rPr>
        <w:t xml:space="preserve">1. 3. </w:t>
      </w:r>
      <w:r w:rsidRPr="00DE41C6">
        <w:rPr>
          <w:highlight w:val="yellow"/>
        </w:rPr>
        <w:t>1993</w:t>
      </w:r>
      <w:r>
        <w:rPr>
          <w:highlight w:val="yellow"/>
        </w:rPr>
        <w:t>–31. 8. 1993 (6 mesecev)</w:t>
      </w:r>
      <w:r w:rsidRPr="00DE41C6">
        <w:rPr>
          <w:highlight w:val="yellow"/>
        </w:rPr>
        <w:t xml:space="preserve">, </w:t>
      </w:r>
      <w:r>
        <w:rPr>
          <w:highlight w:val="yellow"/>
        </w:rPr>
        <w:t>mentor:</w:t>
      </w:r>
      <w:r>
        <w:rPr>
          <w:highlight w:val="yellow"/>
        </w:rPr>
        <w:br/>
        <w:t xml:space="preserve">dr. </w:t>
      </w:r>
      <w:r w:rsidRPr="00DE41C6">
        <w:rPr>
          <w:highlight w:val="yellow"/>
        </w:rPr>
        <w:t>Stefan Mayer.</w:t>
      </w:r>
    </w:p>
    <w:p w14:paraId="576FB5C2" w14:textId="77777777" w:rsidR="002B10B1" w:rsidRPr="00B84D1A" w:rsidRDefault="002B10B1" w:rsidP="00B84D1A">
      <w:pPr>
        <w:pStyle w:val="Nastevanje"/>
        <w:rPr>
          <w:highlight w:val="yellow"/>
        </w:rPr>
      </w:pPr>
    </w:p>
    <w:p w14:paraId="21BAA201" w14:textId="0BA87465" w:rsidR="00680743" w:rsidRPr="007B143E" w:rsidRDefault="00B84D1A" w:rsidP="007A5C81">
      <w:pPr>
        <w:pStyle w:val="Naslov"/>
      </w:pPr>
      <w:r>
        <w:t>4</w:t>
      </w:r>
      <w:r w:rsidR="00F7728D">
        <w:t>.</w:t>
      </w:r>
      <w:r w:rsidR="00680743" w:rsidRPr="007B143E">
        <w:tab/>
        <w:t>Zaposlitve</w:t>
      </w:r>
    </w:p>
    <w:p w14:paraId="0FE5CD65" w14:textId="77777777" w:rsidR="00680743" w:rsidRPr="00B52ABD" w:rsidRDefault="00680743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1996:</w:t>
      </w:r>
      <w:r w:rsidRPr="00B52ABD">
        <w:rPr>
          <w:highlight w:val="yellow"/>
        </w:rPr>
        <w:tab/>
      </w:r>
      <w:r w:rsidR="00935099">
        <w:rPr>
          <w:highlight w:val="yellow"/>
        </w:rPr>
        <w:t>u</w:t>
      </w:r>
      <w:r>
        <w:rPr>
          <w:highlight w:val="yellow"/>
        </w:rPr>
        <w:t xml:space="preserve">čitelj, Gimnazija Poljane, Ljubljana </w:t>
      </w:r>
    </w:p>
    <w:p w14:paraId="7E0544AC" w14:textId="09FCCDAF" w:rsidR="00680743" w:rsidRPr="00B52ABD" w:rsidRDefault="00680743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1997</w:t>
      </w:r>
      <w:r w:rsidR="00935099">
        <w:rPr>
          <w:highlight w:val="yellow"/>
        </w:rPr>
        <w:t>–</w:t>
      </w:r>
      <w:r w:rsidRPr="00B52ABD">
        <w:rPr>
          <w:highlight w:val="yellow"/>
        </w:rPr>
        <w:t>2004:</w:t>
      </w:r>
      <w:r w:rsidRPr="00B52ABD">
        <w:rPr>
          <w:highlight w:val="yellow"/>
        </w:rPr>
        <w:tab/>
      </w:r>
      <w:r w:rsidR="006F2306">
        <w:rPr>
          <w:highlight w:val="yellow"/>
        </w:rPr>
        <w:t>asistent</w:t>
      </w:r>
      <w:r w:rsidRPr="00B52ABD">
        <w:rPr>
          <w:highlight w:val="yellow"/>
        </w:rPr>
        <w:t>, Univerza v Ljubljani, F</w:t>
      </w:r>
      <w:r>
        <w:rPr>
          <w:highlight w:val="yellow"/>
        </w:rPr>
        <w:t>ilozofska fakulteta</w:t>
      </w:r>
      <w:r w:rsidRPr="00B52ABD">
        <w:rPr>
          <w:highlight w:val="yellow"/>
        </w:rPr>
        <w:t xml:space="preserve"> </w:t>
      </w:r>
    </w:p>
    <w:p w14:paraId="2B288866" w14:textId="77803203" w:rsidR="00680743" w:rsidRPr="00B52ABD" w:rsidRDefault="00680743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2001</w:t>
      </w:r>
      <w:r w:rsidR="00935099">
        <w:rPr>
          <w:highlight w:val="yellow"/>
        </w:rPr>
        <w:t>–</w:t>
      </w:r>
      <w:r w:rsidRPr="00B52ABD">
        <w:rPr>
          <w:highlight w:val="yellow"/>
        </w:rPr>
        <w:t>2004:</w:t>
      </w:r>
      <w:r w:rsidRPr="00B52ABD">
        <w:rPr>
          <w:highlight w:val="yellow"/>
        </w:rPr>
        <w:tab/>
      </w:r>
      <w:r w:rsidR="006F2306">
        <w:rPr>
          <w:highlight w:val="yellow"/>
        </w:rPr>
        <w:t>docent</w:t>
      </w:r>
      <w:r w:rsidRPr="00B52ABD">
        <w:rPr>
          <w:highlight w:val="yellow"/>
        </w:rPr>
        <w:t>, Univerza v Ljubljani, F</w:t>
      </w:r>
      <w:r>
        <w:rPr>
          <w:highlight w:val="yellow"/>
        </w:rPr>
        <w:t>ilozofska fakulteta</w:t>
      </w:r>
    </w:p>
    <w:p w14:paraId="64FB49EC" w14:textId="0CE4245B" w:rsidR="00680743" w:rsidRDefault="0010340C" w:rsidP="007A5C81">
      <w:pPr>
        <w:pStyle w:val="Naslov"/>
      </w:pPr>
      <w:r>
        <w:t>5</w:t>
      </w:r>
      <w:r w:rsidR="00F7728D">
        <w:t>.</w:t>
      </w:r>
      <w:r w:rsidR="00680743" w:rsidRPr="007B143E">
        <w:tab/>
      </w:r>
      <w:r>
        <w:t>Dosedanje i</w:t>
      </w:r>
      <w:r w:rsidR="00680743">
        <w:t>zvolitve v nazive</w:t>
      </w:r>
    </w:p>
    <w:p w14:paraId="174FDD52" w14:textId="1D6EFFD3" w:rsidR="00680743" w:rsidRPr="00BA4239" w:rsidRDefault="00680743" w:rsidP="0010340C">
      <w:pPr>
        <w:pStyle w:val="Nastevanje"/>
        <w:rPr>
          <w:b/>
          <w:highlight w:val="yellow"/>
        </w:rPr>
      </w:pPr>
      <w:r w:rsidRPr="00BA4239">
        <w:rPr>
          <w:highlight w:val="yellow"/>
        </w:rPr>
        <w:t xml:space="preserve">1995:  </w:t>
      </w:r>
      <w:r w:rsidR="0010340C">
        <w:rPr>
          <w:b/>
          <w:highlight w:val="yellow"/>
        </w:rPr>
        <w:tab/>
      </w:r>
      <w:r w:rsidRPr="00BA4239">
        <w:rPr>
          <w:highlight w:val="yellow"/>
        </w:rPr>
        <w:t>asistent za slovenski jezik</w:t>
      </w:r>
    </w:p>
    <w:p w14:paraId="6DEA4C8E" w14:textId="46590A68" w:rsidR="00680743" w:rsidRPr="00BA4239" w:rsidRDefault="00680743" w:rsidP="0010340C">
      <w:pPr>
        <w:pStyle w:val="Nastevanje"/>
        <w:rPr>
          <w:b/>
          <w:highlight w:val="yellow"/>
        </w:rPr>
      </w:pPr>
      <w:r w:rsidRPr="00BA4239">
        <w:rPr>
          <w:highlight w:val="yellow"/>
        </w:rPr>
        <w:t xml:space="preserve">1998: </w:t>
      </w:r>
      <w:r w:rsidR="0010340C">
        <w:rPr>
          <w:b/>
          <w:highlight w:val="yellow"/>
        </w:rPr>
        <w:tab/>
      </w:r>
      <w:r w:rsidRPr="00BA4239">
        <w:rPr>
          <w:highlight w:val="yellow"/>
        </w:rPr>
        <w:t>asistent za slovenski jezik (druga izvolitev)</w:t>
      </w:r>
    </w:p>
    <w:p w14:paraId="5087E583" w14:textId="60F11FEE" w:rsidR="00680743" w:rsidRPr="00BA4239" w:rsidRDefault="00680743" w:rsidP="0010340C">
      <w:pPr>
        <w:pStyle w:val="Nastevanje"/>
        <w:rPr>
          <w:b/>
          <w:highlight w:val="yellow"/>
        </w:rPr>
      </w:pPr>
      <w:r w:rsidRPr="00BA4239">
        <w:rPr>
          <w:highlight w:val="yellow"/>
        </w:rPr>
        <w:t xml:space="preserve">2001: </w:t>
      </w:r>
      <w:r w:rsidR="0010340C">
        <w:rPr>
          <w:b/>
          <w:highlight w:val="yellow"/>
        </w:rPr>
        <w:tab/>
      </w:r>
      <w:r w:rsidRPr="00BA4239">
        <w:rPr>
          <w:highlight w:val="yellow"/>
        </w:rPr>
        <w:t>docent za slovenski jezik</w:t>
      </w:r>
    </w:p>
    <w:p w14:paraId="2BC6A002" w14:textId="77777777" w:rsidR="00037649" w:rsidRDefault="00037649">
      <w:pPr>
        <w:spacing w:before="0" w:after="0"/>
        <w:rPr>
          <w:b/>
        </w:rPr>
      </w:pPr>
      <w:r>
        <w:br w:type="page"/>
      </w:r>
    </w:p>
    <w:p w14:paraId="31C1CBB4" w14:textId="55B56A94" w:rsidR="00680743" w:rsidRDefault="007225AB" w:rsidP="007A5C81">
      <w:pPr>
        <w:pStyle w:val="Naslov"/>
      </w:pPr>
      <w:r>
        <w:lastRenderedPageBreak/>
        <w:t>6</w:t>
      </w:r>
      <w:r w:rsidR="00F7728D">
        <w:t>.</w:t>
      </w:r>
      <w:r w:rsidR="00680743">
        <w:tab/>
        <w:t>Raziskovalno</w:t>
      </w:r>
      <w:r>
        <w:t xml:space="preserve"> oz. umetniško</w:t>
      </w:r>
      <w:r w:rsidR="00680743">
        <w:t xml:space="preserve"> </w:t>
      </w:r>
      <w:r w:rsidR="00227682">
        <w:t>delo</w:t>
      </w:r>
    </w:p>
    <w:p w14:paraId="79378680" w14:textId="3D3CFC24" w:rsidR="00680743" w:rsidRPr="007867D3" w:rsidRDefault="00680743" w:rsidP="00680743">
      <w:pPr>
        <w:rPr>
          <w:highlight w:val="yellow"/>
        </w:rPr>
      </w:pPr>
      <w:r w:rsidRPr="007867D3">
        <w:rPr>
          <w:b/>
          <w:highlight w:val="yellow"/>
        </w:rPr>
        <w:t xml:space="preserve">Primerjalna slovnica slovanskih jezikov: </w:t>
      </w:r>
      <w:r w:rsidR="00C42B9E" w:rsidRPr="00C42B9E">
        <w:rPr>
          <w:highlight w:val="yellow"/>
        </w:rPr>
        <w:t>O</w:t>
      </w:r>
      <w:r w:rsidRPr="007867D3">
        <w:rPr>
          <w:highlight w:val="yellow"/>
        </w:rPr>
        <w:t>sredotoča</w:t>
      </w:r>
      <w:r w:rsidR="00C42B9E">
        <w:rPr>
          <w:highlight w:val="yellow"/>
        </w:rPr>
        <w:t xml:space="preserve"> se</w:t>
      </w:r>
      <w:r w:rsidRPr="007867D3">
        <w:rPr>
          <w:highlight w:val="yellow"/>
        </w:rPr>
        <w:t xml:space="preserve"> na metode in teorije primerjalnega jezikoslovja, s posebnim poudarkom na slovanski filologiji in primerjalnem slovanskem jezikoslovju. </w:t>
      </w:r>
    </w:p>
    <w:p w14:paraId="622FE099" w14:textId="77777777" w:rsidR="00680743" w:rsidRPr="007867D3" w:rsidRDefault="00680743" w:rsidP="00680743">
      <w:pPr>
        <w:rPr>
          <w:highlight w:val="yellow"/>
        </w:rPr>
      </w:pPr>
    </w:p>
    <w:p w14:paraId="1E3AC4C8" w14:textId="42C7A401" w:rsidR="00396815" w:rsidRDefault="00680743" w:rsidP="00307FA2">
      <w:r w:rsidRPr="007867D3">
        <w:rPr>
          <w:b/>
          <w:highlight w:val="yellow"/>
        </w:rPr>
        <w:t xml:space="preserve">Primerjalno oblikoslovje slovanskih jezikov: </w:t>
      </w:r>
      <w:r w:rsidR="00C42B9E">
        <w:rPr>
          <w:highlight w:val="yellow"/>
        </w:rPr>
        <w:t>P</w:t>
      </w:r>
      <w:r w:rsidRPr="007867D3">
        <w:rPr>
          <w:highlight w:val="yellow"/>
        </w:rPr>
        <w:t xml:space="preserve">regledni prikaz pregibanja v zgodovini slovanskih jezikov; obravnavano je imensko pregibanje, zaimensko pregibanje, pridevniško pregibanje in glagolsko pregibanje po različnih glagolskih kategorijah. </w:t>
      </w:r>
    </w:p>
    <w:p w14:paraId="72D2FF08" w14:textId="65EDC40B" w:rsidR="00BA4239" w:rsidRDefault="00D25DE3" w:rsidP="007A5C81">
      <w:pPr>
        <w:pStyle w:val="Naslov"/>
      </w:pPr>
      <w:r>
        <w:t>7</w:t>
      </w:r>
      <w:r w:rsidR="00F83A1D">
        <w:t>.</w:t>
      </w:r>
      <w:r w:rsidR="007225AB" w:rsidRPr="007225AB">
        <w:t xml:space="preserve"> </w:t>
      </w:r>
      <w:r w:rsidR="007225AB">
        <w:tab/>
        <w:t>Mednarodna odmevnost</w:t>
      </w:r>
    </w:p>
    <w:p w14:paraId="4F919EE2" w14:textId="77777777" w:rsidR="00947308" w:rsidRDefault="00947308" w:rsidP="00DB4D9E">
      <w:pPr>
        <w:rPr>
          <w:b/>
        </w:rPr>
      </w:pPr>
    </w:p>
    <w:p w14:paraId="4BDA4086" w14:textId="77777777" w:rsidR="00BA15A9" w:rsidRDefault="00BA15A9" w:rsidP="00BA15A9">
      <w:pPr>
        <w:rPr>
          <w:b/>
        </w:rPr>
      </w:pPr>
      <w:r w:rsidRPr="00037649">
        <w:rPr>
          <w:b/>
        </w:rPr>
        <w:t>Čisti citati po letih</w:t>
      </w:r>
      <w:r>
        <w:rPr>
          <w:b/>
        </w:rPr>
        <w:t xml:space="preserve"> za zadnjih 10 let (WoS)</w:t>
      </w:r>
      <w:r w:rsidRPr="00037649">
        <w:rPr>
          <w:b/>
        </w:rPr>
        <w:t>:</w:t>
      </w:r>
      <w:r w:rsidRPr="00DB4D9E" w:rsidDel="002A52F7">
        <w:rPr>
          <w:highlight w:val="yellow"/>
        </w:rPr>
        <w:t xml:space="preserve"> </w:t>
      </w:r>
    </w:p>
    <w:tbl>
      <w:tblPr>
        <w:tblStyle w:val="Tabelamrea"/>
        <w:tblW w:w="0" w:type="auto"/>
        <w:tblLayout w:type="fixed"/>
        <w:tblLook w:val="04A0" w:firstRow="1" w:lastRow="0" w:firstColumn="1" w:lastColumn="0" w:noHBand="0" w:noVBand="1"/>
      </w:tblPr>
      <w:tblGrid>
        <w:gridCol w:w="1077"/>
        <w:gridCol w:w="851"/>
        <w:gridCol w:w="851"/>
        <w:gridCol w:w="851"/>
        <w:gridCol w:w="851"/>
        <w:gridCol w:w="851"/>
        <w:gridCol w:w="851"/>
        <w:gridCol w:w="851"/>
        <w:gridCol w:w="851"/>
        <w:gridCol w:w="851"/>
        <w:gridCol w:w="851"/>
      </w:tblGrid>
      <w:tr w:rsidR="00BA15A9" w:rsidRPr="00363BA3" w14:paraId="05A8872D" w14:textId="77777777" w:rsidTr="007E3C6D">
        <w:tc>
          <w:tcPr>
            <w:tcW w:w="1077" w:type="dxa"/>
            <w:vAlign w:val="center"/>
          </w:tcPr>
          <w:p w14:paraId="0EEA3CD5" w14:textId="77777777" w:rsidR="00BA15A9" w:rsidRPr="007B1B27" w:rsidRDefault="00BA15A9" w:rsidP="007E3C6D">
            <w:pPr>
              <w:pStyle w:val="Navodila"/>
              <w:spacing w:after="0"/>
              <w:jc w:val="center"/>
              <w:rPr>
                <w:b/>
              </w:rPr>
            </w:pPr>
            <w:r w:rsidRPr="007B1B27">
              <w:rPr>
                <w:b/>
                <w:sz w:val="18"/>
              </w:rPr>
              <w:t>Leto</w:t>
            </w:r>
          </w:p>
        </w:tc>
        <w:tc>
          <w:tcPr>
            <w:tcW w:w="851" w:type="dxa"/>
            <w:vAlign w:val="center"/>
          </w:tcPr>
          <w:p w14:paraId="4B2C7D49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0</w:t>
            </w:r>
          </w:p>
        </w:tc>
        <w:tc>
          <w:tcPr>
            <w:tcW w:w="851" w:type="dxa"/>
            <w:vAlign w:val="center"/>
          </w:tcPr>
          <w:p w14:paraId="04CF456C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1</w:t>
            </w:r>
          </w:p>
        </w:tc>
        <w:tc>
          <w:tcPr>
            <w:tcW w:w="851" w:type="dxa"/>
            <w:vAlign w:val="center"/>
          </w:tcPr>
          <w:p w14:paraId="1EA6E2EE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2</w:t>
            </w:r>
          </w:p>
        </w:tc>
        <w:tc>
          <w:tcPr>
            <w:tcW w:w="851" w:type="dxa"/>
            <w:vAlign w:val="center"/>
          </w:tcPr>
          <w:p w14:paraId="035C7BC3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3</w:t>
            </w:r>
          </w:p>
        </w:tc>
        <w:tc>
          <w:tcPr>
            <w:tcW w:w="851" w:type="dxa"/>
            <w:vAlign w:val="center"/>
          </w:tcPr>
          <w:p w14:paraId="0E049D44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4</w:t>
            </w:r>
          </w:p>
        </w:tc>
        <w:tc>
          <w:tcPr>
            <w:tcW w:w="851" w:type="dxa"/>
            <w:vAlign w:val="center"/>
          </w:tcPr>
          <w:p w14:paraId="621200BC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5</w:t>
            </w:r>
          </w:p>
        </w:tc>
        <w:tc>
          <w:tcPr>
            <w:tcW w:w="851" w:type="dxa"/>
            <w:vAlign w:val="center"/>
          </w:tcPr>
          <w:p w14:paraId="67B30DA0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6</w:t>
            </w:r>
          </w:p>
        </w:tc>
        <w:tc>
          <w:tcPr>
            <w:tcW w:w="851" w:type="dxa"/>
            <w:vAlign w:val="center"/>
          </w:tcPr>
          <w:p w14:paraId="5B1EB174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7</w:t>
            </w:r>
          </w:p>
        </w:tc>
        <w:tc>
          <w:tcPr>
            <w:tcW w:w="851" w:type="dxa"/>
            <w:vAlign w:val="center"/>
          </w:tcPr>
          <w:p w14:paraId="438A926C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8</w:t>
            </w:r>
          </w:p>
        </w:tc>
        <w:tc>
          <w:tcPr>
            <w:tcW w:w="851" w:type="dxa"/>
            <w:vAlign w:val="center"/>
          </w:tcPr>
          <w:p w14:paraId="36200690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9</w:t>
            </w:r>
          </w:p>
        </w:tc>
      </w:tr>
      <w:tr w:rsidR="00BA15A9" w:rsidRPr="00363BA3" w14:paraId="0121561D" w14:textId="77777777" w:rsidTr="007E3C6D">
        <w:tc>
          <w:tcPr>
            <w:tcW w:w="1077" w:type="dxa"/>
            <w:vAlign w:val="center"/>
          </w:tcPr>
          <w:p w14:paraId="2D567A0D" w14:textId="77777777" w:rsidR="00BA15A9" w:rsidRPr="007B1B27" w:rsidRDefault="00BA15A9" w:rsidP="007E3C6D">
            <w:pPr>
              <w:pStyle w:val="Navodila"/>
              <w:spacing w:after="0"/>
              <w:jc w:val="center"/>
              <w:rPr>
                <w:sz w:val="18"/>
              </w:rPr>
            </w:pPr>
            <w:r w:rsidRPr="007B1B27">
              <w:rPr>
                <w:sz w:val="18"/>
              </w:rPr>
              <w:t>Citati WoS</w:t>
            </w:r>
          </w:p>
        </w:tc>
        <w:tc>
          <w:tcPr>
            <w:tcW w:w="851" w:type="dxa"/>
            <w:vAlign w:val="center"/>
          </w:tcPr>
          <w:p w14:paraId="6995211B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  <w:tc>
          <w:tcPr>
            <w:tcW w:w="851" w:type="dxa"/>
            <w:vAlign w:val="center"/>
          </w:tcPr>
          <w:p w14:paraId="19240797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  <w:tc>
          <w:tcPr>
            <w:tcW w:w="851" w:type="dxa"/>
            <w:vAlign w:val="center"/>
          </w:tcPr>
          <w:p w14:paraId="1643EC39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  <w:tc>
          <w:tcPr>
            <w:tcW w:w="851" w:type="dxa"/>
            <w:vAlign w:val="center"/>
          </w:tcPr>
          <w:p w14:paraId="46C9FB4E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  <w:tc>
          <w:tcPr>
            <w:tcW w:w="851" w:type="dxa"/>
            <w:vAlign w:val="center"/>
          </w:tcPr>
          <w:p w14:paraId="4DBACCCE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 w:rsidRPr="00363BA3">
              <w:rPr>
                <w:highlight w:val="yellow"/>
              </w:rPr>
              <w:t>12</w:t>
            </w:r>
          </w:p>
        </w:tc>
        <w:tc>
          <w:tcPr>
            <w:tcW w:w="851" w:type="dxa"/>
            <w:vAlign w:val="center"/>
          </w:tcPr>
          <w:p w14:paraId="124FE324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 w:rsidRPr="00363BA3">
              <w:rPr>
                <w:highlight w:val="yellow"/>
              </w:rPr>
              <w:t>34</w:t>
            </w:r>
          </w:p>
        </w:tc>
        <w:tc>
          <w:tcPr>
            <w:tcW w:w="851" w:type="dxa"/>
            <w:vAlign w:val="center"/>
          </w:tcPr>
          <w:p w14:paraId="1DC98990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 w:rsidRPr="00363BA3">
              <w:rPr>
                <w:highlight w:val="yellow"/>
              </w:rPr>
              <w:t>57</w:t>
            </w:r>
          </w:p>
        </w:tc>
        <w:tc>
          <w:tcPr>
            <w:tcW w:w="851" w:type="dxa"/>
            <w:vAlign w:val="center"/>
          </w:tcPr>
          <w:p w14:paraId="57AF169A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 w:rsidRPr="00363BA3">
              <w:rPr>
                <w:highlight w:val="yellow"/>
              </w:rPr>
              <w:t>44</w:t>
            </w:r>
          </w:p>
        </w:tc>
        <w:tc>
          <w:tcPr>
            <w:tcW w:w="851" w:type="dxa"/>
            <w:vAlign w:val="center"/>
          </w:tcPr>
          <w:p w14:paraId="7303021C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</w:t>
            </w:r>
          </w:p>
        </w:tc>
        <w:tc>
          <w:tcPr>
            <w:tcW w:w="851" w:type="dxa"/>
            <w:vAlign w:val="center"/>
          </w:tcPr>
          <w:p w14:paraId="5574E927" w14:textId="77777777" w:rsidR="00BA15A9" w:rsidRPr="00363BA3" w:rsidRDefault="00BA15A9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</w:tr>
    </w:tbl>
    <w:p w14:paraId="76F13AF3" w14:textId="77777777" w:rsidR="00BA15A9" w:rsidRDefault="00BA15A9" w:rsidP="00BA15A9">
      <w:r w:rsidRPr="00037649">
        <w:rPr>
          <w:b/>
        </w:rPr>
        <w:t>Skupaj:</w:t>
      </w:r>
      <w:r w:rsidRPr="00037649">
        <w:t xml:space="preserve"> </w:t>
      </w:r>
      <w:r w:rsidRPr="00DB4D9E">
        <w:rPr>
          <w:highlight w:val="yellow"/>
        </w:rPr>
        <w:t>147</w:t>
      </w:r>
      <w:r>
        <w:rPr>
          <w:highlight w:val="yellow"/>
        </w:rPr>
        <w:t xml:space="preserve"> </w:t>
      </w:r>
      <w:r>
        <w:t xml:space="preserve">čistih </w:t>
      </w:r>
      <w:r w:rsidRPr="00037649">
        <w:t>citatov</w:t>
      </w:r>
      <w:r>
        <w:t xml:space="preserve"> (WoS)</w:t>
      </w:r>
    </w:p>
    <w:p w14:paraId="1F6F60C2" w14:textId="77777777" w:rsidR="00BA15A9" w:rsidRDefault="00BA15A9" w:rsidP="00BA15A9"/>
    <w:p w14:paraId="0EDFC7D3" w14:textId="77777777" w:rsidR="00BA15A9" w:rsidRPr="00DE41C6" w:rsidRDefault="00BA15A9" w:rsidP="00BA15A9">
      <w:r w:rsidRPr="00DE41C6">
        <w:rPr>
          <w:b/>
        </w:rPr>
        <w:t>H-index (SICRIS</w:t>
      </w:r>
      <w:r>
        <w:rPr>
          <w:b/>
        </w:rPr>
        <w:t>)</w:t>
      </w:r>
      <w:r w:rsidRPr="00DE41C6">
        <w:t xml:space="preserve">: </w:t>
      </w:r>
      <w:r w:rsidRPr="005D1B98">
        <w:rPr>
          <w:highlight w:val="yellow"/>
        </w:rPr>
        <w:t>9</w:t>
      </w:r>
    </w:p>
    <w:p w14:paraId="4FC03C22" w14:textId="72A86EC9" w:rsidR="00C94B61" w:rsidRPr="00DB4D9E" w:rsidRDefault="00C94B61" w:rsidP="00037649">
      <w:pPr>
        <w:pStyle w:val="Podnaslov"/>
        <w:rPr>
          <w:highlight w:val="yellow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4816"/>
        <w:gridCol w:w="4806"/>
      </w:tblGrid>
      <w:tr w:rsidR="005905A1" w:rsidRPr="00673A43" w14:paraId="7E891AEE" w14:textId="77777777" w:rsidTr="009447B2">
        <w:tc>
          <w:tcPr>
            <w:tcW w:w="9622" w:type="dxa"/>
            <w:gridSpan w:val="2"/>
            <w:vAlign w:val="center"/>
          </w:tcPr>
          <w:p w14:paraId="36373215" w14:textId="16875ADE" w:rsidR="005905A1" w:rsidRPr="005905A1" w:rsidRDefault="00870E53" w:rsidP="009960A1">
            <w:pPr>
              <w:pStyle w:val="Navodila"/>
              <w:jc w:val="center"/>
              <w:rPr>
                <w:b/>
              </w:rPr>
            </w:pPr>
            <w:r>
              <w:rPr>
                <w:b/>
              </w:rPr>
              <w:t>Mednarodna odmevnost</w:t>
            </w:r>
            <w:r w:rsidR="00594636" w:rsidRPr="009960A1">
              <w:rPr>
                <w:b/>
              </w:rPr>
              <w:t xml:space="preserve">, ki </w:t>
            </w:r>
            <w:r>
              <w:rPr>
                <w:b/>
              </w:rPr>
              <w:t>ni</w:t>
            </w:r>
            <w:r w:rsidR="00594636" w:rsidRPr="009960A1">
              <w:rPr>
                <w:b/>
              </w:rPr>
              <w:t xml:space="preserve"> zajet</w:t>
            </w:r>
            <w:r>
              <w:rPr>
                <w:b/>
              </w:rPr>
              <w:t>a</w:t>
            </w:r>
            <w:r w:rsidR="00594636">
              <w:rPr>
                <w:b/>
              </w:rPr>
              <w:t xml:space="preserve"> s citiranostjo po WoS</w:t>
            </w:r>
          </w:p>
        </w:tc>
      </w:tr>
      <w:tr w:rsidR="00BA4239" w:rsidRPr="00673A43" w14:paraId="3C48B72C" w14:textId="77777777" w:rsidTr="009447B2">
        <w:tc>
          <w:tcPr>
            <w:tcW w:w="4816" w:type="dxa"/>
            <w:vAlign w:val="center"/>
          </w:tcPr>
          <w:p w14:paraId="7E2B7678" w14:textId="017F4422" w:rsidR="00BA4239" w:rsidRPr="00037649" w:rsidRDefault="005905A1" w:rsidP="009960A1">
            <w:pPr>
              <w:pStyle w:val="Navodila"/>
              <w:rPr>
                <w:b/>
              </w:rPr>
            </w:pPr>
            <w:r>
              <w:rPr>
                <w:b/>
              </w:rPr>
              <w:t>Delo</w:t>
            </w:r>
          </w:p>
        </w:tc>
        <w:tc>
          <w:tcPr>
            <w:tcW w:w="4806" w:type="dxa"/>
            <w:vAlign w:val="center"/>
          </w:tcPr>
          <w:p w14:paraId="646CC830" w14:textId="3F14C02E" w:rsidR="00BA4239" w:rsidRPr="00037649" w:rsidRDefault="005905A1" w:rsidP="009960A1">
            <w:pPr>
              <w:pStyle w:val="Navodila"/>
              <w:rPr>
                <w:b/>
              </w:rPr>
            </w:pPr>
            <w:r>
              <w:rPr>
                <w:b/>
              </w:rPr>
              <w:t>Utemeljitev odmevnosti</w:t>
            </w:r>
            <w:r w:rsidR="001064B4">
              <w:rPr>
                <w:b/>
              </w:rPr>
              <w:t xml:space="preserve"> (npr. delo, v katerem se citat pojavi)</w:t>
            </w:r>
          </w:p>
        </w:tc>
      </w:tr>
      <w:tr w:rsidR="00BA4239" w:rsidRPr="00673A43" w14:paraId="12AD7E89" w14:textId="77777777" w:rsidTr="009447B2">
        <w:tc>
          <w:tcPr>
            <w:tcW w:w="4816" w:type="dxa"/>
          </w:tcPr>
          <w:p w14:paraId="4CA7F5BD" w14:textId="5B2E849B" w:rsidR="00BA4239" w:rsidRPr="00673A43" w:rsidRDefault="00BA4239" w:rsidP="00F64D7B">
            <w:pPr>
              <w:pStyle w:val="Navodila"/>
              <w:rPr>
                <w:highlight w:val="yellow"/>
              </w:rPr>
            </w:pPr>
            <w:r w:rsidRPr="00673A43">
              <w:rPr>
                <w:highlight w:val="yellow"/>
              </w:rPr>
              <w:t xml:space="preserve">Kranjc, Peter, </w:t>
            </w:r>
            <w:r w:rsidRPr="00673A43">
              <w:rPr>
                <w:highlight w:val="yellow"/>
                <w:u w:val="single"/>
              </w:rPr>
              <w:t>Franc Miklošič</w:t>
            </w:r>
            <w:r w:rsidRPr="00673A43">
              <w:rPr>
                <w:highlight w:val="yellow"/>
              </w:rPr>
              <w:t xml:space="preserve">, Tanja Stanonik. Subjectlose Sätze. </w:t>
            </w:r>
            <w:r w:rsidRPr="00673A43">
              <w:rPr>
                <w:i/>
                <w:highlight w:val="yellow"/>
              </w:rPr>
              <w:t>Die Welt der Slaven – Halbjahresschrift für Slavistik</w:t>
            </w:r>
            <w:r w:rsidRPr="00673A43">
              <w:rPr>
                <w:highlight w:val="yellow"/>
              </w:rPr>
              <w:t>, 201</w:t>
            </w:r>
            <w:r w:rsidR="002F25DC">
              <w:rPr>
                <w:highlight w:val="yellow"/>
              </w:rPr>
              <w:t>5</w:t>
            </w:r>
            <w:r w:rsidRPr="00673A43">
              <w:rPr>
                <w:highlight w:val="yellow"/>
              </w:rPr>
              <w:t>, vol. 19, no. 2, str. 327</w:t>
            </w:r>
            <w:r w:rsidR="00F83A1D">
              <w:rPr>
                <w:highlight w:val="yellow"/>
              </w:rPr>
              <w:t>–</w:t>
            </w:r>
            <w:r w:rsidRPr="00673A43">
              <w:rPr>
                <w:highlight w:val="yellow"/>
              </w:rPr>
              <w:t>336.</w:t>
            </w:r>
          </w:p>
        </w:tc>
        <w:tc>
          <w:tcPr>
            <w:tcW w:w="4806" w:type="dxa"/>
          </w:tcPr>
          <w:p w14:paraId="628B3CEF" w14:textId="22A2042E" w:rsidR="00BA4239" w:rsidRPr="00673A43" w:rsidRDefault="005905A1" w:rsidP="00F64D7B">
            <w:pPr>
              <w:pStyle w:val="Navodila"/>
              <w:rPr>
                <w:highlight w:val="yellow"/>
              </w:rPr>
            </w:pPr>
            <w:r>
              <w:rPr>
                <w:highlight w:val="yellow"/>
              </w:rPr>
              <w:t xml:space="preserve">Citirano v: </w:t>
            </w:r>
            <w:r w:rsidR="00BA4239" w:rsidRPr="00673A43">
              <w:rPr>
                <w:highlight w:val="yellow"/>
              </w:rPr>
              <w:t>Piper, Predrag. 20</w:t>
            </w:r>
            <w:r w:rsidR="002F25DC">
              <w:rPr>
                <w:highlight w:val="yellow"/>
              </w:rPr>
              <w:t>16</w:t>
            </w:r>
            <w:r w:rsidR="00BA4239" w:rsidRPr="00673A43">
              <w:rPr>
                <w:highlight w:val="yellow"/>
              </w:rPr>
              <w:t xml:space="preserve">. Slovenska skladnja. V: Đukanović, Maja et al. (ur.) </w:t>
            </w:r>
            <w:r w:rsidR="00BA4239" w:rsidRPr="00673A43">
              <w:rPr>
                <w:i/>
                <w:highlight w:val="yellow"/>
              </w:rPr>
              <w:t>Južnoslovenski jezici</w:t>
            </w:r>
            <w:r w:rsidR="00BA4239" w:rsidRPr="00673A43">
              <w:rPr>
                <w:highlight w:val="yellow"/>
              </w:rPr>
              <w:t>. Beograd: Beogradska knjiga, str. 305.</w:t>
            </w:r>
          </w:p>
        </w:tc>
      </w:tr>
      <w:tr w:rsidR="00BA4239" w:rsidRPr="00673A43" w14:paraId="58B04236" w14:textId="77777777" w:rsidTr="009447B2">
        <w:tc>
          <w:tcPr>
            <w:tcW w:w="4816" w:type="dxa"/>
          </w:tcPr>
          <w:p w14:paraId="24DBFBDA" w14:textId="22FD6DA1" w:rsidR="00BA4239" w:rsidRPr="008018DD" w:rsidRDefault="00BA4239" w:rsidP="008018DD">
            <w:pPr>
              <w:pStyle w:val="Navodila"/>
              <w:rPr>
                <w:highlight w:val="yellow"/>
              </w:rPr>
            </w:pPr>
            <w:r w:rsidRPr="00BA4239">
              <w:rPr>
                <w:highlight w:val="yellow"/>
                <w:u w:val="single"/>
              </w:rPr>
              <w:t>Franc Miklošič</w:t>
            </w:r>
            <w:r w:rsidRPr="008018DD">
              <w:rPr>
                <w:highlight w:val="yellow"/>
              </w:rPr>
              <w:t xml:space="preserve">, Miha Demšar, Ana Škrlj. Conditional random fields and term interaction discovery. </w:t>
            </w:r>
            <w:r w:rsidRPr="008018DD">
              <w:rPr>
                <w:i/>
                <w:highlight w:val="yellow"/>
              </w:rPr>
              <w:t>Text Informatics</w:t>
            </w:r>
            <w:r w:rsidRPr="008018DD">
              <w:rPr>
                <w:highlight w:val="yellow"/>
              </w:rPr>
              <w:t>, 201</w:t>
            </w:r>
            <w:r w:rsidR="002F25DC">
              <w:rPr>
                <w:highlight w:val="yellow"/>
              </w:rPr>
              <w:t>7</w:t>
            </w:r>
            <w:r w:rsidRPr="008018DD">
              <w:rPr>
                <w:highlight w:val="yellow"/>
              </w:rPr>
              <w:t>, vol. 22, no. 19, str. 246</w:t>
            </w:r>
            <w:r w:rsidR="00F83A1D">
              <w:rPr>
                <w:highlight w:val="yellow"/>
              </w:rPr>
              <w:t>–</w:t>
            </w:r>
            <w:r w:rsidRPr="008018DD">
              <w:rPr>
                <w:highlight w:val="yellow"/>
              </w:rPr>
              <w:t>253.</w:t>
            </w:r>
            <w:r w:rsidRPr="008018DD">
              <w:t xml:space="preserve"> </w:t>
            </w:r>
          </w:p>
        </w:tc>
        <w:tc>
          <w:tcPr>
            <w:tcW w:w="4806" w:type="dxa"/>
          </w:tcPr>
          <w:p w14:paraId="2659A8DF" w14:textId="2D140953" w:rsidR="00BA4239" w:rsidRPr="00673A43" w:rsidRDefault="002F25DC" w:rsidP="00F64D7B">
            <w:pPr>
              <w:pStyle w:val="Navodila"/>
              <w:rPr>
                <w:highlight w:val="yellow"/>
              </w:rPr>
            </w:pPr>
            <w:r>
              <w:rPr>
                <w:highlight w:val="yellow"/>
              </w:rPr>
              <w:t xml:space="preserve">Nagrada </w:t>
            </w:r>
            <w:r>
              <w:rPr>
                <w:i/>
                <w:highlight w:val="yellow"/>
              </w:rPr>
              <w:t xml:space="preserve">The international association of </w:t>
            </w:r>
            <w:r w:rsidRPr="002F25DC">
              <w:rPr>
                <w:i/>
                <w:highlight w:val="yellow"/>
              </w:rPr>
              <w:t>philology</w:t>
            </w:r>
            <w:r>
              <w:rPr>
                <w:highlight w:val="yellow"/>
              </w:rPr>
              <w:t xml:space="preserve"> v letu 2017 za najbolj odmeven članek (gle</w:t>
            </w:r>
            <w:r w:rsidR="00691C82">
              <w:rPr>
                <w:highlight w:val="yellow"/>
              </w:rPr>
              <w:t>j</w:t>
            </w:r>
            <w:r>
              <w:rPr>
                <w:highlight w:val="yellow"/>
              </w:rPr>
              <w:t xml:space="preserve"> priloženo dokazilo)</w:t>
            </w:r>
          </w:p>
        </w:tc>
      </w:tr>
    </w:tbl>
    <w:p w14:paraId="0E951991" w14:textId="23015287" w:rsidR="00BA4239" w:rsidRPr="007225AB" w:rsidRDefault="00037649" w:rsidP="00EC2A13">
      <w:pPr>
        <w:pStyle w:val="Naslov"/>
      </w:pPr>
      <w:r>
        <w:t>N</w:t>
      </w:r>
      <w:r w:rsidR="00BA4239" w:rsidRPr="007225AB">
        <w:t xml:space="preserve">ajbolj </w:t>
      </w:r>
      <w:r w:rsidR="00BA4239" w:rsidRPr="00037649">
        <w:t>citirana</w:t>
      </w:r>
      <w:r w:rsidR="00DB4D9E">
        <w:t xml:space="preserve"> </w:t>
      </w:r>
      <w:r w:rsidR="00C94B61">
        <w:t>in</w:t>
      </w:r>
      <w:r w:rsidR="00DB4D9E">
        <w:t xml:space="preserve"> odmevna</w:t>
      </w:r>
      <w:r w:rsidR="00BA4239" w:rsidRPr="007225AB">
        <w:t xml:space="preserve"> dela</w:t>
      </w:r>
    </w:p>
    <w:p w14:paraId="423A2C26" w14:textId="77777777" w:rsidR="00BA4239" w:rsidRDefault="00BA4239" w:rsidP="007A5C81">
      <w:pPr>
        <w:pStyle w:val="Nastevanje"/>
        <w:ind w:left="0" w:firstLine="0"/>
        <w:rPr>
          <w:highlight w:val="yellow"/>
        </w:rPr>
      </w:pPr>
      <w:r w:rsidRPr="00F34A2B">
        <w:rPr>
          <w:highlight w:val="yellow"/>
          <w:u w:val="single"/>
        </w:rPr>
        <w:t>Franc Miklošič</w:t>
      </w:r>
      <w:r>
        <w:rPr>
          <w:highlight w:val="yellow"/>
        </w:rPr>
        <w:t xml:space="preserve">, Miha Demšar, Ana Škrlj. </w:t>
      </w:r>
      <w:r w:rsidRPr="00F34A2B">
        <w:rPr>
          <w:highlight w:val="yellow"/>
        </w:rPr>
        <w:t>Conditional random fields and t</w:t>
      </w:r>
      <w:r>
        <w:rPr>
          <w:highlight w:val="yellow"/>
        </w:rPr>
        <w:t>erm interaction discovery.</w:t>
      </w:r>
      <w:r w:rsidRPr="00F34A2B">
        <w:rPr>
          <w:highlight w:val="yellow"/>
        </w:rPr>
        <w:t xml:space="preserve"> </w:t>
      </w:r>
      <w:r w:rsidRPr="00F34A2B">
        <w:rPr>
          <w:i/>
          <w:highlight w:val="yellow"/>
        </w:rPr>
        <w:t>Text Informatics</w:t>
      </w:r>
      <w:r>
        <w:rPr>
          <w:highlight w:val="yellow"/>
        </w:rPr>
        <w:t>, 2011, vol.</w:t>
      </w:r>
      <w:r w:rsidRPr="00F34A2B">
        <w:rPr>
          <w:highlight w:val="yellow"/>
        </w:rPr>
        <w:t xml:space="preserve"> 22</w:t>
      </w:r>
      <w:r>
        <w:rPr>
          <w:highlight w:val="yellow"/>
        </w:rPr>
        <w:t>, no. 19, str. 246</w:t>
      </w:r>
      <w:r w:rsidR="00F83A1D">
        <w:rPr>
          <w:highlight w:val="yellow"/>
        </w:rPr>
        <w:t>–</w:t>
      </w:r>
      <w:r>
        <w:rPr>
          <w:highlight w:val="yellow"/>
        </w:rPr>
        <w:t>253</w:t>
      </w:r>
      <w:r w:rsidRPr="00F34A2B">
        <w:rPr>
          <w:highlight w:val="yellow"/>
        </w:rPr>
        <w:t>. IF(2010)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=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4.2, Citatov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=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5</w:t>
      </w:r>
    </w:p>
    <w:p w14:paraId="4CBC8000" w14:textId="77777777" w:rsidR="00BA4239" w:rsidRPr="00F34A2B" w:rsidRDefault="00BA4239" w:rsidP="007A5C81">
      <w:pPr>
        <w:pStyle w:val="Nastevanje"/>
        <w:ind w:left="0" w:firstLine="0"/>
        <w:rPr>
          <w:highlight w:val="yellow"/>
        </w:rPr>
      </w:pPr>
      <w:r w:rsidRPr="00F34A2B">
        <w:rPr>
          <w:highlight w:val="yellow"/>
          <w:u w:val="single"/>
        </w:rPr>
        <w:t>Franc Miklošič</w:t>
      </w:r>
      <w:r>
        <w:rPr>
          <w:highlight w:val="yellow"/>
        </w:rPr>
        <w:t xml:space="preserve">, Marko Potočnik. </w:t>
      </w:r>
      <w:r w:rsidRPr="00F34A2B">
        <w:rPr>
          <w:highlight w:val="yellow"/>
        </w:rPr>
        <w:t>Conditional random field</w:t>
      </w:r>
      <w:r>
        <w:rPr>
          <w:highlight w:val="yellow"/>
        </w:rPr>
        <w:t>s and the problem of stability.</w:t>
      </w:r>
      <w:r w:rsidRPr="00F34A2B">
        <w:rPr>
          <w:highlight w:val="yellow"/>
        </w:rPr>
        <w:t xml:space="preserve"> </w:t>
      </w:r>
      <w:r w:rsidRPr="00F34A2B">
        <w:rPr>
          <w:i/>
          <w:highlight w:val="yellow"/>
        </w:rPr>
        <w:t>Artificial Intelligence</w:t>
      </w:r>
      <w:r>
        <w:rPr>
          <w:highlight w:val="yellow"/>
        </w:rPr>
        <w:t>, 2010, vol.</w:t>
      </w:r>
      <w:r w:rsidRPr="00F34A2B">
        <w:rPr>
          <w:highlight w:val="yellow"/>
        </w:rPr>
        <w:t xml:space="preserve"> 33</w:t>
      </w:r>
      <w:r>
        <w:rPr>
          <w:highlight w:val="yellow"/>
        </w:rPr>
        <w:t>, no. 1: 23</w:t>
      </w:r>
      <w:r w:rsidR="00F83A1D">
        <w:rPr>
          <w:highlight w:val="yellow"/>
        </w:rPr>
        <w:t>–</w:t>
      </w:r>
      <w:r>
        <w:rPr>
          <w:highlight w:val="yellow"/>
        </w:rPr>
        <w:t>57</w:t>
      </w:r>
      <w:r w:rsidRPr="00F34A2B">
        <w:rPr>
          <w:highlight w:val="yellow"/>
        </w:rPr>
        <w:t>. Citatov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=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122</w:t>
      </w:r>
    </w:p>
    <w:p w14:paraId="11314BBC" w14:textId="77777777" w:rsidR="00947308" w:rsidRDefault="00947308">
      <w:pPr>
        <w:spacing w:before="0" w:after="0"/>
        <w:rPr>
          <w:b/>
        </w:rPr>
      </w:pPr>
      <w:r>
        <w:br w:type="page"/>
      </w:r>
    </w:p>
    <w:p w14:paraId="3BDF7FA3" w14:textId="096C0CBC" w:rsidR="00893732" w:rsidRPr="001320D3" w:rsidRDefault="00D25DE3" w:rsidP="007A5C81">
      <w:pPr>
        <w:pStyle w:val="Naslov"/>
      </w:pPr>
      <w:r>
        <w:lastRenderedPageBreak/>
        <w:t>8</w:t>
      </w:r>
      <w:r w:rsidR="00893732">
        <w:t xml:space="preserve">. </w:t>
      </w:r>
      <w:r w:rsidR="00893732" w:rsidRPr="001320D3">
        <w:tab/>
      </w:r>
      <w:r w:rsidR="00893732">
        <w:t>Nagrade in priznanja</w:t>
      </w:r>
    </w:p>
    <w:p w14:paraId="08307632" w14:textId="77777777" w:rsidR="00893732" w:rsidRPr="00B52ABD" w:rsidRDefault="00893732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1990-1995:</w:t>
      </w:r>
      <w:r w:rsidRPr="00B52ABD">
        <w:rPr>
          <w:highlight w:val="yellow"/>
        </w:rPr>
        <w:tab/>
        <w:t>Zoisova štipendija, Slovenija</w:t>
      </w:r>
    </w:p>
    <w:p w14:paraId="463317CF" w14:textId="77777777" w:rsidR="00893732" w:rsidRPr="00B52ABD" w:rsidRDefault="00893732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1995:</w:t>
      </w:r>
      <w:r w:rsidRPr="00B52ABD">
        <w:rPr>
          <w:highlight w:val="yellow"/>
        </w:rPr>
        <w:tab/>
      </w:r>
      <w:r w:rsidR="00F83A1D">
        <w:rPr>
          <w:highlight w:val="yellow"/>
        </w:rPr>
        <w:t>f</w:t>
      </w:r>
      <w:r>
        <w:rPr>
          <w:highlight w:val="yellow"/>
        </w:rPr>
        <w:t>akultetna Prešernova nagrada za diplomsko delo</w:t>
      </w:r>
    </w:p>
    <w:p w14:paraId="31252A28" w14:textId="77777777" w:rsidR="00893732" w:rsidRPr="00B52ABD" w:rsidRDefault="00893732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2005:</w:t>
      </w:r>
      <w:r w:rsidRPr="00B52ABD">
        <w:rPr>
          <w:highlight w:val="yellow"/>
        </w:rPr>
        <w:tab/>
      </w:r>
      <w:r w:rsidR="00F83A1D">
        <w:rPr>
          <w:highlight w:val="yellow"/>
        </w:rPr>
        <w:t>p</w:t>
      </w:r>
      <w:r w:rsidRPr="00B52ABD">
        <w:rPr>
          <w:highlight w:val="yellow"/>
        </w:rPr>
        <w:t>rva nagrada za članek »</w:t>
      </w:r>
      <w:r>
        <w:rPr>
          <w:highlight w:val="yellow"/>
        </w:rPr>
        <w:t>Subjectless Sentences</w:t>
      </w:r>
      <w:r w:rsidRPr="00B52ABD">
        <w:rPr>
          <w:highlight w:val="yellow"/>
        </w:rPr>
        <w:t>« na konferenci</w:t>
      </w:r>
      <w:r>
        <w:rPr>
          <w:highlight w:val="yellow"/>
        </w:rPr>
        <w:t xml:space="preserve"> SLE</w:t>
      </w:r>
      <w:r w:rsidRPr="00B52ABD">
        <w:rPr>
          <w:highlight w:val="yellow"/>
        </w:rPr>
        <w:t xml:space="preserve">, </w:t>
      </w:r>
      <w:r w:rsidR="00F83A1D" w:rsidRPr="00F83A1D">
        <w:rPr>
          <w:highlight w:val="yellow"/>
          <w:u w:val="single"/>
        </w:rPr>
        <w:t>Zürich</w:t>
      </w:r>
      <w:r w:rsidRPr="00B52ABD">
        <w:rPr>
          <w:highlight w:val="yellow"/>
        </w:rPr>
        <w:t>, Švica</w:t>
      </w:r>
    </w:p>
    <w:p w14:paraId="79CEFEB8" w14:textId="77777777" w:rsidR="00893732" w:rsidRPr="00B52ABD" w:rsidRDefault="00893732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2007:</w:t>
      </w:r>
      <w:r w:rsidRPr="00B52ABD">
        <w:rPr>
          <w:highlight w:val="yellow"/>
        </w:rPr>
        <w:tab/>
      </w:r>
      <w:r w:rsidR="00F83A1D">
        <w:rPr>
          <w:highlight w:val="yellow"/>
        </w:rPr>
        <w:t>p</w:t>
      </w:r>
      <w:r w:rsidRPr="00B52ABD">
        <w:rPr>
          <w:highlight w:val="yellow"/>
        </w:rPr>
        <w:t>riznanje Univerze v Ljubljani za obetavnega mladega učitelja, Ljubljana, Slovenija</w:t>
      </w:r>
    </w:p>
    <w:p w14:paraId="150ECFE8" w14:textId="77777777" w:rsidR="00893732" w:rsidRPr="00B52ABD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08:</w:t>
      </w:r>
      <w:r>
        <w:rPr>
          <w:highlight w:val="yellow"/>
        </w:rPr>
        <w:tab/>
      </w:r>
      <w:r w:rsidR="00F83A1D">
        <w:rPr>
          <w:highlight w:val="yellow"/>
        </w:rPr>
        <w:t>p</w:t>
      </w:r>
      <w:r w:rsidRPr="00B52ABD">
        <w:rPr>
          <w:highlight w:val="yellow"/>
        </w:rPr>
        <w:t xml:space="preserve">riznanje študentov </w:t>
      </w:r>
      <w:r>
        <w:rPr>
          <w:highlight w:val="yellow"/>
        </w:rPr>
        <w:t>Filozofske fakultete</w:t>
      </w:r>
      <w:r w:rsidRPr="00B52ABD">
        <w:rPr>
          <w:highlight w:val="yellow"/>
        </w:rPr>
        <w:t>, Univerze v Ljubljani</w:t>
      </w:r>
    </w:p>
    <w:p w14:paraId="744AC2E2" w14:textId="2A2798DE" w:rsidR="00893732" w:rsidRDefault="00D25DE3" w:rsidP="00EC2A13">
      <w:pPr>
        <w:pStyle w:val="Naslov"/>
      </w:pPr>
      <w:r>
        <w:t>9</w:t>
      </w:r>
      <w:r w:rsidR="00893732" w:rsidRPr="00DB4D9E">
        <w:t>.</w:t>
      </w:r>
      <w:r w:rsidR="00893732" w:rsidRPr="00DB4D9E">
        <w:tab/>
        <w:t>Projekti</w:t>
      </w:r>
    </w:p>
    <w:tbl>
      <w:tblPr>
        <w:tblW w:w="0" w:type="auto"/>
        <w:tblLook w:val="00A0" w:firstRow="1" w:lastRow="0" w:firstColumn="1" w:lastColumn="0" w:noHBand="0" w:noVBand="0"/>
      </w:tblPr>
      <w:tblGrid>
        <w:gridCol w:w="3564"/>
        <w:gridCol w:w="2085"/>
        <w:gridCol w:w="2054"/>
        <w:gridCol w:w="1929"/>
      </w:tblGrid>
      <w:tr w:rsidR="004963F9" w:rsidRPr="00673A43" w14:paraId="05BD0E49" w14:textId="77777777" w:rsidTr="009960A1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644523" w14:textId="2158DC27" w:rsidR="004963F9" w:rsidRDefault="004963F9" w:rsidP="009960A1">
            <w:pPr>
              <w:jc w:val="center"/>
              <w:rPr>
                <w:b/>
              </w:rPr>
            </w:pPr>
            <w:r>
              <w:rPr>
                <w:b/>
              </w:rPr>
              <w:t>Vod</w:t>
            </w:r>
            <w:r w:rsidR="00337055">
              <w:rPr>
                <w:b/>
              </w:rPr>
              <w:t>e</w:t>
            </w:r>
            <w:r>
              <w:rPr>
                <w:b/>
              </w:rPr>
              <w:t>nje projektov</w:t>
            </w:r>
          </w:p>
        </w:tc>
      </w:tr>
      <w:tr w:rsidR="00AC463D" w:rsidRPr="00673A43" w14:paraId="541116DF" w14:textId="6C89B039" w:rsidTr="009960A1"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ED02C1" w14:textId="77777777" w:rsidR="00AC463D" w:rsidRPr="00337055" w:rsidRDefault="00AC463D" w:rsidP="009960A1">
            <w:pPr>
              <w:rPr>
                <w:b/>
              </w:rPr>
            </w:pPr>
            <w:r w:rsidRPr="00337055">
              <w:rPr>
                <w:b/>
              </w:rPr>
              <w:t>Naziv projekta</w:t>
            </w: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8F89C4" w14:textId="11A8A457" w:rsidR="00AC463D" w:rsidRPr="00337055" w:rsidRDefault="004963F9" w:rsidP="009960A1">
            <w:pPr>
              <w:rPr>
                <w:b/>
              </w:rPr>
            </w:pPr>
            <w:r>
              <w:rPr>
                <w:b/>
              </w:rPr>
              <w:t>Obdobje</w:t>
            </w: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A51486" w14:textId="77777777" w:rsidR="00AC463D" w:rsidRPr="00337055" w:rsidRDefault="00AC463D" w:rsidP="009960A1">
            <w:pPr>
              <w:rPr>
                <w:b/>
              </w:rPr>
            </w:pPr>
            <w:r w:rsidRPr="00337055">
              <w:rPr>
                <w:b/>
              </w:rPr>
              <w:t>Financer</w:t>
            </w:r>
          </w:p>
        </w:tc>
        <w:tc>
          <w:tcPr>
            <w:tcW w:w="19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3A68EC" w14:textId="007A15FC" w:rsidR="00AC463D" w:rsidRPr="00AC463D" w:rsidRDefault="00AC463D" w:rsidP="009960A1">
            <w:pPr>
              <w:rPr>
                <w:b/>
              </w:rPr>
            </w:pPr>
            <w:r>
              <w:rPr>
                <w:b/>
              </w:rPr>
              <w:t>Obseg financiranja</w:t>
            </w:r>
          </w:p>
        </w:tc>
      </w:tr>
      <w:tr w:rsidR="00AC463D" w:rsidRPr="00673A43" w14:paraId="2AFBA11F" w14:textId="50D82D6E" w:rsidTr="009960A1"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2EA739B6" w14:textId="77777777" w:rsidR="00AC463D" w:rsidRPr="00673A43" w:rsidRDefault="00AC463D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Brezosebkovni stavki (temeljni raziskovalni projekt)</w:t>
            </w: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605DC6A5" w14:textId="3FDB1A3A" w:rsidR="00AC463D" w:rsidRPr="00673A43" w:rsidRDefault="00AC463D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01.</w:t>
            </w:r>
            <w:r>
              <w:rPr>
                <w:highlight w:val="yellow"/>
              </w:rPr>
              <w:t xml:space="preserve"> </w:t>
            </w:r>
            <w:r w:rsidRPr="00673A43">
              <w:rPr>
                <w:highlight w:val="yellow"/>
              </w:rPr>
              <w:t>2009</w:t>
            </w:r>
            <w:r>
              <w:rPr>
                <w:highlight w:val="yellow"/>
              </w:rPr>
              <w:t>–</w:t>
            </w:r>
            <w:r w:rsidRPr="00673A43">
              <w:rPr>
                <w:highlight w:val="yellow"/>
              </w:rPr>
              <w:t>12.</w:t>
            </w:r>
            <w:r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2</w:t>
            </w: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089A8561" w14:textId="77777777" w:rsidR="00AC463D" w:rsidRPr="00673A43" w:rsidRDefault="00AC463D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ARRS</w:t>
            </w:r>
          </w:p>
        </w:tc>
        <w:tc>
          <w:tcPr>
            <w:tcW w:w="1929" w:type="dxa"/>
            <w:tcBorders>
              <w:top w:val="single" w:sz="4" w:space="0" w:color="auto"/>
              <w:bottom w:val="single" w:sz="4" w:space="0" w:color="auto"/>
            </w:tcBorders>
          </w:tcPr>
          <w:p w14:paraId="1053AD01" w14:textId="7A269722" w:rsidR="00AC463D" w:rsidRPr="00673A43" w:rsidRDefault="00AC463D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2 FTE</w:t>
            </w:r>
          </w:p>
        </w:tc>
      </w:tr>
      <w:tr w:rsidR="00AC463D" w:rsidRPr="00673A43" w14:paraId="5CD186AB" w14:textId="7520C33F" w:rsidTr="009960A1"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1260F5A9" w14:textId="58B1445B" w:rsidR="00AC463D" w:rsidRPr="007867D3" w:rsidRDefault="00AC463D" w:rsidP="00A31ED6">
            <w:pPr>
              <w:rPr>
                <w:highlight w:val="yellow"/>
              </w:rPr>
            </w:pPr>
            <w:r w:rsidRPr="007867D3">
              <w:rPr>
                <w:highlight w:val="yellow"/>
              </w:rPr>
              <w:t>Kontrastivno oblikoslovje južnoslovanskih jezikov</w:t>
            </w:r>
            <w:r w:rsidR="00CE0E77">
              <w:rPr>
                <w:highlight w:val="yellow"/>
              </w:rPr>
              <w:t xml:space="preserve"> (ciljni raziskovalni projekt)</w:t>
            </w: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2CBD0E3E" w14:textId="0DB55E32" w:rsidR="00AC463D" w:rsidRPr="007867D3" w:rsidRDefault="00AC463D" w:rsidP="00F64D7B">
            <w:pPr>
              <w:rPr>
                <w:highlight w:val="yellow"/>
              </w:rPr>
            </w:pPr>
            <w:r w:rsidRPr="007867D3">
              <w:rPr>
                <w:highlight w:val="yellow"/>
              </w:rPr>
              <w:t>01.</w:t>
            </w:r>
            <w:r>
              <w:rPr>
                <w:highlight w:val="yellow"/>
              </w:rPr>
              <w:t xml:space="preserve"> </w:t>
            </w:r>
            <w:r w:rsidRPr="007867D3">
              <w:rPr>
                <w:highlight w:val="yellow"/>
              </w:rPr>
              <w:t>2010–12.</w:t>
            </w:r>
            <w:r>
              <w:rPr>
                <w:highlight w:val="yellow"/>
              </w:rPr>
              <w:t> </w:t>
            </w:r>
            <w:r w:rsidRPr="007867D3">
              <w:rPr>
                <w:highlight w:val="yellow"/>
              </w:rPr>
              <w:t>2012</w:t>
            </w: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6BD81CB0" w14:textId="77777777" w:rsidR="00AC463D" w:rsidRPr="007867D3" w:rsidRDefault="00AC463D" w:rsidP="00F64D7B">
            <w:pPr>
              <w:rPr>
                <w:highlight w:val="yellow"/>
              </w:rPr>
            </w:pPr>
            <w:r w:rsidRPr="007867D3">
              <w:rPr>
                <w:highlight w:val="yellow"/>
              </w:rPr>
              <w:t>ARRS</w:t>
            </w:r>
          </w:p>
        </w:tc>
        <w:tc>
          <w:tcPr>
            <w:tcW w:w="1929" w:type="dxa"/>
            <w:tcBorders>
              <w:top w:val="single" w:sz="4" w:space="0" w:color="auto"/>
              <w:bottom w:val="single" w:sz="4" w:space="0" w:color="auto"/>
            </w:tcBorders>
          </w:tcPr>
          <w:p w14:paraId="04EF3775" w14:textId="48138EEE" w:rsidR="00AC463D" w:rsidRPr="007867D3" w:rsidRDefault="00AC463D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1,5 FTE</w:t>
            </w:r>
          </w:p>
        </w:tc>
      </w:tr>
      <w:tr w:rsidR="00AC463D" w:rsidRPr="00673A43" w14:paraId="500B2A4C" w14:textId="682F48CF" w:rsidTr="009960A1"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6D283C57" w14:textId="58C3AF91" w:rsidR="00AC463D" w:rsidRPr="00673A43" w:rsidRDefault="00AC463D" w:rsidP="003816A8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Razvoj kurikuluma za jezikovno izobraževanje imigrantov</w:t>
            </w:r>
            <w:r w:rsidR="00CE0E77">
              <w:rPr>
                <w:highlight w:val="yellow"/>
              </w:rPr>
              <w:t xml:space="preserve"> (aplikativni projekt)</w:t>
            </w: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3B9FB6DD" w14:textId="01EB6DAC" w:rsidR="00AC463D" w:rsidRPr="00673A43" w:rsidRDefault="00AC463D" w:rsidP="00F83A1D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01.</w:t>
            </w:r>
            <w:r>
              <w:rPr>
                <w:highlight w:val="yellow"/>
              </w:rPr>
              <w:t xml:space="preserve"> </w:t>
            </w:r>
            <w:r w:rsidRPr="00673A43">
              <w:rPr>
                <w:highlight w:val="yellow"/>
              </w:rPr>
              <w:t>2011–12.</w:t>
            </w:r>
            <w:r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4</w:t>
            </w: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79370D6E" w14:textId="77777777" w:rsidR="00AC463D" w:rsidRPr="00673A43" w:rsidRDefault="00AC463D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LLP GRUNDTVIG</w:t>
            </w:r>
          </w:p>
        </w:tc>
        <w:tc>
          <w:tcPr>
            <w:tcW w:w="1929" w:type="dxa"/>
            <w:tcBorders>
              <w:top w:val="single" w:sz="4" w:space="0" w:color="auto"/>
              <w:bottom w:val="single" w:sz="4" w:space="0" w:color="auto"/>
            </w:tcBorders>
          </w:tcPr>
          <w:p w14:paraId="79092E13" w14:textId="5C60FCEA" w:rsidR="00AC463D" w:rsidRPr="00673A43" w:rsidRDefault="00AC463D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€25.000</w:t>
            </w:r>
          </w:p>
        </w:tc>
      </w:tr>
    </w:tbl>
    <w:p w14:paraId="24253C85" w14:textId="5930392F" w:rsidR="004963F9" w:rsidRDefault="004963F9" w:rsidP="00337055"/>
    <w:tbl>
      <w:tblPr>
        <w:tblW w:w="0" w:type="auto"/>
        <w:tblLook w:val="00A0" w:firstRow="1" w:lastRow="0" w:firstColumn="1" w:lastColumn="0" w:noHBand="0" w:noVBand="0"/>
      </w:tblPr>
      <w:tblGrid>
        <w:gridCol w:w="3588"/>
        <w:gridCol w:w="2032"/>
        <w:gridCol w:w="1944"/>
        <w:gridCol w:w="2068"/>
      </w:tblGrid>
      <w:tr w:rsidR="004963F9" w:rsidRPr="00673A43" w14:paraId="1CF77E67" w14:textId="77777777" w:rsidTr="009960A1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7AA423" w14:textId="03E1F6F2" w:rsidR="004963F9" w:rsidRPr="004963F9" w:rsidRDefault="004963F9" w:rsidP="009960A1">
            <w:pPr>
              <w:jc w:val="center"/>
              <w:rPr>
                <w:b/>
              </w:rPr>
            </w:pPr>
            <w:r>
              <w:rPr>
                <w:b/>
              </w:rPr>
              <w:t>Sodelovanje pri projektih</w:t>
            </w:r>
          </w:p>
        </w:tc>
      </w:tr>
      <w:tr w:rsidR="00552E20" w:rsidRPr="00673A43" w14:paraId="1321A847" w14:textId="77777777" w:rsidTr="009960A1"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9D3FF6" w14:textId="77777777" w:rsidR="00552E20" w:rsidRPr="00337055" w:rsidRDefault="00552E20" w:rsidP="009960A1">
            <w:pPr>
              <w:rPr>
                <w:b/>
              </w:rPr>
            </w:pPr>
            <w:r w:rsidRPr="00337055">
              <w:rPr>
                <w:b/>
              </w:rPr>
              <w:t>Naziv projekta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ABAE24" w14:textId="77777777" w:rsidR="00552E20" w:rsidRPr="00337055" w:rsidRDefault="00552E20" w:rsidP="009960A1">
            <w:pPr>
              <w:rPr>
                <w:b/>
              </w:rPr>
            </w:pPr>
            <w:r w:rsidRPr="00337055">
              <w:rPr>
                <w:b/>
              </w:rPr>
              <w:t>Trajanje</w:t>
            </w: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C23873" w14:textId="23E1ACED" w:rsidR="00552E20" w:rsidRPr="00552E20" w:rsidRDefault="00552E20" w:rsidP="009960A1">
            <w:pPr>
              <w:rPr>
                <w:b/>
              </w:rPr>
            </w:pPr>
            <w:r>
              <w:rPr>
                <w:b/>
              </w:rPr>
              <w:t>Način sodelovanja</w:t>
            </w:r>
          </w:p>
        </w:tc>
        <w:tc>
          <w:tcPr>
            <w:tcW w:w="20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445299" w14:textId="65505463" w:rsidR="00552E20" w:rsidRPr="00337055" w:rsidRDefault="00552E20" w:rsidP="009960A1">
            <w:pPr>
              <w:rPr>
                <w:b/>
              </w:rPr>
            </w:pPr>
            <w:r w:rsidRPr="00337055">
              <w:rPr>
                <w:b/>
              </w:rPr>
              <w:t>Financer</w:t>
            </w:r>
          </w:p>
        </w:tc>
      </w:tr>
      <w:tr w:rsidR="00552E20" w:rsidRPr="00673A43" w14:paraId="295F136A" w14:textId="77777777" w:rsidTr="009960A1"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</w:tcPr>
          <w:p w14:paraId="0D416677" w14:textId="5F2CD788" w:rsidR="00552E20" w:rsidRPr="005D000B" w:rsidRDefault="00552E20" w:rsidP="00781399">
            <w:pPr>
              <w:rPr>
                <w:highlight w:val="yellow"/>
                <w:lang w:val="it-IT"/>
              </w:rPr>
            </w:pPr>
            <w:r w:rsidRPr="005D000B">
              <w:rPr>
                <w:highlight w:val="yellow"/>
                <w:lang w:val="it-IT"/>
              </w:rPr>
              <w:t>Zakon o javni rabi slovenščine in slovenska vojska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</w:tcPr>
          <w:p w14:paraId="21049F53" w14:textId="587F804D" w:rsidR="00552E20" w:rsidRPr="00673A43" w:rsidRDefault="00552E20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01.</w:t>
            </w:r>
            <w:r w:rsidR="004963F9"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0–12.</w:t>
            </w:r>
            <w:r w:rsidR="004963F9"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2</w:t>
            </w: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</w:tcPr>
          <w:p w14:paraId="6D4DF4D6" w14:textId="2D89377E" w:rsidR="00552E20" w:rsidRPr="00673A43" w:rsidRDefault="00AC463D" w:rsidP="00781399">
            <w:pPr>
              <w:rPr>
                <w:highlight w:val="yellow"/>
              </w:rPr>
            </w:pPr>
            <w:r>
              <w:rPr>
                <w:highlight w:val="yellow"/>
              </w:rPr>
              <w:t>raziskovalec</w:t>
            </w:r>
          </w:p>
        </w:tc>
        <w:tc>
          <w:tcPr>
            <w:tcW w:w="2068" w:type="dxa"/>
            <w:tcBorders>
              <w:top w:val="single" w:sz="4" w:space="0" w:color="auto"/>
              <w:bottom w:val="single" w:sz="4" w:space="0" w:color="auto"/>
            </w:tcBorders>
          </w:tcPr>
          <w:p w14:paraId="4961008E" w14:textId="16FC6F7E" w:rsidR="00552E20" w:rsidRPr="00673A43" w:rsidRDefault="00552E20" w:rsidP="00781399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ARRS (50</w:t>
            </w:r>
            <w:r>
              <w:rPr>
                <w:highlight w:val="yellow"/>
              </w:rPr>
              <w:t xml:space="preserve"> </w:t>
            </w:r>
            <w:r w:rsidRPr="00673A43">
              <w:rPr>
                <w:highlight w:val="yellow"/>
              </w:rPr>
              <w:t>%), Slovenska vojska (50</w:t>
            </w:r>
            <w:r>
              <w:rPr>
                <w:highlight w:val="yellow"/>
              </w:rPr>
              <w:t xml:space="preserve"> </w:t>
            </w:r>
            <w:r w:rsidRPr="00673A43">
              <w:rPr>
                <w:highlight w:val="yellow"/>
              </w:rPr>
              <w:t>%)</w:t>
            </w:r>
          </w:p>
        </w:tc>
      </w:tr>
      <w:tr w:rsidR="00552E20" w:rsidRPr="00673A43" w14:paraId="721421AE" w14:textId="77777777" w:rsidTr="009960A1"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</w:tcPr>
          <w:p w14:paraId="3F789C74" w14:textId="56556767" w:rsidR="00552E20" w:rsidRPr="00673A43" w:rsidRDefault="00552E20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Razvoj kurikuluma za jezikovno izobraževanje imigrantov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</w:tcPr>
          <w:p w14:paraId="1116EAE8" w14:textId="2EF3B8A2" w:rsidR="00552E20" w:rsidRPr="00673A43" w:rsidRDefault="00552E20" w:rsidP="00F73091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01.</w:t>
            </w:r>
            <w:r w:rsidR="004963F9"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1–12.</w:t>
            </w:r>
            <w:r w:rsidR="004963F9"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4</w:t>
            </w: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</w:tcPr>
          <w:p w14:paraId="2D920668" w14:textId="77777777" w:rsidR="00AC463D" w:rsidRDefault="00AC463D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raziskovalec,</w:t>
            </w:r>
          </w:p>
          <w:p w14:paraId="126CA4E8" w14:textId="522BCE53" w:rsidR="00552E20" w:rsidRPr="00673A43" w:rsidRDefault="00CE0E77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slovenski koordinator</w:t>
            </w:r>
          </w:p>
        </w:tc>
        <w:tc>
          <w:tcPr>
            <w:tcW w:w="2068" w:type="dxa"/>
            <w:tcBorders>
              <w:top w:val="single" w:sz="4" w:space="0" w:color="auto"/>
              <w:bottom w:val="single" w:sz="4" w:space="0" w:color="auto"/>
            </w:tcBorders>
          </w:tcPr>
          <w:p w14:paraId="373E74D0" w14:textId="62B69B31" w:rsidR="00552E20" w:rsidRPr="00673A43" w:rsidRDefault="00552E20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LLP GRUNDTVIG</w:t>
            </w:r>
          </w:p>
        </w:tc>
      </w:tr>
    </w:tbl>
    <w:p w14:paraId="52BE7F15" w14:textId="4F25BC37" w:rsidR="00893732" w:rsidRDefault="00D25DE3" w:rsidP="007A5C81">
      <w:pPr>
        <w:pStyle w:val="Naslov"/>
      </w:pPr>
      <w:r>
        <w:t>10</w:t>
      </w:r>
      <w:r w:rsidR="00893732">
        <w:t xml:space="preserve">. </w:t>
      </w:r>
      <w:r w:rsidR="00893732">
        <w:tab/>
      </w:r>
      <w:r w:rsidR="0073131F">
        <w:t>P</w:t>
      </w:r>
      <w:r w:rsidR="00893732">
        <w:t>edagoško delo</w:t>
      </w:r>
    </w:p>
    <w:p w14:paraId="25C4635D" w14:textId="6715ED72" w:rsidR="0073131F" w:rsidRDefault="0073131F" w:rsidP="00893732">
      <w:pPr>
        <w:rPr>
          <w:b/>
        </w:rPr>
      </w:pPr>
      <w:r>
        <w:rPr>
          <w:b/>
        </w:rPr>
        <w:t>Višji strokovni študij:</w:t>
      </w:r>
    </w:p>
    <w:p w14:paraId="1497A6AA" w14:textId="7A570451" w:rsidR="0073131F" w:rsidRPr="00F64D7B" w:rsidRDefault="0073131F" w:rsidP="0073131F">
      <w:pPr>
        <w:pStyle w:val="Nastevanje"/>
        <w:rPr>
          <w:highlight w:val="yellow"/>
        </w:rPr>
      </w:pPr>
      <w:r>
        <w:rPr>
          <w:highlight w:val="yellow"/>
        </w:rPr>
        <w:t>2010</w:t>
      </w:r>
      <w:r w:rsidRPr="00F64D7B">
        <w:rPr>
          <w:highlight w:val="yellow"/>
        </w:rPr>
        <w:t>–</w:t>
      </w:r>
      <w:r>
        <w:rPr>
          <w:highlight w:val="yellow"/>
        </w:rPr>
        <w:t>2012</w:t>
      </w:r>
      <w:r>
        <w:rPr>
          <w:highlight w:val="yellow"/>
        </w:rPr>
        <w:tab/>
        <w:t xml:space="preserve">Slovenska slovnica I (vaje) </w:t>
      </w:r>
    </w:p>
    <w:p w14:paraId="4F431870" w14:textId="36C2DFFF" w:rsidR="0073131F" w:rsidRPr="00E20ECA" w:rsidRDefault="0073131F" w:rsidP="00E20ECA">
      <w:pPr>
        <w:pStyle w:val="Nastevanje"/>
        <w:rPr>
          <w:highlight w:val="yellow"/>
        </w:rPr>
      </w:pPr>
      <w:r>
        <w:rPr>
          <w:highlight w:val="yellow"/>
        </w:rPr>
        <w:t>2012</w:t>
      </w:r>
      <w:r w:rsidRPr="00F64D7B">
        <w:rPr>
          <w:highlight w:val="yellow"/>
        </w:rPr>
        <w:t>–</w:t>
      </w:r>
      <w:r>
        <w:rPr>
          <w:highlight w:val="yellow"/>
        </w:rPr>
        <w:t>2016</w:t>
      </w:r>
      <w:r>
        <w:rPr>
          <w:highlight w:val="yellow"/>
        </w:rPr>
        <w:tab/>
        <w:t>Slovenska slovnica I (predavanje)</w:t>
      </w:r>
    </w:p>
    <w:p w14:paraId="74AD55E0" w14:textId="77777777" w:rsidR="0073131F" w:rsidRDefault="0073131F" w:rsidP="00893732">
      <w:pPr>
        <w:rPr>
          <w:b/>
        </w:rPr>
      </w:pPr>
    </w:p>
    <w:p w14:paraId="2B2458D8" w14:textId="77777777" w:rsidR="009960A1" w:rsidRDefault="009960A1">
      <w:pPr>
        <w:spacing w:before="0" w:after="0"/>
        <w:rPr>
          <w:b/>
        </w:rPr>
      </w:pPr>
      <w:r>
        <w:rPr>
          <w:b/>
        </w:rPr>
        <w:br w:type="page"/>
      </w:r>
    </w:p>
    <w:p w14:paraId="0F2505AD" w14:textId="4131B61D" w:rsidR="0073131F" w:rsidRDefault="0073131F" w:rsidP="00893732">
      <w:pPr>
        <w:rPr>
          <w:b/>
        </w:rPr>
      </w:pPr>
      <w:r>
        <w:rPr>
          <w:b/>
        </w:rPr>
        <w:lastRenderedPageBreak/>
        <w:t>Visokošolski študij:</w:t>
      </w:r>
    </w:p>
    <w:p w14:paraId="711E1D98" w14:textId="5892B48A" w:rsidR="00893732" w:rsidRPr="00E20ECA" w:rsidRDefault="00893732" w:rsidP="00893732">
      <w:pPr>
        <w:rPr>
          <w:b/>
        </w:rPr>
      </w:pPr>
      <w:r w:rsidRPr="00E20ECA">
        <w:rPr>
          <w:b/>
        </w:rPr>
        <w:t>1. stopnja</w:t>
      </w:r>
    </w:p>
    <w:p w14:paraId="2B624FAC" w14:textId="77777777" w:rsidR="00893732" w:rsidRPr="00F64D7B" w:rsidRDefault="00893732" w:rsidP="00B84D1A">
      <w:pPr>
        <w:pStyle w:val="Nastevanje"/>
        <w:rPr>
          <w:highlight w:val="yellow"/>
        </w:rPr>
      </w:pPr>
      <w:r w:rsidRPr="00F64D7B">
        <w:rPr>
          <w:highlight w:val="yellow"/>
        </w:rPr>
        <w:t>1997–</w:t>
      </w:r>
      <w:r>
        <w:rPr>
          <w:highlight w:val="yellow"/>
        </w:rPr>
        <w:t>20</w:t>
      </w:r>
      <w:r w:rsidRPr="00F64D7B">
        <w:rPr>
          <w:highlight w:val="yellow"/>
        </w:rPr>
        <w:t>07</w:t>
      </w:r>
      <w:r>
        <w:rPr>
          <w:highlight w:val="yellow"/>
        </w:rPr>
        <w:tab/>
        <w:t xml:space="preserve">Slovenski knjižni jezik I (vaje) </w:t>
      </w:r>
    </w:p>
    <w:p w14:paraId="75975245" w14:textId="77777777" w:rsidR="00893732" w:rsidRPr="00F64D7B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07</w:t>
      </w:r>
      <w:r w:rsidRPr="00F64D7B">
        <w:rPr>
          <w:highlight w:val="yellow"/>
        </w:rPr>
        <w:t>–</w:t>
      </w:r>
      <w:r>
        <w:rPr>
          <w:highlight w:val="yellow"/>
        </w:rPr>
        <w:t>2009</w:t>
      </w:r>
      <w:r>
        <w:rPr>
          <w:highlight w:val="yellow"/>
        </w:rPr>
        <w:tab/>
        <w:t>Slovenski knjižni jezik I (predavanje)</w:t>
      </w:r>
    </w:p>
    <w:p w14:paraId="493C2AA2" w14:textId="77777777" w:rsidR="00893732" w:rsidRPr="00E20ECA" w:rsidRDefault="00893732" w:rsidP="00893732">
      <w:pPr>
        <w:rPr>
          <w:b/>
        </w:rPr>
      </w:pPr>
      <w:r w:rsidRPr="00E20ECA">
        <w:rPr>
          <w:b/>
        </w:rPr>
        <w:t>2. stopnja</w:t>
      </w:r>
    </w:p>
    <w:p w14:paraId="243C7593" w14:textId="38C0E376" w:rsidR="00893732" w:rsidRPr="00F64D7B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09</w:t>
      </w:r>
      <w:r w:rsidRPr="00F64D7B">
        <w:rPr>
          <w:highlight w:val="yellow"/>
        </w:rPr>
        <w:t>–</w:t>
      </w:r>
      <w:r>
        <w:rPr>
          <w:highlight w:val="yellow"/>
        </w:rPr>
        <w:tab/>
        <w:t>Slovnica znanstvenega in strokovnega jezika</w:t>
      </w:r>
      <w:r w:rsidRPr="00F64D7B">
        <w:rPr>
          <w:highlight w:val="yellow"/>
        </w:rPr>
        <w:t xml:space="preserve"> (</w:t>
      </w:r>
      <w:r>
        <w:rPr>
          <w:highlight w:val="yellow"/>
        </w:rPr>
        <w:t>predavanje</w:t>
      </w:r>
      <w:r w:rsidRPr="00F64D7B">
        <w:rPr>
          <w:highlight w:val="yellow"/>
        </w:rPr>
        <w:t>)</w:t>
      </w:r>
    </w:p>
    <w:p w14:paraId="3E775162" w14:textId="77777777" w:rsidR="00893732" w:rsidRPr="00E20ECA" w:rsidRDefault="00893732" w:rsidP="00893732">
      <w:pPr>
        <w:rPr>
          <w:b/>
        </w:rPr>
      </w:pPr>
      <w:r w:rsidRPr="00E20ECA">
        <w:rPr>
          <w:b/>
        </w:rPr>
        <w:t>3. stopnja</w:t>
      </w:r>
    </w:p>
    <w:p w14:paraId="0279F34C" w14:textId="77777777" w:rsidR="00893732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10</w:t>
      </w:r>
      <w:r w:rsidRPr="00F64D7B">
        <w:rPr>
          <w:highlight w:val="yellow"/>
        </w:rPr>
        <w:t>–</w:t>
      </w:r>
      <w:r>
        <w:rPr>
          <w:highlight w:val="yellow"/>
        </w:rPr>
        <w:tab/>
      </w:r>
      <w:r w:rsidRPr="00F64D7B">
        <w:rPr>
          <w:highlight w:val="yellow"/>
        </w:rPr>
        <w:t xml:space="preserve">koordiniranje </w:t>
      </w:r>
      <w:r>
        <w:rPr>
          <w:highlight w:val="yellow"/>
        </w:rPr>
        <w:t xml:space="preserve">področja Jezikoslovje v skupnem doktorskem programu Humanistika in družboslovje </w:t>
      </w:r>
    </w:p>
    <w:p w14:paraId="1B776428" w14:textId="77777777" w:rsidR="00893732" w:rsidRPr="00F64D7B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09</w:t>
      </w:r>
      <w:r w:rsidRPr="00F64D7B">
        <w:rPr>
          <w:highlight w:val="yellow"/>
        </w:rPr>
        <w:t>–</w:t>
      </w:r>
      <w:r>
        <w:rPr>
          <w:highlight w:val="yellow"/>
        </w:rPr>
        <w:tab/>
        <w:t xml:space="preserve">obvezni predmet Primerjalno slovansko jezikoslovje </w:t>
      </w:r>
      <w:r w:rsidRPr="00F64D7B">
        <w:rPr>
          <w:highlight w:val="yellow"/>
        </w:rPr>
        <w:t>(</w:t>
      </w:r>
      <w:r>
        <w:rPr>
          <w:highlight w:val="yellow"/>
        </w:rPr>
        <w:t>seminar, področje Jezikoslovje, doktorski program Humanistika in družboslovje</w:t>
      </w:r>
      <w:r w:rsidRPr="00F64D7B">
        <w:rPr>
          <w:highlight w:val="yellow"/>
        </w:rPr>
        <w:t>)</w:t>
      </w:r>
    </w:p>
    <w:p w14:paraId="249E814B" w14:textId="40C1A105" w:rsidR="00893732" w:rsidRDefault="00D25DE3" w:rsidP="007A5C81">
      <w:pPr>
        <w:pStyle w:val="Naslov"/>
      </w:pPr>
      <w:r>
        <w:t>11</w:t>
      </w:r>
      <w:r w:rsidR="00893732">
        <w:t>.</w:t>
      </w:r>
      <w:r w:rsidR="00893732">
        <w:tab/>
      </w:r>
      <w:r>
        <w:t>Delovanje</w:t>
      </w:r>
      <w:r w:rsidR="00893732">
        <w:t xml:space="preserve"> na tujih </w:t>
      </w:r>
      <w:r w:rsidR="009422E3">
        <w:t>ustanovah</w:t>
      </w:r>
      <w:r w:rsidR="0007442B">
        <w:t xml:space="preserve"> </w:t>
      </w:r>
      <w:bookmarkStart w:id="1" w:name="_Hlk83793"/>
      <w:r w:rsidR="0007442B" w:rsidRPr="0007442B">
        <w:t>oz. sodelovanje v žiriji pri pomembnih mednarodnih umetniških tekmovanjih ali natečajih ali na mednarodnih prireditvah, ki so glede na prostor in kraj dogajanja izjemnega pomena</w:t>
      </w:r>
      <w:bookmarkEnd w:id="1"/>
    </w:p>
    <w:p w14:paraId="576DE80F" w14:textId="1A35FD7A" w:rsidR="009422E3" w:rsidRPr="00B84D1A" w:rsidRDefault="009422E3" w:rsidP="00E20ECA">
      <w:pPr>
        <w:pStyle w:val="Nastevanje"/>
        <w:numPr>
          <w:ilvl w:val="0"/>
          <w:numId w:val="20"/>
        </w:numPr>
        <w:rPr>
          <w:highlight w:val="yellow"/>
        </w:rPr>
      </w:pPr>
      <w:r>
        <w:rPr>
          <w:highlight w:val="yellow"/>
        </w:rPr>
        <w:t>Podoktorski študij</w:t>
      </w:r>
      <w:r w:rsidR="004963F9">
        <w:rPr>
          <w:highlight w:val="yellow"/>
        </w:rPr>
        <w:t xml:space="preserve">, </w:t>
      </w:r>
      <w:r w:rsidRPr="00B52ABD">
        <w:rPr>
          <w:highlight w:val="yellow"/>
        </w:rPr>
        <w:t xml:space="preserve">Univerza </w:t>
      </w:r>
      <w:r>
        <w:rPr>
          <w:highlight w:val="yellow"/>
        </w:rPr>
        <w:t>Stanford</w:t>
      </w:r>
      <w:r w:rsidRPr="00B52ABD">
        <w:rPr>
          <w:highlight w:val="yellow"/>
        </w:rPr>
        <w:t xml:space="preserve"> (</w:t>
      </w:r>
      <w:r>
        <w:rPr>
          <w:highlight w:val="yellow"/>
        </w:rPr>
        <w:t>Center for Russian, East European &amp; Eurasian Studies</w:t>
      </w:r>
      <w:r w:rsidRPr="00B52ABD">
        <w:rPr>
          <w:highlight w:val="yellow"/>
        </w:rPr>
        <w:t>)</w:t>
      </w:r>
      <w:r w:rsidR="007264DA">
        <w:rPr>
          <w:highlight w:val="yellow"/>
        </w:rPr>
        <w:t xml:space="preserve"> </w:t>
      </w:r>
      <w:r>
        <w:rPr>
          <w:highlight w:val="yellow"/>
        </w:rPr>
        <w:t>ZDA 1993–</w:t>
      </w:r>
      <w:r w:rsidRPr="00B52ABD">
        <w:rPr>
          <w:highlight w:val="yellow"/>
        </w:rPr>
        <w:t>199</w:t>
      </w:r>
      <w:r>
        <w:rPr>
          <w:highlight w:val="yellow"/>
        </w:rPr>
        <w:t>5</w:t>
      </w:r>
      <w:r w:rsidRPr="00B52ABD">
        <w:rPr>
          <w:highlight w:val="yellow"/>
        </w:rPr>
        <w:t xml:space="preserve">, </w:t>
      </w:r>
      <w:r>
        <w:rPr>
          <w:highlight w:val="yellow"/>
        </w:rPr>
        <w:t>m</w:t>
      </w:r>
      <w:r w:rsidRPr="00B52ABD">
        <w:rPr>
          <w:highlight w:val="yellow"/>
        </w:rPr>
        <w:t xml:space="preserve">entor: </w:t>
      </w:r>
      <w:r>
        <w:rPr>
          <w:highlight w:val="yellow"/>
        </w:rPr>
        <w:t>p</w:t>
      </w:r>
      <w:r w:rsidRPr="005D2F30">
        <w:rPr>
          <w:highlight w:val="yellow"/>
        </w:rPr>
        <w:t>rof. Lazar Frank</w:t>
      </w:r>
    </w:p>
    <w:p w14:paraId="07C8C5C0" w14:textId="3A6FF5A0" w:rsidR="00893732" w:rsidRDefault="00C94B61" w:rsidP="00E20ECA">
      <w:pPr>
        <w:pStyle w:val="Nastevanje"/>
        <w:numPr>
          <w:ilvl w:val="0"/>
          <w:numId w:val="20"/>
        </w:numPr>
        <w:rPr>
          <w:highlight w:val="yellow"/>
        </w:rPr>
      </w:pPr>
      <w:r>
        <w:rPr>
          <w:highlight w:val="yellow"/>
        </w:rPr>
        <w:t xml:space="preserve">Gostujoči profesor, </w:t>
      </w:r>
      <w:r w:rsidR="00893732" w:rsidRPr="005E1063">
        <w:rPr>
          <w:highlight w:val="yellow"/>
        </w:rPr>
        <w:t>Karlova univerza v Pragi, Filozofska fakulteta, Inštitut za primerjalno jezikoslovje (gostitelj: Petr Zemánek),</w:t>
      </w:r>
      <w:r w:rsidR="00893732">
        <w:t xml:space="preserve"> </w:t>
      </w:r>
      <w:r w:rsidR="00CC5D8A" w:rsidRPr="004D1980">
        <w:rPr>
          <w:highlight w:val="yellow"/>
        </w:rPr>
        <w:t>12.</w:t>
      </w:r>
      <w:r w:rsidR="00CC5D8A">
        <w:rPr>
          <w:highlight w:val="yellow"/>
        </w:rPr>
        <w:t> 11. 2011</w:t>
      </w:r>
      <w:r w:rsidR="00893732" w:rsidRPr="004D1980">
        <w:rPr>
          <w:highlight w:val="yellow"/>
        </w:rPr>
        <w:t>–</w:t>
      </w:r>
      <w:r w:rsidR="00CC5D8A" w:rsidRPr="004D1980">
        <w:rPr>
          <w:highlight w:val="yellow"/>
        </w:rPr>
        <w:t>11.</w:t>
      </w:r>
      <w:r w:rsidR="00CC5D8A">
        <w:rPr>
          <w:highlight w:val="yellow"/>
        </w:rPr>
        <w:t> 12. 2011</w:t>
      </w:r>
      <w:r w:rsidR="00893732">
        <w:rPr>
          <w:highlight w:val="yellow"/>
        </w:rPr>
        <w:t xml:space="preserve"> (skupaj 30 dni). </w:t>
      </w:r>
    </w:p>
    <w:p w14:paraId="3C5708BA" w14:textId="77777777" w:rsidR="00893732" w:rsidRPr="00893732" w:rsidRDefault="00893732" w:rsidP="00E20ECA">
      <w:pPr>
        <w:pStyle w:val="Nastevanje"/>
        <w:numPr>
          <w:ilvl w:val="0"/>
          <w:numId w:val="20"/>
        </w:numPr>
        <w:rPr>
          <w:highlight w:val="yellow"/>
        </w:rPr>
      </w:pPr>
      <w:r w:rsidRPr="00BA4239">
        <w:rPr>
          <w:highlight w:val="yellow"/>
        </w:rPr>
        <w:t>Franc Miklošič, Petr Zemánek</w:t>
      </w:r>
      <w:r w:rsidRPr="00744235">
        <w:rPr>
          <w:highlight w:val="yellow"/>
        </w:rPr>
        <w:t>, "</w:t>
      </w:r>
      <w:r w:rsidRPr="005E1063">
        <w:rPr>
          <w:highlight w:val="yellow"/>
          <w:lang w:val="en-US"/>
        </w:rPr>
        <w:t xml:space="preserve">The interaction of modality and negation in </w:t>
      </w:r>
      <w:r>
        <w:rPr>
          <w:highlight w:val="yellow"/>
          <w:lang w:val="en-US"/>
        </w:rPr>
        <w:t>Slovene</w:t>
      </w:r>
      <w:r>
        <w:rPr>
          <w:highlight w:val="yellow"/>
        </w:rPr>
        <w:t xml:space="preserve">", </w:t>
      </w:r>
      <w:r>
        <w:rPr>
          <w:i/>
          <w:highlight w:val="yellow"/>
        </w:rPr>
        <w:t>Journal of Linguistics</w:t>
      </w:r>
      <w:r>
        <w:rPr>
          <w:highlight w:val="yellow"/>
        </w:rPr>
        <w:t xml:space="preserve"> 48(1), 2011</w:t>
      </w:r>
      <w:r w:rsidRPr="00744235">
        <w:rPr>
          <w:highlight w:val="yellow"/>
        </w:rPr>
        <w:t>.</w:t>
      </w:r>
      <w:r>
        <w:rPr>
          <w:highlight w:val="yellow"/>
        </w:rPr>
        <w:t xml:space="preserve"> </w:t>
      </w:r>
    </w:p>
    <w:p w14:paraId="71F6A753" w14:textId="2818A5B1" w:rsidR="00BA4239" w:rsidRPr="00277AF1" w:rsidRDefault="00D25DE3" w:rsidP="007A5C81">
      <w:pPr>
        <w:pStyle w:val="Naslov"/>
      </w:pPr>
      <w:r>
        <w:t>12</w:t>
      </w:r>
      <w:r w:rsidR="00F7728D">
        <w:t>.</w:t>
      </w:r>
      <w:r w:rsidR="00893732">
        <w:t xml:space="preserve"> </w:t>
      </w:r>
      <w:r w:rsidR="00BA4239" w:rsidRPr="00277AF1">
        <w:tab/>
      </w:r>
      <w:r w:rsidR="00BA4239">
        <w:t>Pomembna v</w:t>
      </w:r>
      <w:r w:rsidR="00BA4239" w:rsidRPr="00277AF1">
        <w:t>abljena predavanja</w:t>
      </w:r>
      <w:r w:rsidR="00BA4239">
        <w:t xml:space="preserve"> v tujini</w:t>
      </w:r>
    </w:p>
    <w:p w14:paraId="67B57AC0" w14:textId="6A2A4DD6" w:rsidR="00BA4239" w:rsidRPr="00744235" w:rsidRDefault="004963F9" w:rsidP="00594636">
      <w:pPr>
        <w:pStyle w:val="Nastevanje"/>
        <w:numPr>
          <w:ilvl w:val="0"/>
          <w:numId w:val="19"/>
        </w:numPr>
        <w:rPr>
          <w:highlight w:val="yellow"/>
        </w:rPr>
      </w:pPr>
      <w:r>
        <w:rPr>
          <w:highlight w:val="yellow"/>
        </w:rPr>
        <w:t xml:space="preserve">Vabljeno plenarno predavanje: </w:t>
      </w:r>
      <w:r w:rsidR="00BA4239" w:rsidRPr="0063174D">
        <w:rPr>
          <w:highlight w:val="yellow"/>
        </w:rPr>
        <w:t>Subjectlose Sätze</w:t>
      </w:r>
      <w:r w:rsidR="00BA4239" w:rsidRPr="00744235">
        <w:rPr>
          <w:highlight w:val="yellow"/>
        </w:rPr>
        <w:t xml:space="preserve">, </w:t>
      </w:r>
      <w:r w:rsidR="00BA4239" w:rsidRPr="006540A0">
        <w:rPr>
          <w:i/>
          <w:highlight w:val="yellow"/>
        </w:rPr>
        <w:t>44 SLE Conference</w:t>
      </w:r>
      <w:r w:rsidR="00BA4239" w:rsidRPr="00744235">
        <w:rPr>
          <w:highlight w:val="yellow"/>
        </w:rPr>
        <w:t xml:space="preserve">, </w:t>
      </w:r>
      <w:r w:rsidR="00BA4239">
        <w:rPr>
          <w:highlight w:val="yellow"/>
          <w:lang w:val="en-US"/>
        </w:rPr>
        <w:t>Universidad de la Rioja, Španija</w:t>
      </w:r>
      <w:r w:rsidR="00BA4239" w:rsidRPr="00744235">
        <w:rPr>
          <w:highlight w:val="yellow"/>
        </w:rPr>
        <w:t xml:space="preserve">, </w:t>
      </w:r>
      <w:r w:rsidR="001C4CA5">
        <w:rPr>
          <w:highlight w:val="yellow"/>
        </w:rPr>
        <w:t>8. 9. 2011</w:t>
      </w:r>
      <w:r w:rsidR="00BA4239" w:rsidRPr="00744235">
        <w:rPr>
          <w:highlight w:val="yellow"/>
        </w:rPr>
        <w:t>.</w:t>
      </w:r>
    </w:p>
    <w:p w14:paraId="38330A8A" w14:textId="40CA1AA4" w:rsidR="00BA4239" w:rsidRPr="00EB4B9A" w:rsidRDefault="004963F9" w:rsidP="00594636">
      <w:pPr>
        <w:pStyle w:val="Nastevanje"/>
        <w:numPr>
          <w:ilvl w:val="0"/>
          <w:numId w:val="19"/>
        </w:numPr>
      </w:pPr>
      <w:r>
        <w:rPr>
          <w:highlight w:val="yellow"/>
        </w:rPr>
        <w:t xml:space="preserve">Vabljeno sekcijsko predavanje: </w:t>
      </w:r>
      <w:r w:rsidR="00BA4239" w:rsidRPr="006540A0">
        <w:rPr>
          <w:highlight w:val="yellow"/>
        </w:rPr>
        <w:t xml:space="preserve">Functions and mechanisms in linguistic research: Lessons from speech prosody. </w:t>
      </w:r>
      <w:r w:rsidR="00BA4239" w:rsidRPr="006540A0">
        <w:rPr>
          <w:rStyle w:val="st"/>
          <w:i/>
          <w:highlight w:val="yellow"/>
        </w:rPr>
        <w:t xml:space="preserve">International Conference of Experimental </w:t>
      </w:r>
      <w:r w:rsidR="00BA4239" w:rsidRPr="006540A0">
        <w:rPr>
          <w:rStyle w:val="Poudarek"/>
          <w:i w:val="0"/>
          <w:highlight w:val="yellow"/>
        </w:rPr>
        <w:t>Linguistics</w:t>
      </w:r>
      <w:r w:rsidR="00BA4239" w:rsidRPr="006540A0">
        <w:rPr>
          <w:rStyle w:val="st"/>
          <w:highlight w:val="yellow"/>
        </w:rPr>
        <w:t xml:space="preserve">. ExLing 2012., Atene, Grčija, </w:t>
      </w:r>
      <w:r w:rsidR="00CC5D8A" w:rsidRPr="006540A0">
        <w:rPr>
          <w:rStyle w:val="st"/>
          <w:highlight w:val="yellow"/>
        </w:rPr>
        <w:t>27. 8. 2012</w:t>
      </w:r>
      <w:r w:rsidR="00BA4239" w:rsidRPr="006540A0">
        <w:rPr>
          <w:rStyle w:val="st"/>
          <w:highlight w:val="yellow"/>
        </w:rPr>
        <w:t>.</w:t>
      </w:r>
    </w:p>
    <w:p w14:paraId="19283477" w14:textId="0E021E5A" w:rsidR="00BA4239" w:rsidRPr="001320D3" w:rsidRDefault="00D25DE3" w:rsidP="007A5C81">
      <w:pPr>
        <w:pStyle w:val="Naslov"/>
      </w:pPr>
      <w:r>
        <w:t>13</w:t>
      </w:r>
      <w:r w:rsidR="00F7728D">
        <w:t xml:space="preserve">. </w:t>
      </w:r>
      <w:r w:rsidR="00BA4239" w:rsidRPr="001320D3">
        <w:tab/>
        <w:t>Strokovno delo</w:t>
      </w:r>
      <w:r w:rsidR="00BA4239" w:rsidRPr="001320D3">
        <w:tab/>
      </w:r>
    </w:p>
    <w:p w14:paraId="39A33F12" w14:textId="2537801A" w:rsidR="00BA4239" w:rsidRPr="00C5793C" w:rsidRDefault="00BA4239" w:rsidP="00BA4239">
      <w:pPr>
        <w:pStyle w:val="Podnaslov"/>
        <w:rPr>
          <w:highlight w:val="yellow"/>
        </w:rPr>
      </w:pPr>
      <w:r w:rsidRPr="00C5793C">
        <w:rPr>
          <w:highlight w:val="yellow"/>
        </w:rPr>
        <w:t>Sodelovanje v komisijah na fakulteti in univerzi</w:t>
      </w:r>
    </w:p>
    <w:p w14:paraId="46B771DA" w14:textId="65E3EE85" w:rsidR="00BA4239" w:rsidRPr="00C5793C" w:rsidRDefault="00BA4239" w:rsidP="001064B4">
      <w:pPr>
        <w:pStyle w:val="Nastevanje"/>
        <w:numPr>
          <w:ilvl w:val="0"/>
          <w:numId w:val="23"/>
        </w:numPr>
        <w:rPr>
          <w:highlight w:val="yellow"/>
        </w:rPr>
      </w:pPr>
      <w:r w:rsidRPr="00C5793C">
        <w:rPr>
          <w:highlight w:val="yellow"/>
        </w:rPr>
        <w:t xml:space="preserve">Komisija </w:t>
      </w:r>
      <w:r w:rsidR="00F73091" w:rsidRPr="00C5793C">
        <w:rPr>
          <w:highlight w:val="yellow"/>
        </w:rPr>
        <w:t xml:space="preserve">za </w:t>
      </w:r>
      <w:r w:rsidRPr="00C5793C">
        <w:rPr>
          <w:highlight w:val="yellow"/>
        </w:rPr>
        <w:t>dodiplomski študij FF UL (član)</w:t>
      </w:r>
    </w:p>
    <w:p w14:paraId="069789A5" w14:textId="2C91868F" w:rsidR="00BA4239" w:rsidRPr="00C5793C" w:rsidRDefault="00BA4239" w:rsidP="001064B4">
      <w:pPr>
        <w:pStyle w:val="Nastevanje"/>
        <w:numPr>
          <w:ilvl w:val="0"/>
          <w:numId w:val="23"/>
        </w:numPr>
        <w:rPr>
          <w:highlight w:val="yellow"/>
        </w:rPr>
      </w:pPr>
      <w:r w:rsidRPr="00C5793C">
        <w:rPr>
          <w:highlight w:val="yellow"/>
        </w:rPr>
        <w:t xml:space="preserve">Komisija za </w:t>
      </w:r>
      <w:r w:rsidR="007A5C81" w:rsidRPr="00C5793C">
        <w:rPr>
          <w:highlight w:val="yellow"/>
        </w:rPr>
        <w:t>doktorski</w:t>
      </w:r>
      <w:r w:rsidRPr="00C5793C">
        <w:rPr>
          <w:highlight w:val="yellow"/>
        </w:rPr>
        <w:t xml:space="preserve"> študij UL (član)</w:t>
      </w:r>
    </w:p>
    <w:p w14:paraId="7E88436C" w14:textId="77777777" w:rsidR="00BA4239" w:rsidRPr="00C5793C" w:rsidRDefault="00BA4239" w:rsidP="00BA4239">
      <w:pPr>
        <w:pStyle w:val="Podnaslov"/>
        <w:rPr>
          <w:highlight w:val="yellow"/>
        </w:rPr>
      </w:pPr>
      <w:r w:rsidRPr="00C5793C">
        <w:rPr>
          <w:highlight w:val="yellow"/>
        </w:rPr>
        <w:t>Priprava poletnih šol, seminarjev in delavnic</w:t>
      </w:r>
    </w:p>
    <w:p w14:paraId="4C8F872F" w14:textId="3BEFF23A" w:rsidR="00BA4239" w:rsidRPr="00C5793C" w:rsidRDefault="00BA4239" w:rsidP="001064B4">
      <w:pPr>
        <w:pStyle w:val="Odstavekseznama"/>
        <w:numPr>
          <w:ilvl w:val="0"/>
          <w:numId w:val="15"/>
        </w:numPr>
        <w:rPr>
          <w:highlight w:val="yellow"/>
        </w:rPr>
      </w:pPr>
      <w:r w:rsidRPr="00C5793C">
        <w:rPr>
          <w:highlight w:val="yellow"/>
        </w:rPr>
        <w:t>Poletna doktorska šola za jezikoslovce, FF UL, 1.</w:t>
      </w:r>
      <w:r w:rsidR="00F73091" w:rsidRPr="00C5793C">
        <w:rPr>
          <w:highlight w:val="yellow"/>
        </w:rPr>
        <w:t xml:space="preserve"> </w:t>
      </w:r>
      <w:r w:rsidRPr="00C5793C">
        <w:rPr>
          <w:highlight w:val="yellow"/>
        </w:rPr>
        <w:t>7.–</w:t>
      </w:r>
      <w:r w:rsidR="00CC5D8A" w:rsidRPr="00C5793C">
        <w:rPr>
          <w:highlight w:val="yellow"/>
        </w:rPr>
        <w:t>10. 7. 2011</w:t>
      </w:r>
      <w:r w:rsidRPr="00C5793C">
        <w:rPr>
          <w:highlight w:val="yellow"/>
        </w:rPr>
        <w:t xml:space="preserve"> (priprava gradiv, demonstrator)</w:t>
      </w:r>
    </w:p>
    <w:p w14:paraId="39420724" w14:textId="77777777" w:rsidR="00BA4239" w:rsidRPr="00C5793C" w:rsidRDefault="00BA4239" w:rsidP="001064B4">
      <w:pPr>
        <w:pStyle w:val="Nastevanje"/>
        <w:numPr>
          <w:ilvl w:val="0"/>
          <w:numId w:val="15"/>
        </w:numPr>
        <w:rPr>
          <w:highlight w:val="yellow"/>
        </w:rPr>
      </w:pPr>
      <w:r w:rsidRPr="00C5793C">
        <w:rPr>
          <w:highlight w:val="yellow"/>
        </w:rPr>
        <w:t>Summer doctoral school for linguisti</w:t>
      </w:r>
      <w:r w:rsidR="00F73091" w:rsidRPr="00C5793C">
        <w:rPr>
          <w:highlight w:val="yellow"/>
        </w:rPr>
        <w:t>c</w:t>
      </w:r>
      <w:r w:rsidRPr="00C5793C">
        <w:rPr>
          <w:highlight w:val="yellow"/>
        </w:rPr>
        <w:t>s, Misano, Italija 19. 8.</w:t>
      </w:r>
      <w:r w:rsidR="005E025E" w:rsidRPr="00C5793C">
        <w:rPr>
          <w:highlight w:val="yellow"/>
        </w:rPr>
        <w:t>–</w:t>
      </w:r>
      <w:r w:rsidRPr="00C5793C">
        <w:rPr>
          <w:highlight w:val="yellow"/>
        </w:rPr>
        <w:t>29. 8. 2011 (soorganizator)</w:t>
      </w:r>
    </w:p>
    <w:p w14:paraId="3518CD97" w14:textId="77777777" w:rsidR="00BA4239" w:rsidRPr="00C5793C" w:rsidRDefault="00BA4239" w:rsidP="00BA4239">
      <w:pPr>
        <w:pStyle w:val="Podnaslov"/>
        <w:rPr>
          <w:highlight w:val="yellow"/>
        </w:rPr>
      </w:pPr>
      <w:r w:rsidRPr="00C5793C">
        <w:rPr>
          <w:highlight w:val="yellow"/>
        </w:rPr>
        <w:lastRenderedPageBreak/>
        <w:t>Članstvo v uredniških odborih znanstvenih revij</w:t>
      </w:r>
    </w:p>
    <w:p w14:paraId="1393E7B6" w14:textId="77777777" w:rsidR="00BA4239" w:rsidRPr="00C5793C" w:rsidRDefault="00BA4239" w:rsidP="001064B4">
      <w:pPr>
        <w:pStyle w:val="Nastevanje"/>
        <w:numPr>
          <w:ilvl w:val="0"/>
          <w:numId w:val="16"/>
        </w:numPr>
        <w:rPr>
          <w:highlight w:val="yellow"/>
        </w:rPr>
      </w:pPr>
      <w:r w:rsidRPr="00C5793C">
        <w:rPr>
          <w:highlight w:val="yellow"/>
        </w:rPr>
        <w:t>Slavistična revija (odgovorni urednik)</w:t>
      </w:r>
    </w:p>
    <w:p w14:paraId="2C2CDA08" w14:textId="77777777" w:rsidR="00BA4239" w:rsidRPr="00C5793C" w:rsidRDefault="00BA4239" w:rsidP="001064B4">
      <w:pPr>
        <w:pStyle w:val="Nastevanje"/>
        <w:numPr>
          <w:ilvl w:val="0"/>
          <w:numId w:val="16"/>
        </w:numPr>
        <w:rPr>
          <w:highlight w:val="yellow"/>
        </w:rPr>
      </w:pPr>
      <w:r w:rsidRPr="00C5793C">
        <w:rPr>
          <w:highlight w:val="yellow"/>
        </w:rPr>
        <w:t>Jezik in slovstvo (član uredniškega odbora)</w:t>
      </w:r>
    </w:p>
    <w:p w14:paraId="4FB51F20" w14:textId="77777777" w:rsidR="00BA4239" w:rsidRPr="00C5793C" w:rsidRDefault="00BA4239" w:rsidP="00BA4239">
      <w:pPr>
        <w:pStyle w:val="Podnaslov"/>
        <w:rPr>
          <w:highlight w:val="yellow"/>
        </w:rPr>
      </w:pPr>
      <w:r w:rsidRPr="00C5793C">
        <w:rPr>
          <w:highlight w:val="yellow"/>
        </w:rPr>
        <w:t>Članstvo v programskih odborih mednarodnih konferenc</w:t>
      </w:r>
    </w:p>
    <w:p w14:paraId="7277EDA2" w14:textId="586E0CB6" w:rsidR="00BA4239" w:rsidRPr="00C5793C" w:rsidRDefault="00BA4239" w:rsidP="001064B4">
      <w:pPr>
        <w:pStyle w:val="Odstavekseznama"/>
        <w:numPr>
          <w:ilvl w:val="0"/>
          <w:numId w:val="17"/>
        </w:numPr>
        <w:rPr>
          <w:highlight w:val="yellow"/>
        </w:rPr>
      </w:pPr>
      <w:r w:rsidRPr="00C5793C">
        <w:rPr>
          <w:highlight w:val="yellow"/>
        </w:rPr>
        <w:t>44</w:t>
      </w:r>
      <w:r w:rsidRPr="00C5793C">
        <w:rPr>
          <w:highlight w:val="yellow"/>
          <w:vertAlign w:val="superscript"/>
        </w:rPr>
        <w:t>th</w:t>
      </w:r>
      <w:r w:rsidRPr="00C5793C">
        <w:rPr>
          <w:highlight w:val="yellow"/>
        </w:rPr>
        <w:t xml:space="preserve"> Annual SLE Meeting (Societas Linguistica Europaea), </w:t>
      </w:r>
      <w:r w:rsidR="00CC5D8A" w:rsidRPr="00C5793C">
        <w:rPr>
          <w:highlight w:val="yellow"/>
        </w:rPr>
        <w:t>8. 9. 2011</w:t>
      </w:r>
      <w:r w:rsidR="005E025E" w:rsidRPr="00C5793C">
        <w:rPr>
          <w:highlight w:val="yellow"/>
        </w:rPr>
        <w:t>–</w:t>
      </w:r>
      <w:r w:rsidR="00CC5D8A" w:rsidRPr="00C5793C">
        <w:rPr>
          <w:highlight w:val="yellow"/>
        </w:rPr>
        <w:t>11. 9. 2011</w:t>
      </w:r>
      <w:r w:rsidRPr="00C5793C">
        <w:rPr>
          <w:highlight w:val="yellow"/>
        </w:rPr>
        <w:t xml:space="preserve">, Universidad de la Rioja, Španija (član programskega odbora) </w:t>
      </w:r>
    </w:p>
    <w:p w14:paraId="7DE445FA" w14:textId="10CA35DA" w:rsidR="00BA4239" w:rsidRPr="00C5793C" w:rsidRDefault="00EF3233" w:rsidP="001064B4">
      <w:pPr>
        <w:pStyle w:val="Odstavekseznama"/>
        <w:numPr>
          <w:ilvl w:val="0"/>
          <w:numId w:val="17"/>
        </w:numPr>
        <w:rPr>
          <w:rStyle w:val="st"/>
          <w:highlight w:val="yellow"/>
        </w:rPr>
      </w:pPr>
      <w:r w:rsidRPr="00C5793C">
        <w:rPr>
          <w:rStyle w:val="st"/>
          <w:highlight w:val="yellow"/>
        </w:rPr>
        <w:t xml:space="preserve">International Conference of Experimental </w:t>
      </w:r>
      <w:r w:rsidRPr="00C5793C">
        <w:rPr>
          <w:rStyle w:val="Poudarek"/>
          <w:highlight w:val="yellow"/>
        </w:rPr>
        <w:t>Linguistics</w:t>
      </w:r>
      <w:r w:rsidRPr="00C5793C">
        <w:rPr>
          <w:rStyle w:val="st"/>
          <w:highlight w:val="yellow"/>
        </w:rPr>
        <w:t xml:space="preserve">. ExLing 2012. </w:t>
      </w:r>
      <w:r w:rsidR="00CC5D8A" w:rsidRPr="00C5793C">
        <w:rPr>
          <w:rStyle w:val="st"/>
          <w:highlight w:val="yellow"/>
        </w:rPr>
        <w:t>27. 8. 2012</w:t>
      </w:r>
      <w:r w:rsidR="00DD16FF" w:rsidRPr="00C5793C">
        <w:rPr>
          <w:rStyle w:val="st"/>
          <w:highlight w:val="yellow"/>
        </w:rPr>
        <w:t>–</w:t>
      </w:r>
      <w:r w:rsidR="00CC5D8A" w:rsidRPr="00C5793C">
        <w:rPr>
          <w:rStyle w:val="st"/>
          <w:highlight w:val="yellow"/>
        </w:rPr>
        <w:t>29. 8. 2012</w:t>
      </w:r>
      <w:r w:rsidRPr="00C5793C">
        <w:rPr>
          <w:rStyle w:val="st"/>
          <w:highlight w:val="yellow"/>
        </w:rPr>
        <w:t>, Atene, Grčija (predsednik programskega odbora)</w:t>
      </w:r>
    </w:p>
    <w:p w14:paraId="395D77D7" w14:textId="6EF91A05" w:rsidR="00BA4239" w:rsidRPr="00A870DE" w:rsidRDefault="00BA4239" w:rsidP="00BA4239">
      <w:pPr>
        <w:pStyle w:val="Podnaslov"/>
        <w:rPr>
          <w:highlight w:val="yellow"/>
        </w:rPr>
      </w:pPr>
      <w:r w:rsidRPr="00C5793C">
        <w:rPr>
          <w:highlight w:val="yellow"/>
        </w:rPr>
        <w:t xml:space="preserve">Recenzentsko delo </w:t>
      </w:r>
      <w:r w:rsidR="00DC4E60" w:rsidRPr="00C5793C">
        <w:rPr>
          <w:highlight w:val="yellow"/>
        </w:rPr>
        <w:t xml:space="preserve">v </w:t>
      </w:r>
      <w:r w:rsidRPr="00C5793C">
        <w:rPr>
          <w:highlight w:val="yellow"/>
        </w:rPr>
        <w:t>mednarodn</w:t>
      </w:r>
      <w:r w:rsidR="00DC4E60" w:rsidRPr="00C5793C">
        <w:rPr>
          <w:highlight w:val="yellow"/>
        </w:rPr>
        <w:t>ih</w:t>
      </w:r>
      <w:r w:rsidRPr="00C5793C">
        <w:rPr>
          <w:highlight w:val="yellow"/>
        </w:rPr>
        <w:t xml:space="preserve"> revij</w:t>
      </w:r>
      <w:r w:rsidR="00DC4E60" w:rsidRPr="00C5793C">
        <w:rPr>
          <w:highlight w:val="yellow"/>
        </w:rPr>
        <w:t>ah in</w:t>
      </w:r>
      <w:r w:rsidRPr="00C5793C">
        <w:rPr>
          <w:highlight w:val="yellow"/>
        </w:rPr>
        <w:t xml:space="preserve"> projektn</w:t>
      </w:r>
      <w:r w:rsidR="00DC4E60" w:rsidRPr="00C5793C">
        <w:rPr>
          <w:highlight w:val="yellow"/>
        </w:rPr>
        <w:t>ih</w:t>
      </w:r>
      <w:r w:rsidRPr="00C5793C">
        <w:rPr>
          <w:highlight w:val="yellow"/>
        </w:rPr>
        <w:t xml:space="preserve"> agencij</w:t>
      </w:r>
      <w:r w:rsidR="00DC4E60" w:rsidRPr="00C5793C">
        <w:rPr>
          <w:highlight w:val="yellow"/>
        </w:rPr>
        <w:t>ah</w:t>
      </w:r>
    </w:p>
    <w:p w14:paraId="51CB3BDC" w14:textId="77777777" w:rsidR="00BA4239" w:rsidRPr="009960A1" w:rsidRDefault="00BA4239" w:rsidP="001064B4">
      <w:pPr>
        <w:pStyle w:val="Nastevanje"/>
        <w:numPr>
          <w:ilvl w:val="0"/>
          <w:numId w:val="18"/>
        </w:numPr>
        <w:rPr>
          <w:highlight w:val="yellow"/>
        </w:rPr>
      </w:pPr>
      <w:r w:rsidRPr="009960A1">
        <w:rPr>
          <w:highlight w:val="yellow"/>
        </w:rPr>
        <w:t>Applied Linguistics, ERIH INT-1 (1 članek)</w:t>
      </w:r>
    </w:p>
    <w:p w14:paraId="71F4F8AC" w14:textId="6B3CA1DA" w:rsidR="00552E20" w:rsidRPr="009960A1" w:rsidRDefault="00BA4239" w:rsidP="001064B4">
      <w:pPr>
        <w:pStyle w:val="Nastevanje"/>
        <w:numPr>
          <w:ilvl w:val="0"/>
          <w:numId w:val="18"/>
        </w:numPr>
        <w:rPr>
          <w:highlight w:val="yellow"/>
        </w:rPr>
      </w:pPr>
      <w:r w:rsidRPr="009960A1">
        <w:rPr>
          <w:highlight w:val="yellow"/>
        </w:rPr>
        <w:t>Slavistična revija, A&amp;HCI (10 člankov)</w:t>
      </w:r>
    </w:p>
    <w:p w14:paraId="297E509F" w14:textId="35227B9A" w:rsidR="00EC2A13" w:rsidRDefault="00BA4239" w:rsidP="001064B4">
      <w:pPr>
        <w:pStyle w:val="Nastevanje"/>
        <w:numPr>
          <w:ilvl w:val="0"/>
          <w:numId w:val="18"/>
        </w:numPr>
        <w:rPr>
          <w:rStyle w:val="st"/>
          <w:highlight w:val="yellow"/>
        </w:rPr>
      </w:pPr>
      <w:r w:rsidRPr="009960A1">
        <w:rPr>
          <w:highlight w:val="yellow"/>
        </w:rPr>
        <w:t xml:space="preserve">ExLing 2012, </w:t>
      </w:r>
      <w:r w:rsidR="00EF3233" w:rsidRPr="009960A1">
        <w:rPr>
          <w:rStyle w:val="st"/>
          <w:highlight w:val="yellow"/>
        </w:rPr>
        <w:t xml:space="preserve">International Conference of Experimental </w:t>
      </w:r>
      <w:r w:rsidR="00EF3233" w:rsidRPr="009960A1">
        <w:rPr>
          <w:rStyle w:val="Poudarek"/>
          <w:highlight w:val="yellow"/>
        </w:rPr>
        <w:t>Linguistics</w:t>
      </w:r>
      <w:r w:rsidR="00EF3233" w:rsidRPr="009960A1">
        <w:rPr>
          <w:rStyle w:val="st"/>
          <w:highlight w:val="yellow"/>
        </w:rPr>
        <w:t>. ExLing 2012. (12 člankov)</w:t>
      </w:r>
    </w:p>
    <w:p w14:paraId="02390C3B" w14:textId="77777777" w:rsidR="00BA15A9" w:rsidRPr="00A870DE" w:rsidRDefault="00BA15A9" w:rsidP="00BA15A9">
      <w:pPr>
        <w:pStyle w:val="Podnaslov"/>
        <w:rPr>
          <w:highlight w:val="yellow"/>
        </w:rPr>
      </w:pPr>
      <w:r>
        <w:rPr>
          <w:highlight w:val="yellow"/>
        </w:rPr>
        <w:t>Drugo</w:t>
      </w:r>
    </w:p>
    <w:p w14:paraId="6196E483" w14:textId="77777777" w:rsidR="00BA15A9" w:rsidRPr="009960A1" w:rsidRDefault="00BA15A9" w:rsidP="00BA15A9">
      <w:pPr>
        <w:pStyle w:val="Nastevanje"/>
        <w:numPr>
          <w:ilvl w:val="0"/>
          <w:numId w:val="18"/>
        </w:numPr>
        <w:rPr>
          <w:highlight w:val="yellow"/>
        </w:rPr>
      </w:pPr>
      <w:r>
        <w:rPr>
          <w:highlight w:val="yellow"/>
        </w:rPr>
        <w:t>…</w:t>
      </w:r>
    </w:p>
    <w:p w14:paraId="06EC9A17" w14:textId="77777777" w:rsidR="00BA15A9" w:rsidRPr="009960A1" w:rsidRDefault="00BA15A9" w:rsidP="00BA15A9">
      <w:pPr>
        <w:pStyle w:val="Nastevanje"/>
        <w:ind w:left="720" w:firstLine="0"/>
        <w:rPr>
          <w:highlight w:val="yellow"/>
        </w:rPr>
      </w:pPr>
    </w:p>
    <w:p w14:paraId="16C15E2C" w14:textId="58020E2B" w:rsidR="004977BE" w:rsidRPr="007A5C81" w:rsidRDefault="00D25DE3" w:rsidP="00EC2A13">
      <w:pPr>
        <w:pStyle w:val="Naslov"/>
      </w:pPr>
      <w:r>
        <w:t>14</w:t>
      </w:r>
      <w:r w:rsidR="00F7728D" w:rsidRPr="007A5C81">
        <w:t xml:space="preserve">. </w:t>
      </w:r>
      <w:r w:rsidR="00BA4239" w:rsidRPr="007A5C81">
        <w:tab/>
      </w:r>
      <w:r w:rsidR="00DC4E60">
        <w:t>Do p</w:t>
      </w:r>
      <w:r w:rsidR="00BA4239" w:rsidRPr="007A5C81">
        <w:t>et</w:t>
      </w:r>
      <w:r w:rsidR="004977BE" w:rsidRPr="007A5C81">
        <w:t xml:space="preserve"> najpomembnejših dosežkov</w:t>
      </w:r>
      <w:r w:rsidR="00BA4239" w:rsidRPr="007A5C81">
        <w:t xml:space="preserve">, ki niso zajeti v zgornjih </w:t>
      </w:r>
      <w:r w:rsidR="00B13729">
        <w:t>točkah</w:t>
      </w:r>
      <w:r w:rsidR="002B10B1">
        <w:t>, vključno s podeljenimi mednarodnimi patenti</w:t>
      </w:r>
    </w:p>
    <w:p w14:paraId="14C2BC45" w14:textId="2C93A00E" w:rsidR="004977BE" w:rsidRPr="009960A1" w:rsidRDefault="004977BE" w:rsidP="001064B4">
      <w:pPr>
        <w:pStyle w:val="Nastevanje"/>
        <w:numPr>
          <w:ilvl w:val="0"/>
          <w:numId w:val="22"/>
        </w:numPr>
        <w:rPr>
          <w:highlight w:val="yellow"/>
        </w:rPr>
      </w:pPr>
      <w:r w:rsidRPr="009960A1">
        <w:rPr>
          <w:highlight w:val="yellow"/>
        </w:rPr>
        <w:t>Navedba prvega dosežka.</w:t>
      </w:r>
    </w:p>
    <w:p w14:paraId="0DBD58DE" w14:textId="77777777" w:rsidR="004977BE" w:rsidRPr="009960A1" w:rsidRDefault="004977BE" w:rsidP="001064B4">
      <w:pPr>
        <w:pStyle w:val="Nastevanje"/>
        <w:numPr>
          <w:ilvl w:val="0"/>
          <w:numId w:val="22"/>
        </w:numPr>
        <w:rPr>
          <w:highlight w:val="yellow"/>
        </w:rPr>
      </w:pPr>
      <w:r w:rsidRPr="009960A1">
        <w:rPr>
          <w:highlight w:val="yellow"/>
        </w:rPr>
        <w:t>Navedba drugega dosežka.</w:t>
      </w:r>
    </w:p>
    <w:p w14:paraId="34070029" w14:textId="77777777" w:rsidR="004977BE" w:rsidRPr="009960A1" w:rsidRDefault="004977BE" w:rsidP="001064B4">
      <w:pPr>
        <w:pStyle w:val="Nastevanje"/>
        <w:numPr>
          <w:ilvl w:val="0"/>
          <w:numId w:val="22"/>
        </w:numPr>
        <w:rPr>
          <w:highlight w:val="yellow"/>
        </w:rPr>
      </w:pPr>
      <w:r w:rsidRPr="009960A1">
        <w:rPr>
          <w:highlight w:val="yellow"/>
        </w:rPr>
        <w:t>Navedba tretjega dosežka.</w:t>
      </w:r>
    </w:p>
    <w:p w14:paraId="413A4227" w14:textId="77777777" w:rsidR="00E47D53" w:rsidRDefault="00E47D53">
      <w:pPr>
        <w:spacing w:before="0" w:after="0"/>
        <w:rPr>
          <w:b/>
        </w:rPr>
      </w:pPr>
      <w:r>
        <w:br w:type="page"/>
      </w:r>
    </w:p>
    <w:p w14:paraId="00F678FD" w14:textId="73DB5AE0" w:rsidR="005652A5" w:rsidRDefault="00D25DE3" w:rsidP="001064B4">
      <w:pPr>
        <w:pStyle w:val="Naslov"/>
      </w:pPr>
      <w:r>
        <w:lastRenderedPageBreak/>
        <w:t>15</w:t>
      </w:r>
      <w:r w:rsidR="005C2EDB" w:rsidRPr="005C2EDB">
        <w:t>.</w:t>
      </w:r>
      <w:r w:rsidR="002F2CBA" w:rsidRPr="005C2EDB">
        <w:tab/>
      </w:r>
      <w:r w:rsidR="00EC2A13">
        <w:t>Količinsko</w:t>
      </w:r>
      <w:r w:rsidR="002F2CBA" w:rsidRPr="005C2EDB">
        <w:t xml:space="preserve"> izpolnjevanje </w:t>
      </w:r>
      <w:r w:rsidR="00EC2A13">
        <w:t>minimalnih</w:t>
      </w:r>
      <w:r w:rsidR="002F2CBA" w:rsidRPr="005C2EDB">
        <w:t xml:space="preserve"> pogojev</w:t>
      </w:r>
      <w:r w:rsidR="00EC2A13">
        <w:t xml:space="preserve"> za izvolitev v naziv</w:t>
      </w:r>
    </w:p>
    <w:p w14:paraId="4045F9BC" w14:textId="77777777" w:rsidR="00AC463D" w:rsidRPr="001064B4" w:rsidRDefault="00AC463D" w:rsidP="001064B4">
      <w:pPr>
        <w:rPr>
          <w:highlight w:val="red"/>
        </w:rPr>
      </w:pPr>
    </w:p>
    <w:tbl>
      <w:tblPr>
        <w:tblW w:w="9702" w:type="dxa"/>
        <w:tblBorders>
          <w:top w:val="single" w:sz="4" w:space="0" w:color="auto"/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3524"/>
        <w:gridCol w:w="2071"/>
        <w:gridCol w:w="1701"/>
        <w:gridCol w:w="2406"/>
      </w:tblGrid>
      <w:tr w:rsidR="00857A76" w:rsidRPr="00673A43" w14:paraId="7D7C6DB1" w14:textId="77777777" w:rsidTr="00024191">
        <w:trPr>
          <w:trHeight w:val="228"/>
        </w:trPr>
        <w:tc>
          <w:tcPr>
            <w:tcW w:w="3524" w:type="dxa"/>
            <w:tcBorders>
              <w:bottom w:val="single" w:sz="4" w:space="0" w:color="auto"/>
            </w:tcBorders>
            <w:vAlign w:val="center"/>
          </w:tcPr>
          <w:p w14:paraId="5089DE48" w14:textId="4EB9B2EB" w:rsidR="00857A76" w:rsidRPr="001064B4" w:rsidRDefault="00857A76" w:rsidP="00870E53">
            <w:pPr>
              <w:rPr>
                <w:b/>
              </w:rPr>
            </w:pPr>
            <w:r w:rsidRPr="001064B4">
              <w:rPr>
                <w:b/>
              </w:rPr>
              <w:t>Pogoj</w:t>
            </w:r>
          </w:p>
        </w:tc>
        <w:tc>
          <w:tcPr>
            <w:tcW w:w="2071" w:type="dxa"/>
            <w:tcBorders>
              <w:bottom w:val="single" w:sz="4" w:space="0" w:color="auto"/>
            </w:tcBorders>
            <w:vAlign w:val="center"/>
          </w:tcPr>
          <w:p w14:paraId="54215F20" w14:textId="37697996" w:rsidR="00857A76" w:rsidRPr="001064B4" w:rsidRDefault="00ED28C4" w:rsidP="00870E53">
            <w:pPr>
              <w:rPr>
                <w:b/>
              </w:rPr>
            </w:pPr>
            <w:r w:rsidRPr="001064B4">
              <w:rPr>
                <w:b/>
              </w:rPr>
              <w:t>Enote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14:paraId="216A8E42" w14:textId="1F8B7462" w:rsidR="00857A76" w:rsidRPr="001064B4" w:rsidRDefault="009422E3" w:rsidP="00870E53">
            <w:pPr>
              <w:jc w:val="center"/>
              <w:rPr>
                <w:b/>
              </w:rPr>
            </w:pPr>
            <w:r w:rsidRPr="001064B4">
              <w:rPr>
                <w:b/>
              </w:rPr>
              <w:t>Zahtevano</w:t>
            </w:r>
          </w:p>
        </w:tc>
        <w:tc>
          <w:tcPr>
            <w:tcW w:w="2406" w:type="dxa"/>
            <w:tcBorders>
              <w:bottom w:val="single" w:sz="4" w:space="0" w:color="auto"/>
            </w:tcBorders>
            <w:vAlign w:val="center"/>
          </w:tcPr>
          <w:p w14:paraId="28D48EF1" w14:textId="432482EA" w:rsidR="00857A76" w:rsidRPr="00673A43" w:rsidRDefault="00DC4E60" w:rsidP="00870E53">
            <w:pPr>
              <w:jc w:val="center"/>
            </w:pPr>
            <w:r w:rsidRPr="001064B4">
              <w:rPr>
                <w:b/>
              </w:rPr>
              <w:t>Doseženo</w:t>
            </w:r>
          </w:p>
        </w:tc>
      </w:tr>
      <w:tr w:rsidR="00024191" w:rsidRPr="00673A43" w14:paraId="0714BB9C" w14:textId="77777777" w:rsidTr="00024191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27C8569" w14:textId="77777777" w:rsidR="002B10B1" w:rsidRDefault="00024191" w:rsidP="002B10B1">
            <w:pPr>
              <w:rPr>
                <w:iCs/>
              </w:rPr>
            </w:pPr>
            <w:r w:rsidRPr="00024191">
              <w:t>Pomembna dela</w:t>
            </w:r>
            <w:r>
              <w:t xml:space="preserve"> </w:t>
            </w:r>
            <w:r>
              <w:rPr>
                <w:iCs/>
              </w:rPr>
              <w:t>(42. člen Meril</w:t>
            </w:r>
            <w:r w:rsidR="002B10B1" w:rsidRPr="003A3EE6">
              <w:rPr>
                <w:iCs/>
                <w:highlight w:val="green"/>
              </w:rPr>
              <w:t>*</w:t>
            </w:r>
            <w:r>
              <w:rPr>
                <w:iCs/>
              </w:rPr>
              <w:t>)</w:t>
            </w:r>
            <w:r w:rsidR="002B10B1" w:rsidRPr="001064B4">
              <w:rPr>
                <w:iCs/>
              </w:rPr>
              <w:t>, pri katerih je bil kandidat prvi ali vodilni avtor</w:t>
            </w:r>
            <w:r w:rsidR="002B10B1">
              <w:rPr>
                <w:iCs/>
              </w:rPr>
              <w:t>,</w:t>
            </w:r>
          </w:p>
          <w:p w14:paraId="0CD90757" w14:textId="659019ED" w:rsidR="00024191" w:rsidRPr="00024191" w:rsidRDefault="005D1346" w:rsidP="005D1346">
            <w:r>
              <w:rPr>
                <w:b/>
                <w:iCs/>
              </w:rPr>
              <w:t>INTERPRETACIJA</w:t>
            </w:r>
            <w:r w:rsidR="002B10B1" w:rsidRPr="00092344">
              <w:rPr>
                <w:b/>
                <w:iCs/>
              </w:rPr>
              <w:t xml:space="preserve"> FE</w:t>
            </w:r>
            <w:r>
              <w:rPr>
                <w:b/>
                <w:iCs/>
              </w:rPr>
              <w:t>-1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CFB59C3" w14:textId="77777777" w:rsidR="00024191" w:rsidRDefault="00024191" w:rsidP="001E33A2">
            <w:pPr>
              <w:rPr>
                <w:highlight w:val="yellow"/>
              </w:rPr>
            </w:pPr>
            <w:r>
              <w:rPr>
                <w:highlight w:val="yellow"/>
              </w:rPr>
              <w:t>22, 23, 24-31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1AF80C7" w14:textId="661EDC81" w:rsidR="00024191" w:rsidRPr="0042722A" w:rsidRDefault="00024191" w:rsidP="001E33A2">
            <w:pPr>
              <w:jc w:val="center"/>
              <w:rPr>
                <w:b/>
              </w:rPr>
            </w:pPr>
            <w:r>
              <w:rPr>
                <w:b/>
              </w:rPr>
              <w:t>1 delo</w:t>
            </w:r>
            <w:r w:rsidR="002B10B1">
              <w:rPr>
                <w:b/>
              </w:rPr>
              <w:t xml:space="preserve"> (enota)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4EC44B5" w14:textId="77777777" w:rsidR="00024191" w:rsidRDefault="00024191" w:rsidP="001E33A2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8</w:t>
            </w:r>
          </w:p>
        </w:tc>
      </w:tr>
      <w:tr w:rsidR="00024191" w:rsidRPr="00673A43" w14:paraId="12FF2A3B" w14:textId="77777777" w:rsidTr="00024191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16DF9B5" w14:textId="3AAB4A9D" w:rsidR="00024191" w:rsidRPr="00024191" w:rsidRDefault="00024191" w:rsidP="001E33A2">
            <w:r w:rsidRPr="00024191">
              <w:t>Število točk (skupno) v času od datuma oddaje vloge za zadnjo izvolitev</w:t>
            </w:r>
            <w:r w:rsidR="00926A25">
              <w:t xml:space="preserve"> v trenutni naziv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3116AC6" w14:textId="77777777" w:rsidR="00024191" w:rsidRPr="00673A43" w:rsidRDefault="00024191" w:rsidP="001E33A2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1-120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E39F57D" w14:textId="77777777" w:rsidR="00024191" w:rsidRPr="00567C72" w:rsidRDefault="00024191" w:rsidP="001E33A2">
            <w:pPr>
              <w:jc w:val="center"/>
              <w:rPr>
                <w:b/>
              </w:rPr>
            </w:pPr>
            <w:r w:rsidRPr="00437CC5">
              <w:rPr>
                <w:b/>
              </w:rPr>
              <w:t>12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08B81CB" w14:textId="77777777" w:rsidR="00024191" w:rsidRPr="00673A43" w:rsidRDefault="00024191" w:rsidP="001E33A2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130</w:t>
            </w:r>
          </w:p>
        </w:tc>
      </w:tr>
      <w:tr w:rsidR="00024191" w:rsidRPr="00673A43" w14:paraId="41A7CA54" w14:textId="77777777" w:rsidTr="00024191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203D8F9" w14:textId="4416F252" w:rsidR="00024191" w:rsidRPr="00024191" w:rsidRDefault="00024191" w:rsidP="001E33A2">
            <w:r w:rsidRPr="00024191">
              <w:t xml:space="preserve">Število točk iz znanstvene dejavnosti v času od datuma oddaje vloge za zadnjo izvolitev </w:t>
            </w:r>
            <w:r w:rsidR="00926A25">
              <w:t xml:space="preserve">v trenutni naziv </w:t>
            </w:r>
            <w:r w:rsidRPr="00024191">
              <w:t>(za naziv docent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8A7A37F" w14:textId="77777777" w:rsidR="00024191" w:rsidRPr="00673A43" w:rsidRDefault="00024191" w:rsidP="001E33A2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1-120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2380D36" w14:textId="77777777" w:rsidR="00024191" w:rsidRPr="00437CC5" w:rsidRDefault="00024191" w:rsidP="001E33A2">
            <w:pPr>
              <w:jc w:val="center"/>
              <w:rPr>
                <w:b/>
              </w:rPr>
            </w:pPr>
            <w:r w:rsidRPr="00437CC5">
              <w:rPr>
                <w:b/>
              </w:rPr>
              <w:t>7,5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1B5FB4CD" w14:textId="77777777" w:rsidR="00024191" w:rsidRPr="00673A43" w:rsidRDefault="00024191" w:rsidP="001E33A2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130</w:t>
            </w:r>
          </w:p>
        </w:tc>
      </w:tr>
      <w:tr w:rsidR="000355D4" w:rsidRPr="00673A43" w14:paraId="79A5C940" w14:textId="77777777" w:rsidTr="006A0BA2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C4B172D" w14:textId="29F73196" w:rsidR="000355D4" w:rsidRPr="00024191" w:rsidRDefault="000355D4" w:rsidP="006A0BA2">
            <w:r w:rsidRPr="00024191">
              <w:t>Število točk iz znanstvene dejavnosti v času od datuma oddaje vloge za zadnjo izvolitev</w:t>
            </w:r>
            <w:r w:rsidR="00926A25">
              <w:t xml:space="preserve"> v trenutni naziv</w:t>
            </w:r>
            <w:r w:rsidRPr="00024191">
              <w:t xml:space="preserve"> (za naziv znanstveni sodelavec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C4E09B" w14:textId="77777777" w:rsidR="000355D4" w:rsidRPr="00673A43" w:rsidRDefault="000355D4" w:rsidP="006A0BA2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1-120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6E96A2F" w14:textId="77777777" w:rsidR="000355D4" w:rsidRPr="00437CC5" w:rsidRDefault="000355D4" w:rsidP="006A0BA2">
            <w:pPr>
              <w:jc w:val="center"/>
              <w:rPr>
                <w:b/>
              </w:rPr>
            </w:pPr>
            <w:r>
              <w:rPr>
                <w:b/>
              </w:rPr>
              <w:t>12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39B58AE" w14:textId="77777777" w:rsidR="000355D4" w:rsidRPr="00673A43" w:rsidRDefault="000355D4" w:rsidP="006A0BA2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130</w:t>
            </w:r>
          </w:p>
        </w:tc>
      </w:tr>
      <w:tr w:rsidR="00024191" w:rsidRPr="00673A43" w14:paraId="36A252FD" w14:textId="77777777" w:rsidTr="00024191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D09D8A6" w14:textId="3072CCB3" w:rsidR="00024191" w:rsidRPr="00024191" w:rsidRDefault="00024191" w:rsidP="001E33A2">
            <w:r w:rsidRPr="00024191">
              <w:t>Število točk iz pedagoške dejavnosti v času od datuma oddaje vloge za zadnjo izvolitev</w:t>
            </w:r>
            <w:r w:rsidR="00926A25">
              <w:t xml:space="preserve"> v trenutni naziv</w:t>
            </w:r>
            <w:r w:rsidRPr="00024191">
              <w:t xml:space="preserve"> (za naziv docent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DC933DE" w14:textId="77777777" w:rsidR="00024191" w:rsidRPr="00673A43" w:rsidRDefault="00024191" w:rsidP="001E33A2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1-120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AD7A424" w14:textId="77777777" w:rsidR="00024191" w:rsidRPr="00437CC5" w:rsidRDefault="00024191" w:rsidP="001E33A2">
            <w:pPr>
              <w:jc w:val="center"/>
              <w:rPr>
                <w:b/>
              </w:rPr>
            </w:pPr>
            <w:r w:rsidRPr="00437CC5">
              <w:rPr>
                <w:b/>
              </w:rPr>
              <w:t>3,75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DC0C06A" w14:textId="77777777" w:rsidR="00024191" w:rsidRPr="00673A43" w:rsidRDefault="00024191" w:rsidP="001E33A2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130</w:t>
            </w:r>
          </w:p>
        </w:tc>
      </w:tr>
    </w:tbl>
    <w:p w14:paraId="0C8BB49D" w14:textId="2F00ED00" w:rsidR="005D1346" w:rsidRDefault="00BA15A9" w:rsidP="005D1346">
      <w:pPr>
        <w:spacing w:before="0" w:after="0"/>
        <w:rPr>
          <w:b/>
        </w:rPr>
      </w:pPr>
      <w:r w:rsidRPr="003A3EE6">
        <w:rPr>
          <w:highlight w:val="green"/>
        </w:rPr>
        <w:t>*dela z afiliacijo UL (61. člen Meril)</w:t>
      </w:r>
    </w:p>
    <w:p w14:paraId="20681EDA" w14:textId="2E78C347" w:rsidR="00926A25" w:rsidRDefault="005D1346" w:rsidP="005D1346">
      <w:pPr>
        <w:spacing w:before="0" w:after="0"/>
        <w:rPr>
          <w:b/>
          <w:sz w:val="44"/>
          <w:szCs w:val="44"/>
          <w:vertAlign w:val="superscript"/>
        </w:rPr>
      </w:pPr>
      <w:r>
        <w:rPr>
          <w:b/>
        </w:rPr>
        <w:br w:type="page"/>
      </w:r>
      <w:r w:rsidR="00BA15A9">
        <w:rPr>
          <w:b/>
          <w:sz w:val="44"/>
          <w:szCs w:val="44"/>
          <w:vertAlign w:val="superscript"/>
        </w:rPr>
        <w:lastRenderedPageBreak/>
        <w:t>INTERPRETACIJA</w:t>
      </w:r>
      <w:r w:rsidR="00926A25">
        <w:rPr>
          <w:b/>
          <w:sz w:val="44"/>
          <w:szCs w:val="44"/>
          <w:vertAlign w:val="superscript"/>
        </w:rPr>
        <w:t xml:space="preserve"> FE</w:t>
      </w:r>
    </w:p>
    <w:p w14:paraId="557445B8" w14:textId="77777777" w:rsidR="00926A25" w:rsidRDefault="00926A25" w:rsidP="00926A25">
      <w:pPr>
        <w:rPr>
          <w:b/>
        </w:rPr>
      </w:pPr>
      <w:r w:rsidRPr="002D62AF">
        <w:rPr>
          <w:b/>
        </w:rPr>
        <w:t>FE-1</w:t>
      </w:r>
    </w:p>
    <w:p w14:paraId="68A38A58" w14:textId="348DEB36" w:rsidR="00926A25" w:rsidRDefault="00926A25" w:rsidP="00926A25">
      <w:pPr>
        <w:pStyle w:val="Odstavekseznama"/>
        <w:numPr>
          <w:ilvl w:val="0"/>
          <w:numId w:val="33"/>
        </w:numPr>
        <w:rPr>
          <w:szCs w:val="44"/>
        </w:rPr>
      </w:pPr>
      <w:r>
        <w:rPr>
          <w:szCs w:val="44"/>
        </w:rPr>
        <w:t>P</w:t>
      </w:r>
      <w:r w:rsidRPr="009C7577">
        <w:rPr>
          <w:szCs w:val="44"/>
        </w:rPr>
        <w:t>omembn</w:t>
      </w:r>
      <w:r w:rsidR="00BA15A9">
        <w:rPr>
          <w:szCs w:val="44"/>
        </w:rPr>
        <w:t>o</w:t>
      </w:r>
      <w:r w:rsidRPr="009C7577">
        <w:rPr>
          <w:szCs w:val="44"/>
        </w:rPr>
        <w:t xml:space="preserve"> del</w:t>
      </w:r>
      <w:r w:rsidR="00BA15A9">
        <w:rPr>
          <w:szCs w:val="44"/>
        </w:rPr>
        <w:t>o</w:t>
      </w:r>
      <w:r w:rsidRPr="009C7577">
        <w:rPr>
          <w:szCs w:val="44"/>
        </w:rPr>
        <w:t xml:space="preserve"> pri ponovni izvolitvi v naziv visokošolskega učitelja in znanstvenega delavca</w:t>
      </w:r>
      <w:r>
        <w:rPr>
          <w:szCs w:val="44"/>
        </w:rPr>
        <w:t>, ki jih priznava FE:</w:t>
      </w:r>
    </w:p>
    <w:p w14:paraId="64FF3E63" w14:textId="77777777" w:rsidR="00926A25" w:rsidRDefault="00926A25" w:rsidP="00926A25">
      <w:pPr>
        <w:pStyle w:val="Odstavekseznama"/>
        <w:numPr>
          <w:ilvl w:val="1"/>
          <w:numId w:val="33"/>
        </w:numPr>
        <w:rPr>
          <w:szCs w:val="44"/>
        </w:rPr>
      </w:pPr>
      <w:r w:rsidRPr="004A6332">
        <w:rPr>
          <w:szCs w:val="44"/>
        </w:rPr>
        <w:t>član</w:t>
      </w:r>
      <w:r>
        <w:rPr>
          <w:szCs w:val="44"/>
        </w:rPr>
        <w:t>e</w:t>
      </w:r>
      <w:r w:rsidRPr="004A6332">
        <w:rPr>
          <w:szCs w:val="44"/>
        </w:rPr>
        <w:t xml:space="preserve">k </w:t>
      </w:r>
      <w:r w:rsidRPr="009C7577">
        <w:rPr>
          <w:szCs w:val="44"/>
        </w:rPr>
        <w:t>s prvim ali vodilnim avtorstvom</w:t>
      </w:r>
      <w:r w:rsidRPr="004A6332">
        <w:rPr>
          <w:szCs w:val="44"/>
        </w:rPr>
        <w:t xml:space="preserve"> </w:t>
      </w:r>
      <w:r>
        <w:rPr>
          <w:szCs w:val="44"/>
        </w:rPr>
        <w:t>objavljen</w:t>
      </w:r>
      <w:r w:rsidRPr="004A6332">
        <w:rPr>
          <w:szCs w:val="44"/>
        </w:rPr>
        <w:t xml:space="preserve"> v revij</w:t>
      </w:r>
      <w:r>
        <w:rPr>
          <w:szCs w:val="44"/>
        </w:rPr>
        <w:t>i, indeksirani</w:t>
      </w:r>
      <w:r w:rsidRPr="004A6332">
        <w:rPr>
          <w:szCs w:val="44"/>
        </w:rPr>
        <w:t xml:space="preserve"> v SCIE z IF&gt;0 (I.</w:t>
      </w:r>
      <w:r>
        <w:rPr>
          <w:szCs w:val="44"/>
        </w:rPr>
        <w:t xml:space="preserve"> ali</w:t>
      </w:r>
      <w:r w:rsidRPr="004A6332">
        <w:rPr>
          <w:szCs w:val="44"/>
        </w:rPr>
        <w:t xml:space="preserve"> II. skupina),</w:t>
      </w:r>
    </w:p>
    <w:p w14:paraId="2F0955CD" w14:textId="77777777" w:rsidR="00926A25" w:rsidRDefault="00926A25" w:rsidP="00926A25">
      <w:pPr>
        <w:pStyle w:val="Odstavekseznama"/>
        <w:numPr>
          <w:ilvl w:val="1"/>
          <w:numId w:val="33"/>
        </w:numPr>
        <w:rPr>
          <w:szCs w:val="44"/>
        </w:rPr>
      </w:pPr>
      <w:r w:rsidRPr="009C7577">
        <w:rPr>
          <w:szCs w:val="44"/>
        </w:rPr>
        <w:t xml:space="preserve">prvo ali vodilno avtorstvo </w:t>
      </w:r>
      <w:r w:rsidRPr="004A6332">
        <w:rPr>
          <w:szCs w:val="44"/>
        </w:rPr>
        <w:t>znanstvene monografije, izdan</w:t>
      </w:r>
      <w:r>
        <w:rPr>
          <w:szCs w:val="44"/>
        </w:rPr>
        <w:t>e</w:t>
      </w:r>
      <w:r w:rsidRPr="004A6332">
        <w:rPr>
          <w:szCs w:val="44"/>
        </w:rPr>
        <w:t xml:space="preserve"> pri založbi s potrjenega seznama založnikov ARRS ali IEEE Press</w:t>
      </w:r>
      <w:r>
        <w:rPr>
          <w:szCs w:val="44"/>
        </w:rPr>
        <w:t>,</w:t>
      </w:r>
    </w:p>
    <w:p w14:paraId="29EB3BEE" w14:textId="14D6AF4E" w:rsidR="00EC07D4" w:rsidRPr="009C7577" w:rsidRDefault="00EC07D4" w:rsidP="00926A25">
      <w:pPr>
        <w:pStyle w:val="Odstavekseznama"/>
        <w:numPr>
          <w:ilvl w:val="1"/>
          <w:numId w:val="33"/>
        </w:numPr>
        <w:rPr>
          <w:szCs w:val="44"/>
        </w:rPr>
      </w:pPr>
      <w:r w:rsidRPr="004A6332">
        <w:t>vrhunski strokovni dosež</w:t>
      </w:r>
      <w:r>
        <w:t>ek</w:t>
      </w:r>
      <w:r w:rsidRPr="004A6332">
        <w:t xml:space="preserve"> (</w:t>
      </w:r>
      <w:r>
        <w:t>vodenje</w:t>
      </w:r>
      <w:r w:rsidRPr="004A6332">
        <w:t xml:space="preserve"> </w:t>
      </w:r>
      <w:r>
        <w:t>razvojno-raziskovalnega</w:t>
      </w:r>
      <w:r w:rsidRPr="004A6332">
        <w:t xml:space="preserve"> projekt</w:t>
      </w:r>
      <w:r>
        <w:t>a</w:t>
      </w:r>
      <w:r w:rsidRPr="004A6332">
        <w:t xml:space="preserve"> UL FE v obsegu vsaj 0,5 FTE, prenos tehnologij v obsegu vsaj 0,5 FTE, priprava standardov in zakonskih gradiv</w:t>
      </w:r>
      <w:r>
        <w:t xml:space="preserve">, </w:t>
      </w:r>
      <w:r w:rsidR="00FF03E2">
        <w:t>prvo ali vodilno avtorstvo podeljenega</w:t>
      </w:r>
      <w:r>
        <w:t xml:space="preserve"> </w:t>
      </w:r>
      <w:r w:rsidRPr="004A6332">
        <w:t>patent</w:t>
      </w:r>
      <w:r w:rsidR="00FF03E2">
        <w:t>a,</w:t>
      </w:r>
      <w:r>
        <w:t xml:space="preserve"> EU, ZDA, Japonska</w:t>
      </w:r>
      <w:r w:rsidRPr="004A6332">
        <w:t>).</w:t>
      </w:r>
    </w:p>
    <w:p w14:paraId="2AED80EE" w14:textId="77777777" w:rsidR="00926A25" w:rsidRDefault="00926A25" w:rsidP="00926A25"/>
    <w:p w14:paraId="36FDA755" w14:textId="77777777" w:rsidR="00926A25" w:rsidRPr="00D25DE3" w:rsidRDefault="00926A25" w:rsidP="001064B4"/>
    <w:sectPr w:rsidR="00926A25" w:rsidRPr="00D25DE3" w:rsidSect="00EB4B9A">
      <w:pgSz w:w="11900" w:h="16840"/>
      <w:pgMar w:top="1134" w:right="1134" w:bottom="1134" w:left="1134" w:header="709" w:footer="709" w:gutter="0"/>
      <w:cols w:space="708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088D0BE" w16cid:durableId="20DAFCFA"/>
  <w16cid:commentId w16cid:paraId="2382F37B" w16cid:durableId="20DAFD37"/>
  <w16cid:commentId w16cid:paraId="6DB78CBF" w16cid:durableId="20DAFCDB"/>
  <w16cid:commentId w16cid:paraId="4D898065" w16cid:durableId="20DAFD5B"/>
  <w16cid:commentId w16cid:paraId="7AC3DA19" w16cid:durableId="20DAFCDC"/>
  <w16cid:commentId w16cid:paraId="2FAE9C49" w16cid:durableId="20DAFD89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642FB7" w14:textId="77777777" w:rsidR="008E65B7" w:rsidRDefault="008E65B7" w:rsidP="00F64D7B">
      <w:r>
        <w:separator/>
      </w:r>
    </w:p>
  </w:endnote>
  <w:endnote w:type="continuationSeparator" w:id="0">
    <w:p w14:paraId="081ECBA0" w14:textId="77777777" w:rsidR="008E65B7" w:rsidRDefault="008E65B7" w:rsidP="00F64D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6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BBAC4C" w14:textId="77777777" w:rsidR="008E65B7" w:rsidRDefault="008E65B7" w:rsidP="00F64D7B">
      <w:r>
        <w:separator/>
      </w:r>
    </w:p>
  </w:footnote>
  <w:footnote w:type="continuationSeparator" w:id="0">
    <w:p w14:paraId="6674C737" w14:textId="77777777" w:rsidR="008E65B7" w:rsidRDefault="008E65B7" w:rsidP="00F64D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124C5B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A1629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8A597F"/>
    <w:multiLevelType w:val="hybridMultilevel"/>
    <w:tmpl w:val="3B708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F54516"/>
    <w:multiLevelType w:val="hybridMultilevel"/>
    <w:tmpl w:val="64AA3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311EC9"/>
    <w:multiLevelType w:val="hybridMultilevel"/>
    <w:tmpl w:val="57DAD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C347F"/>
    <w:multiLevelType w:val="hybridMultilevel"/>
    <w:tmpl w:val="0BDE7EF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B468EF"/>
    <w:multiLevelType w:val="hybridMultilevel"/>
    <w:tmpl w:val="E668C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9A2AB9"/>
    <w:multiLevelType w:val="hybridMultilevel"/>
    <w:tmpl w:val="75F49C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515497"/>
    <w:multiLevelType w:val="hybridMultilevel"/>
    <w:tmpl w:val="D27EAB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D66E9A"/>
    <w:multiLevelType w:val="hybridMultilevel"/>
    <w:tmpl w:val="8EF6EE92"/>
    <w:lvl w:ilvl="0" w:tplc="D5524F2A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DE0FF4"/>
    <w:multiLevelType w:val="hybridMultilevel"/>
    <w:tmpl w:val="79309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A11CCD"/>
    <w:multiLevelType w:val="hybridMultilevel"/>
    <w:tmpl w:val="4EA80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47633C"/>
    <w:multiLevelType w:val="hybridMultilevel"/>
    <w:tmpl w:val="71262E2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BF4456"/>
    <w:multiLevelType w:val="hybridMultilevel"/>
    <w:tmpl w:val="AEA8FE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E62749"/>
    <w:multiLevelType w:val="hybridMultilevel"/>
    <w:tmpl w:val="B3A43C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E47C8E"/>
    <w:multiLevelType w:val="hybridMultilevel"/>
    <w:tmpl w:val="38FC6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1C042D"/>
    <w:multiLevelType w:val="hybridMultilevel"/>
    <w:tmpl w:val="E5DCD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5E261F"/>
    <w:multiLevelType w:val="hybridMultilevel"/>
    <w:tmpl w:val="3C1C4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6E7BF8"/>
    <w:multiLevelType w:val="hybridMultilevel"/>
    <w:tmpl w:val="0DDE45EE"/>
    <w:lvl w:ilvl="0" w:tplc="0CAA1376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AAE66BB"/>
    <w:multiLevelType w:val="hybridMultilevel"/>
    <w:tmpl w:val="D8967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897B5B"/>
    <w:multiLevelType w:val="hybridMultilevel"/>
    <w:tmpl w:val="61B266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780AE3"/>
    <w:multiLevelType w:val="hybridMultilevel"/>
    <w:tmpl w:val="905230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AB70628"/>
    <w:multiLevelType w:val="hybridMultilevel"/>
    <w:tmpl w:val="A2622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4E6D70"/>
    <w:multiLevelType w:val="hybridMultilevel"/>
    <w:tmpl w:val="4C98B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9D183A"/>
    <w:multiLevelType w:val="hybridMultilevel"/>
    <w:tmpl w:val="610A244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59DF0855"/>
    <w:multiLevelType w:val="hybridMultilevel"/>
    <w:tmpl w:val="8F820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F41588"/>
    <w:multiLevelType w:val="hybridMultilevel"/>
    <w:tmpl w:val="73C2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27175B"/>
    <w:multiLevelType w:val="hybridMultilevel"/>
    <w:tmpl w:val="56F0B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5D18D9"/>
    <w:multiLevelType w:val="hybridMultilevel"/>
    <w:tmpl w:val="DDB29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B42A18"/>
    <w:multiLevelType w:val="hybridMultilevel"/>
    <w:tmpl w:val="14406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543049"/>
    <w:multiLevelType w:val="hybridMultilevel"/>
    <w:tmpl w:val="46626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5F43B2"/>
    <w:multiLevelType w:val="hybridMultilevel"/>
    <w:tmpl w:val="973C3F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E251E8"/>
    <w:multiLevelType w:val="hybridMultilevel"/>
    <w:tmpl w:val="4FFCFE90"/>
    <w:lvl w:ilvl="0" w:tplc="368E630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24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22"/>
  </w:num>
  <w:num w:numId="2">
    <w:abstractNumId w:val="24"/>
  </w:num>
  <w:num w:numId="3">
    <w:abstractNumId w:val="32"/>
  </w:num>
  <w:num w:numId="4">
    <w:abstractNumId w:val="31"/>
  </w:num>
  <w:num w:numId="5">
    <w:abstractNumId w:val="21"/>
  </w:num>
  <w:num w:numId="6">
    <w:abstractNumId w:val="18"/>
  </w:num>
  <w:num w:numId="7">
    <w:abstractNumId w:val="4"/>
  </w:num>
  <w:num w:numId="8">
    <w:abstractNumId w:val="1"/>
  </w:num>
  <w:num w:numId="9">
    <w:abstractNumId w:val="0"/>
  </w:num>
  <w:num w:numId="10">
    <w:abstractNumId w:val="12"/>
  </w:num>
  <w:num w:numId="11">
    <w:abstractNumId w:val="9"/>
  </w:num>
  <w:num w:numId="12">
    <w:abstractNumId w:val="20"/>
  </w:num>
  <w:num w:numId="13">
    <w:abstractNumId w:val="8"/>
  </w:num>
  <w:num w:numId="14">
    <w:abstractNumId w:val="11"/>
  </w:num>
  <w:num w:numId="15">
    <w:abstractNumId w:val="29"/>
  </w:num>
  <w:num w:numId="16">
    <w:abstractNumId w:val="6"/>
  </w:num>
  <w:num w:numId="17">
    <w:abstractNumId w:val="10"/>
  </w:num>
  <w:num w:numId="18">
    <w:abstractNumId w:val="19"/>
  </w:num>
  <w:num w:numId="19">
    <w:abstractNumId w:val="26"/>
  </w:num>
  <w:num w:numId="20">
    <w:abstractNumId w:val="23"/>
  </w:num>
  <w:num w:numId="21">
    <w:abstractNumId w:val="28"/>
  </w:num>
  <w:num w:numId="22">
    <w:abstractNumId w:val="27"/>
  </w:num>
  <w:num w:numId="23">
    <w:abstractNumId w:val="17"/>
  </w:num>
  <w:num w:numId="24">
    <w:abstractNumId w:val="14"/>
  </w:num>
  <w:num w:numId="25">
    <w:abstractNumId w:val="25"/>
  </w:num>
  <w:num w:numId="26">
    <w:abstractNumId w:val="15"/>
  </w:num>
  <w:num w:numId="27">
    <w:abstractNumId w:val="7"/>
  </w:num>
  <w:num w:numId="28">
    <w:abstractNumId w:val="2"/>
  </w:num>
  <w:num w:numId="29">
    <w:abstractNumId w:val="30"/>
  </w:num>
  <w:num w:numId="30">
    <w:abstractNumId w:val="3"/>
  </w:num>
  <w:num w:numId="31">
    <w:abstractNumId w:val="16"/>
  </w:num>
  <w:num w:numId="32">
    <w:abstractNumId w:val="13"/>
  </w:num>
  <w:num w:numId="3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oNotDisplayPageBoundaries/>
  <w:embedSystemFonts/>
  <w:activeWritingStyle w:appName="MSWord" w:lang="it-IT" w:vendorID="64" w:dllVersion="6" w:nlCheck="1" w:checkStyle="0"/>
  <w:activeWritingStyle w:appName="MSWord" w:lang="it-IT" w:vendorID="64" w:dllVersion="0" w:nlCheck="1" w:checkStyle="0"/>
  <w:activeWritingStyle w:appName="MSWord" w:lang="it-IT" w:vendorID="64" w:dllVersion="4096" w:nlCheck="1" w:checkStyle="0"/>
  <w:activeWritingStyle w:appName="MSWord" w:lang="it-IT" w:vendorID="64" w:dllVersion="131078" w:nlCheck="1" w:checkStyle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DQ0MDU3NTQ2NDBS0lEKTi0uzszPAykwrAUA2E8iiCwAAAA="/>
  </w:docVars>
  <w:rsids>
    <w:rsidRoot w:val="00867E07"/>
    <w:rsid w:val="00006642"/>
    <w:rsid w:val="000158F5"/>
    <w:rsid w:val="0001706B"/>
    <w:rsid w:val="00024191"/>
    <w:rsid w:val="00024450"/>
    <w:rsid w:val="000338A2"/>
    <w:rsid w:val="000355D4"/>
    <w:rsid w:val="00037649"/>
    <w:rsid w:val="000479EE"/>
    <w:rsid w:val="00052782"/>
    <w:rsid w:val="00074255"/>
    <w:rsid w:val="0007442B"/>
    <w:rsid w:val="000A2AE8"/>
    <w:rsid w:val="000A694B"/>
    <w:rsid w:val="000B0DC1"/>
    <w:rsid w:val="000B2B50"/>
    <w:rsid w:val="000E4E78"/>
    <w:rsid w:val="000F6C9E"/>
    <w:rsid w:val="0010340C"/>
    <w:rsid w:val="00104C5E"/>
    <w:rsid w:val="001064B4"/>
    <w:rsid w:val="00111C1B"/>
    <w:rsid w:val="00116BF3"/>
    <w:rsid w:val="00120785"/>
    <w:rsid w:val="00124237"/>
    <w:rsid w:val="001320D3"/>
    <w:rsid w:val="001334C2"/>
    <w:rsid w:val="0013428F"/>
    <w:rsid w:val="001343B6"/>
    <w:rsid w:val="00142612"/>
    <w:rsid w:val="00166700"/>
    <w:rsid w:val="00166746"/>
    <w:rsid w:val="00186259"/>
    <w:rsid w:val="001A4570"/>
    <w:rsid w:val="001A7597"/>
    <w:rsid w:val="001B6F6F"/>
    <w:rsid w:val="001C4CA5"/>
    <w:rsid w:val="001D1AB5"/>
    <w:rsid w:val="001D24FD"/>
    <w:rsid w:val="002037DB"/>
    <w:rsid w:val="00205FE8"/>
    <w:rsid w:val="00226408"/>
    <w:rsid w:val="00227682"/>
    <w:rsid w:val="00243B97"/>
    <w:rsid w:val="00245400"/>
    <w:rsid w:val="00261F7B"/>
    <w:rsid w:val="00277AF1"/>
    <w:rsid w:val="00281E16"/>
    <w:rsid w:val="00292F1D"/>
    <w:rsid w:val="002B10B1"/>
    <w:rsid w:val="002B2782"/>
    <w:rsid w:val="002C6185"/>
    <w:rsid w:val="002C7322"/>
    <w:rsid w:val="002E6A9C"/>
    <w:rsid w:val="002E7DEA"/>
    <w:rsid w:val="002F25DC"/>
    <w:rsid w:val="002F269B"/>
    <w:rsid w:val="002F2CBA"/>
    <w:rsid w:val="00303706"/>
    <w:rsid w:val="00307FA2"/>
    <w:rsid w:val="003118CD"/>
    <w:rsid w:val="00320015"/>
    <w:rsid w:val="00321DDB"/>
    <w:rsid w:val="00337055"/>
    <w:rsid w:val="003816A8"/>
    <w:rsid w:val="003829EB"/>
    <w:rsid w:val="0038469D"/>
    <w:rsid w:val="0038582F"/>
    <w:rsid w:val="00385DC7"/>
    <w:rsid w:val="00393705"/>
    <w:rsid w:val="0039557C"/>
    <w:rsid w:val="00396815"/>
    <w:rsid w:val="003A1F9F"/>
    <w:rsid w:val="003A7B12"/>
    <w:rsid w:val="003D097C"/>
    <w:rsid w:val="003E18C2"/>
    <w:rsid w:val="00405BCB"/>
    <w:rsid w:val="004075DA"/>
    <w:rsid w:val="00410FCE"/>
    <w:rsid w:val="00421ABC"/>
    <w:rsid w:val="00433AF4"/>
    <w:rsid w:val="004462DB"/>
    <w:rsid w:val="004463B2"/>
    <w:rsid w:val="0047159C"/>
    <w:rsid w:val="004725C6"/>
    <w:rsid w:val="00477A6D"/>
    <w:rsid w:val="00484124"/>
    <w:rsid w:val="004963F9"/>
    <w:rsid w:val="004977BE"/>
    <w:rsid w:val="004A3D53"/>
    <w:rsid w:val="004D1980"/>
    <w:rsid w:val="004D28CE"/>
    <w:rsid w:val="004D5E90"/>
    <w:rsid w:val="004E6728"/>
    <w:rsid w:val="005036BC"/>
    <w:rsid w:val="00504F84"/>
    <w:rsid w:val="0051083A"/>
    <w:rsid w:val="00513494"/>
    <w:rsid w:val="00520D9B"/>
    <w:rsid w:val="00534F0B"/>
    <w:rsid w:val="005523A2"/>
    <w:rsid w:val="00552E20"/>
    <w:rsid w:val="00553020"/>
    <w:rsid w:val="005652A5"/>
    <w:rsid w:val="00567C72"/>
    <w:rsid w:val="00570FD6"/>
    <w:rsid w:val="00571EA4"/>
    <w:rsid w:val="00572252"/>
    <w:rsid w:val="00580A8A"/>
    <w:rsid w:val="005905A1"/>
    <w:rsid w:val="00594636"/>
    <w:rsid w:val="005B0B7F"/>
    <w:rsid w:val="005B3042"/>
    <w:rsid w:val="005C2E9B"/>
    <w:rsid w:val="005C2EDB"/>
    <w:rsid w:val="005D000B"/>
    <w:rsid w:val="005D1346"/>
    <w:rsid w:val="005D2F30"/>
    <w:rsid w:val="005D39E6"/>
    <w:rsid w:val="005D4E45"/>
    <w:rsid w:val="005E025E"/>
    <w:rsid w:val="005E1063"/>
    <w:rsid w:val="005F5584"/>
    <w:rsid w:val="005F7A4E"/>
    <w:rsid w:val="0060284A"/>
    <w:rsid w:val="00606B87"/>
    <w:rsid w:val="00610178"/>
    <w:rsid w:val="00610446"/>
    <w:rsid w:val="00624E85"/>
    <w:rsid w:val="0063174D"/>
    <w:rsid w:val="00642DF6"/>
    <w:rsid w:val="00653F79"/>
    <w:rsid w:val="006540A0"/>
    <w:rsid w:val="0067073B"/>
    <w:rsid w:val="006712E1"/>
    <w:rsid w:val="00673A43"/>
    <w:rsid w:val="00680743"/>
    <w:rsid w:val="00691A96"/>
    <w:rsid w:val="00691C82"/>
    <w:rsid w:val="00695B01"/>
    <w:rsid w:val="006A12F7"/>
    <w:rsid w:val="006B363C"/>
    <w:rsid w:val="006C6987"/>
    <w:rsid w:val="006D61B7"/>
    <w:rsid w:val="006D6734"/>
    <w:rsid w:val="006F2306"/>
    <w:rsid w:val="006F408F"/>
    <w:rsid w:val="006F623A"/>
    <w:rsid w:val="00710F93"/>
    <w:rsid w:val="007225AB"/>
    <w:rsid w:val="007264DA"/>
    <w:rsid w:val="0073131F"/>
    <w:rsid w:val="00740596"/>
    <w:rsid w:val="00744235"/>
    <w:rsid w:val="007471B0"/>
    <w:rsid w:val="0075036E"/>
    <w:rsid w:val="00761CCB"/>
    <w:rsid w:val="00772EC4"/>
    <w:rsid w:val="00781399"/>
    <w:rsid w:val="00786691"/>
    <w:rsid w:val="007867D3"/>
    <w:rsid w:val="007970AB"/>
    <w:rsid w:val="007A5C81"/>
    <w:rsid w:val="007B143E"/>
    <w:rsid w:val="007C15F8"/>
    <w:rsid w:val="007C75CA"/>
    <w:rsid w:val="007C7DE8"/>
    <w:rsid w:val="008018DD"/>
    <w:rsid w:val="0081060F"/>
    <w:rsid w:val="00811C30"/>
    <w:rsid w:val="0082136F"/>
    <w:rsid w:val="00844C30"/>
    <w:rsid w:val="00857A76"/>
    <w:rsid w:val="00862132"/>
    <w:rsid w:val="00863606"/>
    <w:rsid w:val="00867E07"/>
    <w:rsid w:val="00870E53"/>
    <w:rsid w:val="00885AAE"/>
    <w:rsid w:val="00893732"/>
    <w:rsid w:val="0089414E"/>
    <w:rsid w:val="00894445"/>
    <w:rsid w:val="00895011"/>
    <w:rsid w:val="008A10FE"/>
    <w:rsid w:val="008B435D"/>
    <w:rsid w:val="008C31B7"/>
    <w:rsid w:val="008D3B0C"/>
    <w:rsid w:val="008D4DB0"/>
    <w:rsid w:val="008E65B7"/>
    <w:rsid w:val="008E7D44"/>
    <w:rsid w:val="0090179C"/>
    <w:rsid w:val="00926A25"/>
    <w:rsid w:val="00935099"/>
    <w:rsid w:val="009422E3"/>
    <w:rsid w:val="00942628"/>
    <w:rsid w:val="009447B2"/>
    <w:rsid w:val="00947308"/>
    <w:rsid w:val="00963596"/>
    <w:rsid w:val="00976E75"/>
    <w:rsid w:val="00982BAE"/>
    <w:rsid w:val="00995766"/>
    <w:rsid w:val="009960A1"/>
    <w:rsid w:val="009A1C79"/>
    <w:rsid w:val="009D129F"/>
    <w:rsid w:val="009D12C2"/>
    <w:rsid w:val="009E6DBF"/>
    <w:rsid w:val="009F1E1B"/>
    <w:rsid w:val="009F2A44"/>
    <w:rsid w:val="00A013B2"/>
    <w:rsid w:val="00A04F8A"/>
    <w:rsid w:val="00A165B4"/>
    <w:rsid w:val="00A16E4B"/>
    <w:rsid w:val="00A1733E"/>
    <w:rsid w:val="00A31ED6"/>
    <w:rsid w:val="00A367C1"/>
    <w:rsid w:val="00A754EE"/>
    <w:rsid w:val="00A76C85"/>
    <w:rsid w:val="00A870DE"/>
    <w:rsid w:val="00A95803"/>
    <w:rsid w:val="00A9779F"/>
    <w:rsid w:val="00AA05F5"/>
    <w:rsid w:val="00AA22BE"/>
    <w:rsid w:val="00AA564B"/>
    <w:rsid w:val="00AA653E"/>
    <w:rsid w:val="00AC463D"/>
    <w:rsid w:val="00AD7A48"/>
    <w:rsid w:val="00AE197C"/>
    <w:rsid w:val="00AE2F92"/>
    <w:rsid w:val="00AE707C"/>
    <w:rsid w:val="00B1262D"/>
    <w:rsid w:val="00B13729"/>
    <w:rsid w:val="00B44B93"/>
    <w:rsid w:val="00B52ABD"/>
    <w:rsid w:val="00B6616E"/>
    <w:rsid w:val="00B80E22"/>
    <w:rsid w:val="00B84D1A"/>
    <w:rsid w:val="00B905EF"/>
    <w:rsid w:val="00B90EF8"/>
    <w:rsid w:val="00B96617"/>
    <w:rsid w:val="00BA15A9"/>
    <w:rsid w:val="00BA4239"/>
    <w:rsid w:val="00BB7656"/>
    <w:rsid w:val="00BC30E9"/>
    <w:rsid w:val="00BC64F7"/>
    <w:rsid w:val="00BE0E7F"/>
    <w:rsid w:val="00BE2153"/>
    <w:rsid w:val="00C01DAE"/>
    <w:rsid w:val="00C04CB7"/>
    <w:rsid w:val="00C055BB"/>
    <w:rsid w:val="00C13431"/>
    <w:rsid w:val="00C179A3"/>
    <w:rsid w:val="00C2294E"/>
    <w:rsid w:val="00C307DE"/>
    <w:rsid w:val="00C32036"/>
    <w:rsid w:val="00C41FD6"/>
    <w:rsid w:val="00C42B9E"/>
    <w:rsid w:val="00C5793C"/>
    <w:rsid w:val="00C64D85"/>
    <w:rsid w:val="00C750AE"/>
    <w:rsid w:val="00C8751B"/>
    <w:rsid w:val="00C9260F"/>
    <w:rsid w:val="00C94661"/>
    <w:rsid w:val="00C94B61"/>
    <w:rsid w:val="00C94CDD"/>
    <w:rsid w:val="00CB0243"/>
    <w:rsid w:val="00CB1F17"/>
    <w:rsid w:val="00CB2EB2"/>
    <w:rsid w:val="00CB422A"/>
    <w:rsid w:val="00CC5D8A"/>
    <w:rsid w:val="00CC7DAD"/>
    <w:rsid w:val="00CD0A93"/>
    <w:rsid w:val="00CD4174"/>
    <w:rsid w:val="00CD63D2"/>
    <w:rsid w:val="00CE0123"/>
    <w:rsid w:val="00CE0407"/>
    <w:rsid w:val="00CE0E77"/>
    <w:rsid w:val="00CE3470"/>
    <w:rsid w:val="00CF4AF7"/>
    <w:rsid w:val="00D04038"/>
    <w:rsid w:val="00D050C1"/>
    <w:rsid w:val="00D205EC"/>
    <w:rsid w:val="00D218A4"/>
    <w:rsid w:val="00D25DE3"/>
    <w:rsid w:val="00D26123"/>
    <w:rsid w:val="00D50F53"/>
    <w:rsid w:val="00D60640"/>
    <w:rsid w:val="00D67820"/>
    <w:rsid w:val="00D81E0A"/>
    <w:rsid w:val="00D84A7E"/>
    <w:rsid w:val="00D8794F"/>
    <w:rsid w:val="00D90117"/>
    <w:rsid w:val="00D91FA9"/>
    <w:rsid w:val="00D93362"/>
    <w:rsid w:val="00D943B5"/>
    <w:rsid w:val="00DA2D31"/>
    <w:rsid w:val="00DA59D5"/>
    <w:rsid w:val="00DB4D9E"/>
    <w:rsid w:val="00DC4E60"/>
    <w:rsid w:val="00DC6DE5"/>
    <w:rsid w:val="00DC7DD7"/>
    <w:rsid w:val="00DD020A"/>
    <w:rsid w:val="00DD16FF"/>
    <w:rsid w:val="00DD6917"/>
    <w:rsid w:val="00E009E4"/>
    <w:rsid w:val="00E20ECA"/>
    <w:rsid w:val="00E263E6"/>
    <w:rsid w:val="00E26C2A"/>
    <w:rsid w:val="00E42C31"/>
    <w:rsid w:val="00E44566"/>
    <w:rsid w:val="00E44CB3"/>
    <w:rsid w:val="00E44DB5"/>
    <w:rsid w:val="00E47D53"/>
    <w:rsid w:val="00E638E6"/>
    <w:rsid w:val="00E670E6"/>
    <w:rsid w:val="00E70DED"/>
    <w:rsid w:val="00E81CBC"/>
    <w:rsid w:val="00E822CE"/>
    <w:rsid w:val="00E8253C"/>
    <w:rsid w:val="00E917A1"/>
    <w:rsid w:val="00E9567F"/>
    <w:rsid w:val="00EA63F9"/>
    <w:rsid w:val="00EB1AD0"/>
    <w:rsid w:val="00EB3690"/>
    <w:rsid w:val="00EB4B9A"/>
    <w:rsid w:val="00EB732D"/>
    <w:rsid w:val="00EC024C"/>
    <w:rsid w:val="00EC07D4"/>
    <w:rsid w:val="00EC2A13"/>
    <w:rsid w:val="00ED1EE2"/>
    <w:rsid w:val="00ED28C4"/>
    <w:rsid w:val="00ED4726"/>
    <w:rsid w:val="00EE40F1"/>
    <w:rsid w:val="00EF3233"/>
    <w:rsid w:val="00F14A94"/>
    <w:rsid w:val="00F170C3"/>
    <w:rsid w:val="00F2092B"/>
    <w:rsid w:val="00F2517F"/>
    <w:rsid w:val="00F25CE3"/>
    <w:rsid w:val="00F3415C"/>
    <w:rsid w:val="00F34A2B"/>
    <w:rsid w:val="00F5166A"/>
    <w:rsid w:val="00F64D7B"/>
    <w:rsid w:val="00F73091"/>
    <w:rsid w:val="00F740E4"/>
    <w:rsid w:val="00F76C56"/>
    <w:rsid w:val="00F7728D"/>
    <w:rsid w:val="00F83A1D"/>
    <w:rsid w:val="00F85012"/>
    <w:rsid w:val="00F851BC"/>
    <w:rsid w:val="00FA4536"/>
    <w:rsid w:val="00FC0359"/>
    <w:rsid w:val="00FC365D"/>
    <w:rsid w:val="00FC436F"/>
    <w:rsid w:val="00FC47E1"/>
    <w:rsid w:val="00FE5479"/>
    <w:rsid w:val="00FF03E2"/>
    <w:rsid w:val="00FF051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313A354"/>
  <w15:docId w15:val="{5143948B-FDBB-48DA-87C7-E8704E96E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Times New Roman" w:hAnsi="Cambria" w:cs="Times New Roman"/>
        <w:sz w:val="22"/>
        <w:szCs w:val="22"/>
        <w:lang w:val="sl-SI" w:eastAsia="sl-SI" w:bidi="ar-SA"/>
      </w:rPr>
    </w:rPrDefault>
    <w:pPrDefault/>
  </w:docDefaults>
  <w:latentStyles w:defLockedState="0" w:defUIPriority="0" w:defSemiHidden="0" w:defUnhideWhenUsed="0" w:defQFormat="0" w:count="371">
    <w:lsdException w:name="heading 1" w:uiPriority="99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uiPriority="99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99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0B0DC1"/>
    <w:pPr>
      <w:spacing w:before="60" w:after="60"/>
    </w:pPr>
    <w:rPr>
      <w:sz w:val="24"/>
      <w:szCs w:val="20"/>
      <w:lang w:eastAsia="en-US"/>
    </w:rPr>
  </w:style>
  <w:style w:type="paragraph" w:styleId="Naslov1">
    <w:name w:val="heading 1"/>
    <w:basedOn w:val="Navaden"/>
    <w:next w:val="Navaden"/>
    <w:link w:val="Naslov1Znak"/>
    <w:uiPriority w:val="99"/>
    <w:qFormat/>
    <w:rsid w:val="00A9779F"/>
    <w:pPr>
      <w:keepNext/>
      <w:keepLines/>
      <w:spacing w:before="480"/>
      <w:outlineLvl w:val="0"/>
    </w:pPr>
    <w:rPr>
      <w:rFonts w:ascii="Calibri" w:hAnsi="Calibri"/>
      <w:b/>
      <w:bCs/>
      <w:color w:val="345A8A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9"/>
    <w:qFormat/>
    <w:rsid w:val="00A9779F"/>
    <w:pPr>
      <w:keepNext/>
      <w:keepLines/>
      <w:spacing w:before="200"/>
      <w:outlineLvl w:val="1"/>
    </w:pPr>
    <w:rPr>
      <w:rFonts w:ascii="Calibri" w:hAnsi="Calibri"/>
      <w:b/>
      <w:bCs/>
      <w:color w:val="4F81BD"/>
      <w:sz w:val="26"/>
      <w:szCs w:val="26"/>
    </w:rPr>
  </w:style>
  <w:style w:type="paragraph" w:styleId="Naslov3">
    <w:name w:val="heading 3"/>
    <w:basedOn w:val="Navaden"/>
    <w:next w:val="Navaden"/>
    <w:link w:val="Naslov3Znak"/>
    <w:semiHidden/>
    <w:unhideWhenUsed/>
    <w:rsid w:val="006F62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9"/>
    <w:locked/>
    <w:rsid w:val="00A9779F"/>
    <w:rPr>
      <w:rFonts w:ascii="Calibri" w:hAnsi="Calibri" w:cs="Times New Roman"/>
      <w:b/>
      <w:bCs/>
      <w:color w:val="345A8A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9"/>
    <w:locked/>
    <w:rsid w:val="00A9779F"/>
    <w:rPr>
      <w:rFonts w:ascii="Calibri" w:hAnsi="Calibri" w:cs="Times New Roman"/>
      <w:b/>
      <w:bCs/>
      <w:color w:val="4F81BD"/>
      <w:sz w:val="26"/>
      <w:szCs w:val="26"/>
    </w:rPr>
  </w:style>
  <w:style w:type="table" w:styleId="Tabelamrea">
    <w:name w:val="Table Grid"/>
    <w:basedOn w:val="Navadnatabela"/>
    <w:rsid w:val="00A9779F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slov">
    <w:name w:val="Title"/>
    <w:basedOn w:val="Navaden"/>
    <w:link w:val="NaslovZnak"/>
    <w:uiPriority w:val="99"/>
    <w:qFormat/>
    <w:rsid w:val="007A5C81"/>
    <w:pPr>
      <w:keepNext/>
      <w:spacing w:before="360" w:after="120" w:line="264" w:lineRule="auto"/>
      <w:ind w:left="425" w:hanging="425"/>
    </w:pPr>
    <w:rPr>
      <w:b/>
    </w:rPr>
  </w:style>
  <w:style w:type="character" w:customStyle="1" w:styleId="NaslovZnak">
    <w:name w:val="Naslov Znak"/>
    <w:basedOn w:val="Privzetapisavaodstavka"/>
    <w:link w:val="Naslov"/>
    <w:uiPriority w:val="99"/>
    <w:locked/>
    <w:rsid w:val="007A5C81"/>
    <w:rPr>
      <w:b/>
      <w:sz w:val="24"/>
      <w:szCs w:val="20"/>
      <w:lang w:eastAsia="en-US"/>
    </w:rPr>
  </w:style>
  <w:style w:type="paragraph" w:customStyle="1" w:styleId="Navodila">
    <w:name w:val="Navodila"/>
    <w:basedOn w:val="Navaden"/>
    <w:uiPriority w:val="99"/>
    <w:rsid w:val="00A9779F"/>
    <w:pPr>
      <w:keepNext/>
      <w:spacing w:after="120" w:line="264" w:lineRule="auto"/>
    </w:pPr>
  </w:style>
  <w:style w:type="paragraph" w:styleId="Glava">
    <w:name w:val="header"/>
    <w:basedOn w:val="Navaden"/>
    <w:link w:val="GlavaZnak"/>
    <w:uiPriority w:val="99"/>
    <w:rsid w:val="00A9779F"/>
    <w:pPr>
      <w:tabs>
        <w:tab w:val="center" w:pos="4320"/>
        <w:tab w:val="right" w:pos="8640"/>
      </w:tabs>
    </w:pPr>
  </w:style>
  <w:style w:type="character" w:customStyle="1" w:styleId="GlavaZnak">
    <w:name w:val="Glava Znak"/>
    <w:basedOn w:val="Privzetapisavaodstavka"/>
    <w:link w:val="Glava"/>
    <w:uiPriority w:val="99"/>
    <w:locked/>
    <w:rsid w:val="00A9779F"/>
    <w:rPr>
      <w:rFonts w:cs="Times New Roman"/>
    </w:rPr>
  </w:style>
  <w:style w:type="paragraph" w:styleId="Noga">
    <w:name w:val="footer"/>
    <w:basedOn w:val="Navaden"/>
    <w:link w:val="NogaZnak"/>
    <w:uiPriority w:val="99"/>
    <w:rsid w:val="00A9779F"/>
    <w:pPr>
      <w:tabs>
        <w:tab w:val="center" w:pos="4320"/>
        <w:tab w:val="right" w:pos="8640"/>
      </w:tabs>
    </w:pPr>
  </w:style>
  <w:style w:type="character" w:customStyle="1" w:styleId="NogaZnak">
    <w:name w:val="Noga Znak"/>
    <w:basedOn w:val="Privzetapisavaodstavka"/>
    <w:link w:val="Noga"/>
    <w:uiPriority w:val="99"/>
    <w:locked/>
    <w:rsid w:val="00A9779F"/>
    <w:rPr>
      <w:rFonts w:cs="Times New Roman"/>
    </w:rPr>
  </w:style>
  <w:style w:type="paragraph" w:customStyle="1" w:styleId="Nastevanje">
    <w:name w:val="Nastevanje"/>
    <w:basedOn w:val="Navaden"/>
    <w:uiPriority w:val="99"/>
    <w:rsid w:val="00B84D1A"/>
    <w:pPr>
      <w:tabs>
        <w:tab w:val="left" w:pos="5954"/>
      </w:tabs>
      <w:spacing w:after="120" w:line="264" w:lineRule="auto"/>
      <w:ind w:left="1701" w:hanging="1701"/>
    </w:pPr>
  </w:style>
  <w:style w:type="paragraph" w:styleId="Podnaslov">
    <w:name w:val="Subtitle"/>
    <w:basedOn w:val="Navaden"/>
    <w:link w:val="PodnaslovZnak"/>
    <w:uiPriority w:val="99"/>
    <w:qFormat/>
    <w:rsid w:val="00A9779F"/>
    <w:pPr>
      <w:keepNext/>
      <w:tabs>
        <w:tab w:val="left" w:pos="5954"/>
      </w:tabs>
      <w:spacing w:before="120" w:line="264" w:lineRule="auto"/>
    </w:pPr>
    <w:rPr>
      <w:b/>
    </w:rPr>
  </w:style>
  <w:style w:type="character" w:customStyle="1" w:styleId="PodnaslovZnak">
    <w:name w:val="Podnaslov Znak"/>
    <w:basedOn w:val="Privzetapisavaodstavka"/>
    <w:link w:val="Podnaslov"/>
    <w:uiPriority w:val="99"/>
    <w:locked/>
    <w:rsid w:val="00CD4174"/>
    <w:rPr>
      <w:rFonts w:ascii="Cambria" w:hAnsi="Cambria" w:cs="Times New Roman"/>
      <w:sz w:val="24"/>
      <w:szCs w:val="24"/>
      <w:lang w:val="en-US" w:eastAsia="en-US"/>
    </w:rPr>
  </w:style>
  <w:style w:type="paragraph" w:styleId="Telobesedila-zamik2">
    <w:name w:val="Body Text Indent 2"/>
    <w:basedOn w:val="Navaden"/>
    <w:link w:val="Telobesedila-zamik2Znak"/>
    <w:uiPriority w:val="99"/>
    <w:rsid w:val="00A9779F"/>
    <w:pPr>
      <w:tabs>
        <w:tab w:val="left" w:pos="513"/>
        <w:tab w:val="left" w:pos="912"/>
        <w:tab w:val="left" w:pos="1254"/>
        <w:tab w:val="left" w:pos="1653"/>
        <w:tab w:val="left" w:pos="1995"/>
      </w:tabs>
      <w:ind w:left="1995" w:hanging="1995"/>
    </w:pPr>
    <w:rPr>
      <w:rFonts w:ascii="Times New Roman" w:hAnsi="Times New Roman"/>
      <w:b/>
      <w:color w:val="FF0000"/>
    </w:rPr>
  </w:style>
  <w:style w:type="character" w:customStyle="1" w:styleId="Telobesedila-zamik2Znak">
    <w:name w:val="Telo besedila - zamik 2 Znak"/>
    <w:basedOn w:val="Privzetapisavaodstavka"/>
    <w:link w:val="Telobesedila-zamik2"/>
    <w:uiPriority w:val="99"/>
    <w:locked/>
    <w:rsid w:val="00A9779F"/>
    <w:rPr>
      <w:rFonts w:ascii="Times New Roman" w:hAnsi="Times New Roman" w:cs="Times New Roman"/>
      <w:b/>
      <w:color w:val="FF0000"/>
      <w:sz w:val="20"/>
      <w:szCs w:val="20"/>
    </w:rPr>
  </w:style>
  <w:style w:type="paragraph" w:styleId="Telobesedila-zamik3">
    <w:name w:val="Body Text Indent 3"/>
    <w:basedOn w:val="Navaden"/>
    <w:link w:val="Telobesedila-zamik3Znak"/>
    <w:uiPriority w:val="99"/>
    <w:rsid w:val="00A9779F"/>
    <w:pPr>
      <w:tabs>
        <w:tab w:val="left" w:pos="513"/>
        <w:tab w:val="left" w:pos="912"/>
        <w:tab w:val="left" w:pos="1254"/>
        <w:tab w:val="left" w:pos="1311"/>
        <w:tab w:val="left" w:pos="1653"/>
      </w:tabs>
      <w:ind w:left="1311" w:hanging="1311"/>
    </w:pPr>
    <w:rPr>
      <w:rFonts w:ascii="Times New Roman" w:hAnsi="Times New Roman"/>
      <w:color w:val="FF0000"/>
    </w:rPr>
  </w:style>
  <w:style w:type="character" w:customStyle="1" w:styleId="Telobesedila-zamik3Znak">
    <w:name w:val="Telo besedila - zamik 3 Znak"/>
    <w:basedOn w:val="Privzetapisavaodstavka"/>
    <w:link w:val="Telobesedila-zamik3"/>
    <w:uiPriority w:val="99"/>
    <w:locked/>
    <w:rsid w:val="00A9779F"/>
    <w:rPr>
      <w:rFonts w:ascii="Times New Roman" w:hAnsi="Times New Roman" w:cs="Times New Roman"/>
      <w:color w:val="FF0000"/>
      <w:sz w:val="20"/>
      <w:szCs w:val="20"/>
    </w:rPr>
  </w:style>
  <w:style w:type="paragraph" w:styleId="Odstavekseznama">
    <w:name w:val="List Paragraph"/>
    <w:basedOn w:val="Navaden"/>
    <w:uiPriority w:val="99"/>
    <w:qFormat/>
    <w:rsid w:val="00A9779F"/>
    <w:pPr>
      <w:ind w:left="720"/>
      <w:contextualSpacing/>
    </w:pPr>
  </w:style>
  <w:style w:type="paragraph" w:customStyle="1" w:styleId="odstavek">
    <w:name w:val="odstavek"/>
    <w:basedOn w:val="Telobesedila"/>
    <w:uiPriority w:val="99"/>
    <w:rsid w:val="00A9779F"/>
    <w:pPr>
      <w:spacing w:after="200" w:line="288" w:lineRule="auto"/>
      <w:jc w:val="both"/>
    </w:pPr>
    <w:rPr>
      <w:rFonts w:ascii="Times New Roman" w:hAnsi="Times New Roman"/>
      <w:sz w:val="22"/>
    </w:rPr>
  </w:style>
  <w:style w:type="paragraph" w:styleId="Telobesedila">
    <w:name w:val="Body Text"/>
    <w:basedOn w:val="Navaden"/>
    <w:link w:val="TelobesedilaZnak"/>
    <w:uiPriority w:val="99"/>
    <w:semiHidden/>
    <w:rsid w:val="00A9779F"/>
    <w:pPr>
      <w:spacing w:after="120"/>
    </w:pPr>
  </w:style>
  <w:style w:type="character" w:customStyle="1" w:styleId="TelobesedilaZnak">
    <w:name w:val="Telo besedila Znak"/>
    <w:basedOn w:val="Privzetapisavaodstavka"/>
    <w:link w:val="Telobesedila"/>
    <w:uiPriority w:val="99"/>
    <w:semiHidden/>
    <w:locked/>
    <w:rsid w:val="00A9779F"/>
    <w:rPr>
      <w:rFonts w:cs="Times New Roman"/>
    </w:rPr>
  </w:style>
  <w:style w:type="character" w:styleId="Hiperpovezava">
    <w:name w:val="Hyperlink"/>
    <w:basedOn w:val="Privzetapisavaodstavka"/>
    <w:uiPriority w:val="99"/>
    <w:rsid w:val="00A9779F"/>
    <w:rPr>
      <w:rFonts w:cs="Times New Roman"/>
      <w:color w:val="0000FF"/>
      <w:u w:val="single"/>
    </w:rPr>
  </w:style>
  <w:style w:type="paragraph" w:styleId="Navadensplet">
    <w:name w:val="Normal (Web)"/>
    <w:basedOn w:val="Navaden"/>
    <w:uiPriority w:val="99"/>
    <w:rsid w:val="00A9779F"/>
    <w:pPr>
      <w:spacing w:beforeLines="1" w:afterLines="1"/>
    </w:pPr>
    <w:rPr>
      <w:rFonts w:ascii="Times" w:hAnsi="Times"/>
    </w:rPr>
  </w:style>
  <w:style w:type="character" w:customStyle="1" w:styleId="st">
    <w:name w:val="st"/>
    <w:basedOn w:val="Privzetapisavaodstavka"/>
    <w:rsid w:val="00A9779F"/>
    <w:rPr>
      <w:rFonts w:cs="Times New Roman"/>
    </w:rPr>
  </w:style>
  <w:style w:type="character" w:styleId="Poudarek">
    <w:name w:val="Emphasis"/>
    <w:basedOn w:val="Privzetapisavaodstavka"/>
    <w:uiPriority w:val="20"/>
    <w:qFormat/>
    <w:rsid w:val="00A9779F"/>
    <w:rPr>
      <w:rFonts w:cs="Times New Roman"/>
      <w:i/>
    </w:rPr>
  </w:style>
  <w:style w:type="paragraph" w:styleId="Besedilooblaka">
    <w:name w:val="Balloon Text"/>
    <w:basedOn w:val="Navaden"/>
    <w:link w:val="BesedilooblakaZnak"/>
    <w:rsid w:val="00935099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rsid w:val="00935099"/>
    <w:rPr>
      <w:rFonts w:ascii="Tahoma" w:hAnsi="Tahoma" w:cs="Tahoma"/>
      <w:sz w:val="16"/>
      <w:szCs w:val="16"/>
      <w:lang w:val="en-US" w:eastAsia="en-US"/>
    </w:rPr>
  </w:style>
  <w:style w:type="character" w:styleId="Pripombasklic">
    <w:name w:val="annotation reference"/>
    <w:basedOn w:val="Privzetapisavaodstavka"/>
    <w:rsid w:val="00FC47E1"/>
    <w:rPr>
      <w:sz w:val="16"/>
      <w:szCs w:val="16"/>
    </w:rPr>
  </w:style>
  <w:style w:type="paragraph" w:styleId="Pripombabesedilo">
    <w:name w:val="annotation text"/>
    <w:basedOn w:val="Navaden"/>
    <w:link w:val="PripombabesediloZnak"/>
    <w:rsid w:val="00FC47E1"/>
  </w:style>
  <w:style w:type="character" w:customStyle="1" w:styleId="PripombabesediloZnak">
    <w:name w:val="Pripomba – besedilo Znak"/>
    <w:basedOn w:val="Privzetapisavaodstavka"/>
    <w:link w:val="Pripombabesedilo"/>
    <w:rsid w:val="00FC47E1"/>
    <w:rPr>
      <w:sz w:val="20"/>
      <w:szCs w:val="20"/>
      <w:lang w:val="en-US" w:eastAsia="en-US"/>
    </w:rPr>
  </w:style>
  <w:style w:type="paragraph" w:styleId="Zadevapripombe">
    <w:name w:val="annotation subject"/>
    <w:basedOn w:val="Pripombabesedilo"/>
    <w:next w:val="Pripombabesedilo"/>
    <w:link w:val="ZadevapripombeZnak"/>
    <w:rsid w:val="00FC47E1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rsid w:val="00FC47E1"/>
    <w:rPr>
      <w:b/>
      <w:bCs/>
      <w:sz w:val="20"/>
      <w:szCs w:val="20"/>
      <w:lang w:val="en-US" w:eastAsia="en-US"/>
    </w:rPr>
  </w:style>
  <w:style w:type="paragraph" w:customStyle="1" w:styleId="Default">
    <w:name w:val="Default"/>
    <w:rsid w:val="00B84D1A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</w:rPr>
  </w:style>
  <w:style w:type="character" w:styleId="Naslovknjige">
    <w:name w:val="Book Title"/>
    <w:basedOn w:val="Privzetapisavaodstavka"/>
    <w:uiPriority w:val="33"/>
    <w:qFormat/>
    <w:rsid w:val="005652A5"/>
    <w:rPr>
      <w:b/>
      <w:bCs/>
      <w:i/>
      <w:iCs/>
      <w:spacing w:val="5"/>
    </w:rPr>
  </w:style>
  <w:style w:type="character" w:customStyle="1" w:styleId="Naslov3Znak">
    <w:name w:val="Naslov 3 Znak"/>
    <w:basedOn w:val="Privzetapisavaodstavka"/>
    <w:link w:val="Naslov3"/>
    <w:semiHidden/>
    <w:rsid w:val="006F623A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6F623A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semiHidden/>
    <w:unhideWhenUsed/>
    <w:rsid w:val="00C9260F"/>
    <w:rPr>
      <w:color w:val="800080" w:themeColor="followedHyperlink"/>
      <w:u w:val="single"/>
    </w:rPr>
  </w:style>
  <w:style w:type="paragraph" w:styleId="Revizija">
    <w:name w:val="Revision"/>
    <w:hidden/>
    <w:semiHidden/>
    <w:rsid w:val="00E44566"/>
    <w:rPr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744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444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444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3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885F543F4172845B4AA52B8092928B4" ma:contentTypeVersion="0" ma:contentTypeDescription="Ustvari nov dokument." ma:contentTypeScope="" ma:versionID="40288d9777b11a8224b34e58e363fd5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f364b8a4b0942fda4a0d8155e6e3cc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1FD820-A29A-4FFD-849F-E3848BEED43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1446A5E-49E4-4B66-86E3-D442388AD6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EDF6B0-514F-438B-9714-4A2F861DE2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EF29FB7-43BF-49E4-8140-FE19AFDB28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0</Pages>
  <Words>2026</Words>
  <Characters>11553</Characters>
  <Application>Microsoft Office Word</Application>
  <DocSecurity>0</DocSecurity>
  <Lines>96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FRI</Company>
  <LinksUpToDate>false</LinksUpToDate>
  <CharactersWithSpaces>13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laz Zupan</dc:creator>
  <cp:lastModifiedBy>Grega Bizjak</cp:lastModifiedBy>
  <cp:revision>4</cp:revision>
  <cp:lastPrinted>2019-07-18T13:43:00Z</cp:lastPrinted>
  <dcterms:created xsi:type="dcterms:W3CDTF">2020-05-05T10:05:00Z</dcterms:created>
  <dcterms:modified xsi:type="dcterms:W3CDTF">2022-01-31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85F543F4172845B4AA52B8092928B4</vt:lpwstr>
  </property>
</Properties>
</file>